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E42AF0" w14:textId="4ACC5A4A" w:rsidR="00AD7395" w:rsidRPr="008F44CD" w:rsidRDefault="008B777D" w:rsidP="008F44CD">
      <w:pPr>
        <w:rPr>
          <w:b/>
          <w:bCs/>
          <w:u w:val="single"/>
          <w:lang w:val="en-US"/>
        </w:rPr>
      </w:pPr>
      <w:r>
        <w:rPr>
          <w:b/>
          <w:bCs/>
          <w:u w:val="single"/>
          <w:lang w:val="en-US"/>
        </w:rPr>
        <w:t>AS 3959 cases</w:t>
      </w:r>
    </w:p>
    <w:p w14:paraId="0E7F25C8" w14:textId="77777777" w:rsidR="000B230C" w:rsidRPr="000B230C" w:rsidRDefault="000B230C" w:rsidP="000B230C">
      <w:pPr>
        <w:tabs>
          <w:tab w:val="left" w:pos="2820"/>
        </w:tabs>
        <w:rPr>
          <w:lang w:val="en-US"/>
        </w:rPr>
      </w:pPr>
      <w:r w:rsidRPr="000B230C">
        <w:rPr>
          <w:lang w:val="en-US"/>
        </w:rPr>
        <w:t xml:space="preserve">How radiative heat flux vary with the distance between the front of the </w:t>
      </w:r>
      <w:proofErr w:type="spellStart"/>
      <w:r w:rsidRPr="000B230C">
        <w:rPr>
          <w:lang w:val="en-US"/>
        </w:rPr>
        <w:t>fireline</w:t>
      </w:r>
      <w:proofErr w:type="spellEnd"/>
      <w:r w:rsidRPr="000B230C">
        <w:rPr>
          <w:lang w:val="en-US"/>
        </w:rPr>
        <w:t xml:space="preserve"> and the edge of the forest</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7"/>
      </w:tblGrid>
      <w:tr w:rsidR="000B230C" w14:paraId="252E2839" w14:textId="77777777" w:rsidTr="0075282D">
        <w:tc>
          <w:tcPr>
            <w:tcW w:w="8737" w:type="dxa"/>
          </w:tcPr>
          <w:p w14:paraId="00D5CD35" w14:textId="3AF440FD" w:rsidR="000B230C" w:rsidRDefault="0075282D" w:rsidP="000B230C">
            <w:pPr>
              <w:pStyle w:val="ListParagraph"/>
              <w:tabs>
                <w:tab w:val="left" w:pos="2820"/>
              </w:tabs>
              <w:ind w:left="0"/>
              <w:jc w:val="center"/>
              <w:rPr>
                <w:lang w:val="en-US"/>
              </w:rPr>
            </w:pPr>
            <w:r>
              <w:rPr>
                <w:noProof/>
              </w:rPr>
              <w:drawing>
                <wp:inline distT="0" distB="0" distL="0" distR="0" wp14:anchorId="476E0180" wp14:editId="163C18FA">
                  <wp:extent cx="5187950" cy="3257550"/>
                  <wp:effectExtent l="0" t="0" r="12700" b="0"/>
                  <wp:docPr id="1" name="Chart 1">
                    <a:extLst xmlns:a="http://schemas.openxmlformats.org/drawingml/2006/main">
                      <a:ext uri="{FF2B5EF4-FFF2-40B4-BE49-F238E27FC236}">
                        <a16:creationId xmlns:a16="http://schemas.microsoft.com/office/drawing/2014/main" id="{FC6672BB-005D-4DE2-93C9-70A6020C46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bl>
    <w:p w14:paraId="0833598B" w14:textId="252B7E9E" w:rsidR="000B230C" w:rsidRDefault="000B230C" w:rsidP="00027CD8">
      <w:pPr>
        <w:pStyle w:val="ListParagraph"/>
        <w:tabs>
          <w:tab w:val="left" w:pos="2820"/>
        </w:tabs>
        <w:ind w:left="1080"/>
        <w:rPr>
          <w:lang w:val="en-US"/>
        </w:rPr>
      </w:pPr>
      <w:r>
        <w:rPr>
          <w:lang w:val="en-US"/>
        </w:rPr>
        <w:t xml:space="preserve"> </w:t>
      </w:r>
    </w:p>
    <w:p w14:paraId="10A52E4C" w14:textId="79440D84" w:rsidR="0078629E" w:rsidRDefault="0088284B" w:rsidP="00027CD8">
      <w:pPr>
        <w:pStyle w:val="ListParagraph"/>
        <w:tabs>
          <w:tab w:val="left" w:pos="2820"/>
        </w:tabs>
        <w:ind w:left="1080"/>
        <w:rPr>
          <w:lang w:val="en-US"/>
        </w:rPr>
      </w:pPr>
      <w:r>
        <w:rPr>
          <w:lang w:val="en-US"/>
        </w:rPr>
        <w:t xml:space="preserve">Finding the distance between </w:t>
      </w:r>
      <w:proofErr w:type="spellStart"/>
      <w:r>
        <w:rPr>
          <w:lang w:val="en-US"/>
        </w:rPr>
        <w:t>firefront</w:t>
      </w:r>
      <w:proofErr w:type="spellEnd"/>
      <w:r>
        <w:rPr>
          <w:lang w:val="en-US"/>
        </w:rPr>
        <w:t xml:space="preserve"> and the edge of the forest to get targeted BAL limit </w:t>
      </w:r>
      <w:proofErr w:type="spellStart"/>
      <w:r>
        <w:rPr>
          <w:lang w:val="en-US"/>
        </w:rPr>
        <w:t>ob</w:t>
      </w:r>
      <w:proofErr w:type="spellEnd"/>
      <w:r>
        <w:rPr>
          <w:lang w:val="en-US"/>
        </w:rPr>
        <w:t xml:space="preserve"> the house. </w:t>
      </w:r>
    </w:p>
    <w:p w14:paraId="42C76EB9" w14:textId="35C04EB4" w:rsidR="0088284B" w:rsidRDefault="0088284B" w:rsidP="00027CD8">
      <w:pPr>
        <w:pStyle w:val="ListParagraph"/>
        <w:tabs>
          <w:tab w:val="left" w:pos="2820"/>
        </w:tabs>
        <w:ind w:left="1080"/>
        <w:rPr>
          <w:lang w:val="en-US"/>
        </w:rPr>
      </w:pPr>
      <w:r>
        <w:rPr>
          <w:lang w:val="en-US"/>
        </w:rPr>
        <w:t>Interpolation technique was used</w:t>
      </w:r>
    </w:p>
    <w:tbl>
      <w:tblPr>
        <w:tblStyle w:val="TableGrid"/>
        <w:tblW w:w="0" w:type="auto"/>
        <w:tblInd w:w="1080" w:type="dxa"/>
        <w:tblLook w:val="04A0" w:firstRow="1" w:lastRow="0" w:firstColumn="1" w:lastColumn="0" w:noHBand="0" w:noVBand="1"/>
      </w:tblPr>
      <w:tblGrid>
        <w:gridCol w:w="2317"/>
        <w:gridCol w:w="5619"/>
      </w:tblGrid>
      <w:tr w:rsidR="0088284B" w14:paraId="7F274384" w14:textId="77777777" w:rsidTr="0088284B">
        <w:tc>
          <w:tcPr>
            <w:tcW w:w="2317" w:type="dxa"/>
          </w:tcPr>
          <w:p w14:paraId="56483F2F" w14:textId="6C84BCFC" w:rsidR="0088284B" w:rsidRDefault="0088284B" w:rsidP="00027CD8">
            <w:pPr>
              <w:pStyle w:val="ListParagraph"/>
              <w:tabs>
                <w:tab w:val="left" w:pos="2820"/>
              </w:tabs>
              <w:ind w:left="0"/>
              <w:rPr>
                <w:lang w:val="en-US"/>
              </w:rPr>
            </w:pPr>
            <w:r>
              <w:rPr>
                <w:lang w:val="en-US"/>
              </w:rPr>
              <w:t>FDI</w:t>
            </w:r>
          </w:p>
        </w:tc>
        <w:tc>
          <w:tcPr>
            <w:tcW w:w="5619" w:type="dxa"/>
          </w:tcPr>
          <w:p w14:paraId="2CACE057" w14:textId="35CFC6F1" w:rsidR="0088284B" w:rsidRDefault="0088284B" w:rsidP="00027CD8">
            <w:pPr>
              <w:pStyle w:val="ListParagraph"/>
              <w:tabs>
                <w:tab w:val="left" w:pos="2820"/>
              </w:tabs>
              <w:ind w:left="0"/>
              <w:rPr>
                <w:lang w:val="en-US"/>
              </w:rPr>
            </w:pPr>
            <w:r>
              <w:rPr>
                <w:lang w:val="en-US"/>
              </w:rPr>
              <w:t>Distance between fire front and edge of the forest (m)</w:t>
            </w:r>
          </w:p>
        </w:tc>
      </w:tr>
      <w:tr w:rsidR="0088284B" w14:paraId="70E7CCE6" w14:textId="77777777" w:rsidTr="0088284B">
        <w:tc>
          <w:tcPr>
            <w:tcW w:w="2317" w:type="dxa"/>
          </w:tcPr>
          <w:p w14:paraId="20561DF5" w14:textId="1CFB78E4" w:rsidR="0088284B" w:rsidRDefault="0088284B" w:rsidP="00027CD8">
            <w:pPr>
              <w:pStyle w:val="ListParagraph"/>
              <w:tabs>
                <w:tab w:val="left" w:pos="2820"/>
              </w:tabs>
              <w:ind w:left="0"/>
              <w:rPr>
                <w:lang w:val="en-US"/>
              </w:rPr>
            </w:pPr>
            <w:r>
              <w:rPr>
                <w:lang w:val="en-US"/>
              </w:rPr>
              <w:t>100</w:t>
            </w:r>
          </w:p>
        </w:tc>
        <w:tc>
          <w:tcPr>
            <w:tcW w:w="5619" w:type="dxa"/>
          </w:tcPr>
          <w:p w14:paraId="22C81559" w14:textId="1828E8CC" w:rsidR="0088284B" w:rsidRDefault="0088284B" w:rsidP="00027CD8">
            <w:pPr>
              <w:pStyle w:val="ListParagraph"/>
              <w:tabs>
                <w:tab w:val="left" w:pos="2820"/>
              </w:tabs>
              <w:ind w:left="0"/>
              <w:rPr>
                <w:lang w:val="en-US"/>
              </w:rPr>
            </w:pPr>
            <w:r>
              <w:rPr>
                <w:lang w:val="en-US"/>
              </w:rPr>
              <w:t>8.65</w:t>
            </w:r>
          </w:p>
        </w:tc>
      </w:tr>
      <w:tr w:rsidR="0088284B" w14:paraId="6167B5C5" w14:textId="77777777" w:rsidTr="0088284B">
        <w:tc>
          <w:tcPr>
            <w:tcW w:w="2317" w:type="dxa"/>
          </w:tcPr>
          <w:p w14:paraId="07AC7E08" w14:textId="614A5DF0" w:rsidR="0088284B" w:rsidRDefault="0088284B" w:rsidP="00027CD8">
            <w:pPr>
              <w:pStyle w:val="ListParagraph"/>
              <w:tabs>
                <w:tab w:val="left" w:pos="2820"/>
              </w:tabs>
              <w:ind w:left="0"/>
              <w:rPr>
                <w:lang w:val="en-US"/>
              </w:rPr>
            </w:pPr>
            <w:r>
              <w:rPr>
                <w:lang w:val="en-US"/>
              </w:rPr>
              <w:t>80</w:t>
            </w:r>
          </w:p>
        </w:tc>
        <w:tc>
          <w:tcPr>
            <w:tcW w:w="5619" w:type="dxa"/>
          </w:tcPr>
          <w:p w14:paraId="7F6BB0B9" w14:textId="28BD9E3E" w:rsidR="0088284B" w:rsidRDefault="0088284B" w:rsidP="00027CD8">
            <w:pPr>
              <w:pStyle w:val="ListParagraph"/>
              <w:tabs>
                <w:tab w:val="left" w:pos="2820"/>
              </w:tabs>
              <w:ind w:left="0"/>
              <w:rPr>
                <w:lang w:val="en-US"/>
              </w:rPr>
            </w:pPr>
            <w:r>
              <w:rPr>
                <w:lang w:val="en-US"/>
              </w:rPr>
              <w:t>9.93</w:t>
            </w:r>
          </w:p>
        </w:tc>
      </w:tr>
      <w:tr w:rsidR="0088284B" w14:paraId="6748441B" w14:textId="77777777" w:rsidTr="0088284B">
        <w:tc>
          <w:tcPr>
            <w:tcW w:w="2317" w:type="dxa"/>
          </w:tcPr>
          <w:p w14:paraId="62B53D7A" w14:textId="696E3E1B" w:rsidR="0088284B" w:rsidRDefault="0088284B" w:rsidP="00027CD8">
            <w:pPr>
              <w:pStyle w:val="ListParagraph"/>
              <w:tabs>
                <w:tab w:val="left" w:pos="2820"/>
              </w:tabs>
              <w:ind w:left="0"/>
              <w:rPr>
                <w:lang w:val="en-US"/>
              </w:rPr>
            </w:pPr>
            <w:r>
              <w:rPr>
                <w:lang w:val="en-US"/>
              </w:rPr>
              <w:t>50</w:t>
            </w:r>
          </w:p>
        </w:tc>
        <w:tc>
          <w:tcPr>
            <w:tcW w:w="5619" w:type="dxa"/>
          </w:tcPr>
          <w:p w14:paraId="5E045546" w14:textId="322BD6E6" w:rsidR="0088284B" w:rsidRDefault="0088284B" w:rsidP="00027CD8">
            <w:pPr>
              <w:pStyle w:val="ListParagraph"/>
              <w:tabs>
                <w:tab w:val="left" w:pos="2820"/>
              </w:tabs>
              <w:ind w:left="0"/>
              <w:rPr>
                <w:lang w:val="en-US"/>
              </w:rPr>
            </w:pPr>
            <w:r>
              <w:rPr>
                <w:lang w:val="en-US"/>
              </w:rPr>
              <w:t>10.73</w:t>
            </w:r>
          </w:p>
        </w:tc>
      </w:tr>
    </w:tbl>
    <w:p w14:paraId="0CDBB847" w14:textId="34107B45" w:rsidR="000521A4" w:rsidRDefault="00850C2D" w:rsidP="000C2CD0">
      <w:pPr>
        <w:tabs>
          <w:tab w:val="left" w:pos="2820"/>
        </w:tabs>
        <w:rPr>
          <w:lang w:val="en-US"/>
        </w:rPr>
      </w:pPr>
      <w:r>
        <w:rPr>
          <w:noProof/>
          <w:lang w:val="en-US"/>
        </w:rPr>
        <mc:AlternateContent>
          <mc:Choice Requires="wpi">
            <w:drawing>
              <wp:anchor distT="0" distB="0" distL="114300" distR="114300" simplePos="0" relativeHeight="251700224" behindDoc="0" locked="0" layoutInCell="1" allowOverlap="1" wp14:anchorId="4CE7DF44" wp14:editId="329B5948">
                <wp:simplePos x="0" y="0"/>
                <wp:positionH relativeFrom="column">
                  <wp:posOffset>2533015</wp:posOffset>
                </wp:positionH>
                <wp:positionV relativeFrom="paragraph">
                  <wp:posOffset>666115</wp:posOffset>
                </wp:positionV>
                <wp:extent cx="1119240" cy="980280"/>
                <wp:effectExtent l="57150" t="76200" r="62230" b="86995"/>
                <wp:wrapNone/>
                <wp:docPr id="79" name="Ink 79"/>
                <wp:cNvGraphicFramePr/>
                <a:graphic xmlns:a="http://schemas.openxmlformats.org/drawingml/2006/main">
                  <a:graphicData uri="http://schemas.microsoft.com/office/word/2010/wordprocessingInk">
                    <w14:contentPart bwMode="auto" r:id="rId9">
                      <w14:nvContentPartPr>
                        <w14:cNvContentPartPr/>
                      </w14:nvContentPartPr>
                      <w14:xfrm>
                        <a:off x="0" y="0"/>
                        <a:ext cx="1119240" cy="980280"/>
                      </w14:xfrm>
                    </w14:contentPart>
                  </a:graphicData>
                </a:graphic>
              </wp:anchor>
            </w:drawing>
          </mc:Choice>
          <mc:Fallback>
            <w:pict>
              <v:shapetype w14:anchorId="1A0EA37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9" o:spid="_x0000_s1026" type="#_x0000_t75" style="position:absolute;margin-left:196.6pt;margin-top:49.65pt;width:93.8pt;height:82.9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">
                <v:imagedata r:id="rId10" o:title=""/>
              </v:shape>
            </w:pict>
          </mc:Fallback>
        </mc:AlternateContent>
      </w:r>
      <w:r w:rsidR="005155FA">
        <w:rPr>
          <w:noProof/>
          <w:lang w:val="en-US"/>
        </w:rPr>
        <mc:AlternateContent>
          <mc:Choice Requires="wpi">
            <w:drawing>
              <wp:anchor distT="0" distB="0" distL="114300" distR="114300" simplePos="0" relativeHeight="251697152" behindDoc="0" locked="0" layoutInCell="1" allowOverlap="1" wp14:anchorId="44BE3CD3" wp14:editId="087AFDD8">
                <wp:simplePos x="0" y="0"/>
                <wp:positionH relativeFrom="column">
                  <wp:posOffset>1141730</wp:posOffset>
                </wp:positionH>
                <wp:positionV relativeFrom="paragraph">
                  <wp:posOffset>634365</wp:posOffset>
                </wp:positionV>
                <wp:extent cx="3860280" cy="1290240"/>
                <wp:effectExtent l="57150" t="57150" r="64135" b="62865"/>
                <wp:wrapNone/>
                <wp:docPr id="76" name="Ink 76"/>
                <wp:cNvGraphicFramePr/>
                <a:graphic xmlns:a="http://schemas.openxmlformats.org/drawingml/2006/main">
                  <a:graphicData uri="http://schemas.microsoft.com/office/word/2010/wordprocessingInk">
                    <w14:contentPart bwMode="auto" r:id="rId11">
                      <w14:nvContentPartPr>
                        <w14:cNvContentPartPr/>
                      </w14:nvContentPartPr>
                      <w14:xfrm>
                        <a:off x="0" y="0"/>
                        <a:ext cx="3860280" cy="1290240"/>
                      </w14:xfrm>
                    </w14:contentPart>
                  </a:graphicData>
                </a:graphic>
              </wp:anchor>
            </w:drawing>
          </mc:Choice>
          <mc:Fallback>
            <w:pict>
              <v:shape w14:anchorId="7FB2F909" id="Ink 76" o:spid="_x0000_s1026" type="#_x0000_t75" style="position:absolute;margin-left:88.5pt;margin-top:48.55pt;width:306.75pt;height:104.4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">
                <v:imagedata r:id="rId12" o:title=""/>
              </v:shape>
            </w:pict>
          </mc:Fallback>
        </mc:AlternateContent>
      </w:r>
      <w:r w:rsidR="005B73E2">
        <w:rPr>
          <w:noProof/>
          <w:lang w:val="en-US"/>
        </w:rPr>
        <mc:AlternateContent>
          <mc:Choice Requires="wpi">
            <w:drawing>
              <wp:anchor distT="0" distB="0" distL="114300" distR="114300" simplePos="0" relativeHeight="251694080" behindDoc="0" locked="0" layoutInCell="1" allowOverlap="1" wp14:anchorId="31F4C8D4" wp14:editId="18E2D8CF">
                <wp:simplePos x="0" y="0"/>
                <wp:positionH relativeFrom="column">
                  <wp:posOffset>1140460</wp:posOffset>
                </wp:positionH>
                <wp:positionV relativeFrom="paragraph">
                  <wp:posOffset>799465</wp:posOffset>
                </wp:positionV>
                <wp:extent cx="726100" cy="497840"/>
                <wp:effectExtent l="57150" t="57150" r="17145" b="73660"/>
                <wp:wrapNone/>
                <wp:docPr id="73" name="Ink 73"/>
                <wp:cNvGraphicFramePr/>
                <a:graphic xmlns:a="http://schemas.openxmlformats.org/drawingml/2006/main">
                  <a:graphicData uri="http://schemas.microsoft.com/office/word/2010/wordprocessingInk">
                    <w14:contentPart bwMode="auto" r:id="rId13">
                      <w14:nvContentPartPr>
                        <w14:cNvContentPartPr/>
                      </w14:nvContentPartPr>
                      <w14:xfrm>
                        <a:off x="0" y="0"/>
                        <a:ext cx="726100" cy="497840"/>
                      </w14:xfrm>
                    </w14:contentPart>
                  </a:graphicData>
                </a:graphic>
              </wp:anchor>
            </w:drawing>
          </mc:Choice>
          <mc:Fallback>
            <w:pict>
              <v:shape w14:anchorId="160FF889" id="Ink 73" o:spid="_x0000_s1026" type="#_x0000_t75" style="position:absolute;margin-left:88.4pt;margin-top:61.55pt;width:60pt;height:42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">
                <v:imagedata r:id="rId14" o:title=""/>
              </v:shape>
            </w:pict>
          </mc:Fallback>
        </mc:AlternateContent>
      </w:r>
      <w:r w:rsidR="002A1E42">
        <w:rPr>
          <w:noProof/>
          <w:lang w:val="en-US"/>
        </w:rPr>
        <mc:AlternateContent>
          <mc:Choice Requires="wpi">
            <w:drawing>
              <wp:anchor distT="0" distB="0" distL="114300" distR="114300" simplePos="0" relativeHeight="251688960" behindDoc="0" locked="0" layoutInCell="1" allowOverlap="1" wp14:anchorId="07980CF4" wp14:editId="61C67AB9">
                <wp:simplePos x="0" y="0"/>
                <wp:positionH relativeFrom="column">
                  <wp:posOffset>3428860</wp:posOffset>
                </wp:positionH>
                <wp:positionV relativeFrom="paragraph">
                  <wp:posOffset>1149765</wp:posOffset>
                </wp:positionV>
                <wp:extent cx="55800" cy="510120"/>
                <wp:effectExtent l="38100" t="38100" r="40005" b="42545"/>
                <wp:wrapNone/>
                <wp:docPr id="62" name="Ink 62"/>
                <wp:cNvGraphicFramePr/>
                <a:graphic xmlns:a="http://schemas.openxmlformats.org/drawingml/2006/main">
                  <a:graphicData uri="http://schemas.microsoft.com/office/word/2010/wordprocessingInk">
                    <w14:contentPart bwMode="auto" r:id="rId15">
                      <w14:nvContentPartPr>
                        <w14:cNvContentPartPr/>
                      </w14:nvContentPartPr>
                      <w14:xfrm>
                        <a:off x="0" y="0"/>
                        <a:ext cx="55800" cy="510120"/>
                      </w14:xfrm>
                    </w14:contentPart>
                  </a:graphicData>
                </a:graphic>
              </wp:anchor>
            </w:drawing>
          </mc:Choice>
          <mc:Fallback>
            <w:pict>
              <v:shape w14:anchorId="2337D51A" id="Ink 62" o:spid="_x0000_s1026" type="#_x0000_t75" style="position:absolute;margin-left:269.65pt;margin-top:90.2pt;width:5.1pt;height:40.8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">
                <v:imagedata r:id="rId16" o:title=""/>
              </v:shape>
            </w:pict>
          </mc:Fallback>
        </mc:AlternateContent>
      </w:r>
      <w:r w:rsidR="002A1E42">
        <w:rPr>
          <w:noProof/>
          <w:lang w:val="en-US"/>
        </w:rPr>
        <mc:AlternateContent>
          <mc:Choice Requires="wpi">
            <w:drawing>
              <wp:anchor distT="0" distB="0" distL="114300" distR="114300" simplePos="0" relativeHeight="251687936" behindDoc="0" locked="0" layoutInCell="1" allowOverlap="1" wp14:anchorId="714401DB" wp14:editId="0859CF07">
                <wp:simplePos x="0" y="0"/>
                <wp:positionH relativeFrom="column">
                  <wp:posOffset>1313815</wp:posOffset>
                </wp:positionH>
                <wp:positionV relativeFrom="paragraph">
                  <wp:posOffset>1155700</wp:posOffset>
                </wp:positionV>
                <wp:extent cx="1911540" cy="565150"/>
                <wp:effectExtent l="38100" t="38100" r="31750" b="44450"/>
                <wp:wrapNone/>
                <wp:docPr id="61" name="Ink 61"/>
                <wp:cNvGraphicFramePr/>
                <a:graphic xmlns:a="http://schemas.openxmlformats.org/drawingml/2006/main">
                  <a:graphicData uri="http://schemas.microsoft.com/office/word/2010/wordprocessingInk">
                    <w14:contentPart bwMode="auto" r:id="rId17">
                      <w14:nvContentPartPr>
                        <w14:cNvContentPartPr/>
                      </w14:nvContentPartPr>
                      <w14:xfrm>
                        <a:off x="0" y="0"/>
                        <a:ext cx="1911540" cy="565150"/>
                      </w14:xfrm>
                    </w14:contentPart>
                  </a:graphicData>
                </a:graphic>
              </wp:anchor>
            </w:drawing>
          </mc:Choice>
          <mc:Fallback>
            <w:pict>
              <v:shape w14:anchorId="4ED3835F" id="Ink 61" o:spid="_x0000_s1026" type="#_x0000_t75" style="position:absolute;margin-left:103.1pt;margin-top:90.65pt;width:151.2pt;height:45.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">
                <v:imagedata r:id="rId18" o:title=""/>
              </v:shape>
            </w:pict>
          </mc:Fallback>
        </mc:AlternateContent>
      </w:r>
      <w:r w:rsidR="002A1E42">
        <w:rPr>
          <w:noProof/>
          <w:lang w:val="en-US"/>
        </w:rPr>
        <mc:AlternateContent>
          <mc:Choice Requires="wpi">
            <w:drawing>
              <wp:anchor distT="0" distB="0" distL="114300" distR="114300" simplePos="0" relativeHeight="251659264" behindDoc="0" locked="0" layoutInCell="1" allowOverlap="1" wp14:anchorId="76838F2E" wp14:editId="1380F5F3">
                <wp:simplePos x="0" y="0"/>
                <wp:positionH relativeFrom="column">
                  <wp:posOffset>628420</wp:posOffset>
                </wp:positionH>
                <wp:positionV relativeFrom="paragraph">
                  <wp:posOffset>1587525</wp:posOffset>
                </wp:positionV>
                <wp:extent cx="4916160" cy="127800"/>
                <wp:effectExtent l="38100" t="38100" r="37465" b="43815"/>
                <wp:wrapNone/>
                <wp:docPr id="25" name="Ink 25"/>
                <wp:cNvGraphicFramePr/>
                <a:graphic xmlns:a="http://schemas.openxmlformats.org/drawingml/2006/main">
                  <a:graphicData uri="http://schemas.microsoft.com/office/word/2010/wordprocessingInk">
                    <w14:contentPart bwMode="auto" r:id="rId19">
                      <w14:nvContentPartPr>
                        <w14:cNvContentPartPr/>
                      </w14:nvContentPartPr>
                      <w14:xfrm>
                        <a:off x="0" y="0"/>
                        <a:ext cx="4916160" cy="127800"/>
                      </w14:xfrm>
                    </w14:contentPart>
                  </a:graphicData>
                </a:graphic>
              </wp:anchor>
            </w:drawing>
          </mc:Choice>
          <mc:Fallback>
            <w:pict>
              <v:shape w14:anchorId="5C162CAD" id="Ink 25" o:spid="_x0000_s1026" type="#_x0000_t75" style="position:absolute;margin-left:49.15pt;margin-top:124.65pt;width:387.85pt;height:10.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">
                <v:imagedata r:id="rId20" o:title=""/>
              </v:shape>
            </w:pict>
          </mc:Fallback>
        </mc:AlternateContent>
      </w:r>
    </w:p>
    <w:p w14:paraId="7755E586" w14:textId="35532F41" w:rsidR="00AA2C90" w:rsidRPr="00AA2C90" w:rsidRDefault="00AA2C90" w:rsidP="00AA2C90">
      <w:pPr>
        <w:rPr>
          <w:lang w:val="en-US"/>
        </w:rPr>
      </w:pPr>
    </w:p>
    <w:p w14:paraId="5348A7E7" w14:textId="255E3A36" w:rsidR="00AA2C90" w:rsidRPr="00AA2C90" w:rsidRDefault="00AA2C90" w:rsidP="00AA2C90">
      <w:pPr>
        <w:rPr>
          <w:lang w:val="en-US"/>
        </w:rPr>
      </w:pPr>
    </w:p>
    <w:p w14:paraId="2AEBF5AC" w14:textId="393C88F9" w:rsidR="00AA2C90" w:rsidRPr="00AA2C90" w:rsidRDefault="00AA2C90" w:rsidP="00AA2C90">
      <w:pPr>
        <w:rPr>
          <w:lang w:val="en-US"/>
        </w:rPr>
      </w:pPr>
    </w:p>
    <w:p w14:paraId="625F88DA" w14:textId="06120F95" w:rsidR="00AA2C90" w:rsidRPr="00AA2C90" w:rsidRDefault="00AA2C90" w:rsidP="00AA2C90">
      <w:pPr>
        <w:rPr>
          <w:lang w:val="en-US"/>
        </w:rPr>
      </w:pPr>
    </w:p>
    <w:p w14:paraId="7DEC6852" w14:textId="716AFD89" w:rsidR="00AA2C90" w:rsidRPr="00AA2C90" w:rsidRDefault="00AA2C90" w:rsidP="00AA2C90">
      <w:pPr>
        <w:rPr>
          <w:lang w:val="en-US"/>
        </w:rPr>
      </w:pPr>
    </w:p>
    <w:p w14:paraId="308D5267" w14:textId="389F06F8" w:rsidR="00AA2C90" w:rsidRPr="00AA2C90" w:rsidRDefault="00AA2C90" w:rsidP="00AA2C90">
      <w:pPr>
        <w:rPr>
          <w:lang w:val="en-US"/>
        </w:rPr>
      </w:pPr>
    </w:p>
    <w:p w14:paraId="47DB31DC" w14:textId="3F148FA0" w:rsidR="00AA2C90" w:rsidRPr="00AA2C90" w:rsidRDefault="00AA2C90" w:rsidP="00AA2C90">
      <w:pPr>
        <w:rPr>
          <w:lang w:val="en-US"/>
        </w:rPr>
      </w:pPr>
    </w:p>
    <w:p w14:paraId="12D6CAA3" w14:textId="55289D10" w:rsidR="00AA2C90" w:rsidRPr="00AA2C90" w:rsidRDefault="00AA2C90" w:rsidP="00AA2C90">
      <w:pPr>
        <w:rPr>
          <w:lang w:val="en-US"/>
        </w:rPr>
      </w:pPr>
    </w:p>
    <w:p w14:paraId="121E6474" w14:textId="3300705C" w:rsidR="00AA2C90" w:rsidRPr="00AA2C90" w:rsidRDefault="00AA2C90" w:rsidP="00AA2C90">
      <w:pPr>
        <w:rPr>
          <w:lang w:val="en-US"/>
        </w:rPr>
      </w:pPr>
    </w:p>
    <w:p w14:paraId="32E3586F" w14:textId="45C0EDEF" w:rsidR="00AA2C90" w:rsidRDefault="00AA2C90" w:rsidP="00AA2C90">
      <w:pPr>
        <w:tabs>
          <w:tab w:val="left" w:pos="8040"/>
        </w:tabs>
        <w:rPr>
          <w:lang w:val="en-US"/>
        </w:rPr>
      </w:pPr>
      <w:r>
        <w:rPr>
          <w:lang w:val="en-US"/>
        </w:rPr>
        <w:tab/>
      </w:r>
    </w:p>
    <w:p w14:paraId="1574D1E7" w14:textId="3DA549DC" w:rsidR="00AA2C90" w:rsidRDefault="00AA2C90" w:rsidP="00AA2C90">
      <w:pPr>
        <w:tabs>
          <w:tab w:val="left" w:pos="8040"/>
        </w:tabs>
        <w:rPr>
          <w:lang w:val="en-US"/>
        </w:rPr>
      </w:pPr>
    </w:p>
    <w:p w14:paraId="090F4694" w14:textId="2A136473" w:rsidR="00AA2C90" w:rsidRDefault="00AA2C90" w:rsidP="00AA2C90">
      <w:pPr>
        <w:tabs>
          <w:tab w:val="left" w:pos="8040"/>
        </w:tabs>
        <w:rPr>
          <w:lang w:val="en-US"/>
        </w:rPr>
      </w:pPr>
    </w:p>
    <w:p w14:paraId="2DE28187" w14:textId="77777777" w:rsidR="00AA2C90" w:rsidRDefault="00AA2C90" w:rsidP="00AA2C90">
      <w:pPr>
        <w:pStyle w:val="ListParagraph"/>
        <w:numPr>
          <w:ilvl w:val="0"/>
          <w:numId w:val="16"/>
        </w:numPr>
        <w:spacing w:after="0" w:line="240" w:lineRule="auto"/>
        <w:contextualSpacing w:val="0"/>
        <w:rPr>
          <w:rFonts w:cstheme="minorBidi"/>
        </w:rPr>
      </w:pPr>
      <w:r>
        <w:rPr>
          <w:rFonts w:cstheme="minorBidi"/>
        </w:rPr>
        <w:t xml:space="preserve">AS 3959: Radiative heat flux on the houses when the distance between </w:t>
      </w:r>
      <w:proofErr w:type="spellStart"/>
      <w:r>
        <w:rPr>
          <w:rFonts w:cstheme="minorBidi"/>
        </w:rPr>
        <w:t>fireline</w:t>
      </w:r>
      <w:proofErr w:type="spellEnd"/>
      <w:r>
        <w:rPr>
          <w:rFonts w:cstheme="minorBidi"/>
        </w:rPr>
        <w:t xml:space="preserve"> and the edge of the forest is 10 m. Here, our objective was to compare the radiative heat flux of the simulations with the given values in AS 3959 for FFDI 100, 80, and 50. </w:t>
      </w:r>
    </w:p>
    <w:p w14:paraId="658FDD93" w14:textId="77777777" w:rsidR="00AA2C90" w:rsidRDefault="00AA2C90" w:rsidP="00AA2C90">
      <w:pPr>
        <w:rPr>
          <w:rFonts w:cstheme="minorBidi"/>
        </w:rPr>
      </w:pPr>
    </w:p>
    <w:p w14:paraId="09762F1C" w14:textId="738E897D" w:rsidR="00E921E1" w:rsidRDefault="00AA2C90" w:rsidP="00AA2C90">
      <w:pPr>
        <w:tabs>
          <w:tab w:val="left" w:pos="8040"/>
        </w:tabs>
        <w:rPr>
          <w:lang w:val="en-US"/>
        </w:rPr>
      </w:pPr>
      <w:r>
        <w:rPr>
          <w:noProof/>
        </w:rPr>
        <w:drawing>
          <wp:inline distT="0" distB="0" distL="0" distR="0" wp14:anchorId="6BDCF85D" wp14:editId="7011BD0D">
            <wp:extent cx="5886450" cy="4394200"/>
            <wp:effectExtent l="0" t="0" r="0" b="6350"/>
            <wp:docPr id="2" name="Chart 2">
              <a:extLst xmlns:a="http://schemas.openxmlformats.org/drawingml/2006/main">
                <a:ext uri="{FF2B5EF4-FFF2-40B4-BE49-F238E27FC236}">
                  <a16:creationId xmlns:a16="http://schemas.microsoft.com/office/drawing/2014/main" id="{50798D18-688D-4143-85B0-4219E0FEA9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bl>
      <w:tblPr>
        <w:tblStyle w:val="TableGrid"/>
        <w:tblW w:w="0" w:type="auto"/>
        <w:tblLook w:val="04A0" w:firstRow="1" w:lastRow="0" w:firstColumn="1" w:lastColumn="0" w:noHBand="0" w:noVBand="1"/>
      </w:tblPr>
      <w:tblGrid>
        <w:gridCol w:w="1696"/>
        <w:gridCol w:w="1843"/>
        <w:gridCol w:w="1701"/>
        <w:gridCol w:w="1701"/>
        <w:gridCol w:w="1843"/>
      </w:tblGrid>
      <w:tr w:rsidR="004C26B6" w14:paraId="06FA7B86" w14:textId="77777777" w:rsidTr="004C26B6">
        <w:tc>
          <w:tcPr>
            <w:tcW w:w="1696" w:type="dxa"/>
            <w:vMerge w:val="restart"/>
          </w:tcPr>
          <w:p w14:paraId="0CCA887A" w14:textId="77777777" w:rsidR="004C26B6" w:rsidRDefault="004C26B6" w:rsidP="00AA2C90">
            <w:pPr>
              <w:tabs>
                <w:tab w:val="left" w:pos="8040"/>
              </w:tabs>
              <w:rPr>
                <w:lang w:val="en-US"/>
              </w:rPr>
            </w:pPr>
          </w:p>
        </w:tc>
        <w:tc>
          <w:tcPr>
            <w:tcW w:w="7088" w:type="dxa"/>
            <w:gridSpan w:val="4"/>
          </w:tcPr>
          <w:p w14:paraId="3A8477F3" w14:textId="2292A9A8" w:rsidR="004C26B6" w:rsidRDefault="004C26B6" w:rsidP="00AA2C90">
            <w:pPr>
              <w:tabs>
                <w:tab w:val="left" w:pos="8040"/>
              </w:tabs>
              <w:rPr>
                <w:lang w:val="en-US"/>
              </w:rPr>
            </w:pPr>
            <w:r>
              <w:rPr>
                <w:lang w:val="en-US"/>
              </w:rPr>
              <w:t>Radiative heat flux (kW/m</w:t>
            </w:r>
            <w:r>
              <w:rPr>
                <w:vertAlign w:val="superscript"/>
                <w:lang w:val="en-US"/>
              </w:rPr>
              <w:t>2</w:t>
            </w:r>
            <w:r>
              <w:rPr>
                <w:lang w:val="en-US"/>
              </w:rPr>
              <w:t xml:space="preserve">)- simulation results when </w:t>
            </w:r>
            <w:proofErr w:type="spellStart"/>
            <w:r>
              <w:rPr>
                <w:lang w:val="en-US"/>
              </w:rPr>
              <w:t>fireline</w:t>
            </w:r>
            <w:proofErr w:type="spellEnd"/>
            <w:r>
              <w:rPr>
                <w:lang w:val="en-US"/>
              </w:rPr>
              <w:t xml:space="preserve"> to edge of the forest=10 m</w:t>
            </w:r>
          </w:p>
        </w:tc>
      </w:tr>
      <w:tr w:rsidR="004C26B6" w14:paraId="30436E80" w14:textId="77777777" w:rsidTr="004C26B6">
        <w:tc>
          <w:tcPr>
            <w:tcW w:w="1696" w:type="dxa"/>
            <w:vMerge/>
          </w:tcPr>
          <w:p w14:paraId="2F65FCB6" w14:textId="77777777" w:rsidR="004C26B6" w:rsidRDefault="004C26B6" w:rsidP="00AA2C90">
            <w:pPr>
              <w:tabs>
                <w:tab w:val="left" w:pos="8040"/>
              </w:tabs>
              <w:rPr>
                <w:lang w:val="en-US"/>
              </w:rPr>
            </w:pPr>
          </w:p>
        </w:tc>
        <w:tc>
          <w:tcPr>
            <w:tcW w:w="1843" w:type="dxa"/>
          </w:tcPr>
          <w:p w14:paraId="769CAE0D" w14:textId="4EE318BC" w:rsidR="004C26B6" w:rsidRDefault="004C26B6" w:rsidP="00AA2C90">
            <w:pPr>
              <w:tabs>
                <w:tab w:val="left" w:pos="8040"/>
              </w:tabs>
              <w:rPr>
                <w:lang w:val="en-US"/>
              </w:rPr>
            </w:pPr>
            <w:r>
              <w:rPr>
                <w:lang w:val="en-US"/>
              </w:rPr>
              <w:t>BAL 40</w:t>
            </w:r>
          </w:p>
        </w:tc>
        <w:tc>
          <w:tcPr>
            <w:tcW w:w="1701" w:type="dxa"/>
          </w:tcPr>
          <w:p w14:paraId="73CE240D" w14:textId="7CB8FE6E" w:rsidR="004C26B6" w:rsidRDefault="004C26B6" w:rsidP="00AA2C90">
            <w:pPr>
              <w:tabs>
                <w:tab w:val="left" w:pos="8040"/>
              </w:tabs>
              <w:rPr>
                <w:lang w:val="en-US"/>
              </w:rPr>
            </w:pPr>
            <w:r>
              <w:rPr>
                <w:lang w:val="en-US"/>
              </w:rPr>
              <w:t>BAL 29</w:t>
            </w:r>
          </w:p>
        </w:tc>
        <w:tc>
          <w:tcPr>
            <w:tcW w:w="1701" w:type="dxa"/>
          </w:tcPr>
          <w:p w14:paraId="464A0653" w14:textId="7B5B42D8" w:rsidR="004C26B6" w:rsidRDefault="004C26B6" w:rsidP="00AA2C90">
            <w:pPr>
              <w:tabs>
                <w:tab w:val="left" w:pos="8040"/>
              </w:tabs>
              <w:rPr>
                <w:lang w:val="en-US"/>
              </w:rPr>
            </w:pPr>
            <w:r>
              <w:rPr>
                <w:lang w:val="en-US"/>
              </w:rPr>
              <w:t>BAL 19</w:t>
            </w:r>
          </w:p>
        </w:tc>
        <w:tc>
          <w:tcPr>
            <w:tcW w:w="1843" w:type="dxa"/>
          </w:tcPr>
          <w:p w14:paraId="20E184E2" w14:textId="1E134C9E" w:rsidR="004C26B6" w:rsidRDefault="004C26B6" w:rsidP="00AA2C90">
            <w:pPr>
              <w:tabs>
                <w:tab w:val="left" w:pos="8040"/>
              </w:tabs>
              <w:rPr>
                <w:lang w:val="en-US"/>
              </w:rPr>
            </w:pPr>
            <w:r>
              <w:rPr>
                <w:lang w:val="en-US"/>
              </w:rPr>
              <w:t>BAL 12.5</w:t>
            </w:r>
          </w:p>
        </w:tc>
      </w:tr>
      <w:tr w:rsidR="004C26B6" w14:paraId="6E24BDDF" w14:textId="77777777" w:rsidTr="004C26B6">
        <w:tc>
          <w:tcPr>
            <w:tcW w:w="1696" w:type="dxa"/>
          </w:tcPr>
          <w:p w14:paraId="25F2E670" w14:textId="7FC78F76" w:rsidR="004C26B6" w:rsidRDefault="004C26B6" w:rsidP="00AA2C90">
            <w:pPr>
              <w:tabs>
                <w:tab w:val="left" w:pos="8040"/>
              </w:tabs>
              <w:rPr>
                <w:lang w:val="en-US"/>
              </w:rPr>
            </w:pPr>
            <w:r>
              <w:rPr>
                <w:lang w:val="en-US"/>
              </w:rPr>
              <w:t>FFDI 100</w:t>
            </w:r>
          </w:p>
        </w:tc>
        <w:tc>
          <w:tcPr>
            <w:tcW w:w="1843" w:type="dxa"/>
          </w:tcPr>
          <w:p w14:paraId="727F2A88" w14:textId="195ECDA1" w:rsidR="004C26B6" w:rsidRDefault="004C26B6" w:rsidP="00AA2C90">
            <w:pPr>
              <w:tabs>
                <w:tab w:val="left" w:pos="8040"/>
              </w:tabs>
              <w:rPr>
                <w:lang w:val="en-US"/>
              </w:rPr>
            </w:pPr>
            <w:r>
              <w:rPr>
                <w:lang w:val="en-US"/>
              </w:rPr>
              <w:t>29.07</w:t>
            </w:r>
          </w:p>
        </w:tc>
        <w:tc>
          <w:tcPr>
            <w:tcW w:w="1701" w:type="dxa"/>
          </w:tcPr>
          <w:p w14:paraId="138F8710" w14:textId="00AAFC7C" w:rsidR="004C26B6" w:rsidRDefault="004C26B6" w:rsidP="00AA2C90">
            <w:pPr>
              <w:tabs>
                <w:tab w:val="left" w:pos="8040"/>
              </w:tabs>
              <w:rPr>
                <w:lang w:val="en-US"/>
              </w:rPr>
            </w:pPr>
            <w:r>
              <w:rPr>
                <w:lang w:val="en-US"/>
              </w:rPr>
              <w:t>16.37</w:t>
            </w:r>
          </w:p>
        </w:tc>
        <w:tc>
          <w:tcPr>
            <w:tcW w:w="1701" w:type="dxa"/>
          </w:tcPr>
          <w:p w14:paraId="043D3AC5" w14:textId="1A9B6AC2" w:rsidR="004C26B6" w:rsidRDefault="004C26B6" w:rsidP="00AA2C90">
            <w:pPr>
              <w:tabs>
                <w:tab w:val="left" w:pos="8040"/>
              </w:tabs>
              <w:rPr>
                <w:lang w:val="en-US"/>
              </w:rPr>
            </w:pPr>
            <w:r>
              <w:rPr>
                <w:lang w:val="en-US"/>
              </w:rPr>
              <w:t>7.67</w:t>
            </w:r>
          </w:p>
        </w:tc>
        <w:tc>
          <w:tcPr>
            <w:tcW w:w="1843" w:type="dxa"/>
          </w:tcPr>
          <w:p w14:paraId="3C0455C2" w14:textId="6CA26C23" w:rsidR="004C26B6" w:rsidRDefault="004C26B6" w:rsidP="00AA2C90">
            <w:pPr>
              <w:tabs>
                <w:tab w:val="left" w:pos="8040"/>
              </w:tabs>
              <w:rPr>
                <w:lang w:val="en-US"/>
              </w:rPr>
            </w:pPr>
            <w:r>
              <w:rPr>
                <w:lang w:val="en-US"/>
              </w:rPr>
              <w:t>4.33</w:t>
            </w:r>
          </w:p>
        </w:tc>
      </w:tr>
      <w:tr w:rsidR="004C26B6" w14:paraId="544A5C15" w14:textId="77777777" w:rsidTr="004C26B6">
        <w:tc>
          <w:tcPr>
            <w:tcW w:w="1696" w:type="dxa"/>
          </w:tcPr>
          <w:p w14:paraId="129517D0" w14:textId="3BB82551" w:rsidR="004C26B6" w:rsidRDefault="004C26B6" w:rsidP="00AA2C90">
            <w:pPr>
              <w:tabs>
                <w:tab w:val="left" w:pos="8040"/>
              </w:tabs>
              <w:rPr>
                <w:lang w:val="en-US"/>
              </w:rPr>
            </w:pPr>
            <w:r>
              <w:rPr>
                <w:lang w:val="en-US"/>
              </w:rPr>
              <w:t>FFDI 80</w:t>
            </w:r>
          </w:p>
        </w:tc>
        <w:tc>
          <w:tcPr>
            <w:tcW w:w="1843" w:type="dxa"/>
          </w:tcPr>
          <w:p w14:paraId="7CBF4D84" w14:textId="4FA5AF37" w:rsidR="004C26B6" w:rsidRDefault="004C26B6" w:rsidP="00AA2C90">
            <w:pPr>
              <w:tabs>
                <w:tab w:val="left" w:pos="8040"/>
              </w:tabs>
              <w:rPr>
                <w:lang w:val="en-US"/>
              </w:rPr>
            </w:pPr>
            <w:r>
              <w:rPr>
                <w:lang w:val="en-US"/>
              </w:rPr>
              <w:t>39.64</w:t>
            </w:r>
          </w:p>
        </w:tc>
        <w:tc>
          <w:tcPr>
            <w:tcW w:w="1701" w:type="dxa"/>
          </w:tcPr>
          <w:p w14:paraId="520DC1AE" w14:textId="4672DAFC" w:rsidR="004C26B6" w:rsidRDefault="004C26B6" w:rsidP="00AA2C90">
            <w:pPr>
              <w:tabs>
                <w:tab w:val="left" w:pos="8040"/>
              </w:tabs>
              <w:rPr>
                <w:lang w:val="en-US"/>
              </w:rPr>
            </w:pPr>
            <w:r>
              <w:rPr>
                <w:lang w:val="en-US"/>
              </w:rPr>
              <w:t>14.66</w:t>
            </w:r>
          </w:p>
        </w:tc>
        <w:tc>
          <w:tcPr>
            <w:tcW w:w="1701" w:type="dxa"/>
          </w:tcPr>
          <w:p w14:paraId="74CC0C72" w14:textId="5A7316D9" w:rsidR="004C26B6" w:rsidRDefault="004C26B6" w:rsidP="00AA2C90">
            <w:pPr>
              <w:tabs>
                <w:tab w:val="left" w:pos="8040"/>
              </w:tabs>
              <w:rPr>
                <w:lang w:val="en-US"/>
              </w:rPr>
            </w:pPr>
            <w:r>
              <w:rPr>
                <w:lang w:val="en-US"/>
              </w:rPr>
              <w:t>7.87</w:t>
            </w:r>
          </w:p>
        </w:tc>
        <w:tc>
          <w:tcPr>
            <w:tcW w:w="1843" w:type="dxa"/>
          </w:tcPr>
          <w:p w14:paraId="53066241" w14:textId="1F1F3D7E" w:rsidR="004C26B6" w:rsidRDefault="004C26B6" w:rsidP="00AA2C90">
            <w:pPr>
              <w:tabs>
                <w:tab w:val="left" w:pos="8040"/>
              </w:tabs>
              <w:rPr>
                <w:lang w:val="en-US"/>
              </w:rPr>
            </w:pPr>
            <w:r>
              <w:rPr>
                <w:lang w:val="en-US"/>
              </w:rPr>
              <w:t>4.83</w:t>
            </w:r>
          </w:p>
        </w:tc>
      </w:tr>
      <w:tr w:rsidR="004C26B6" w14:paraId="4BBD8CD5" w14:textId="77777777" w:rsidTr="004C26B6">
        <w:tc>
          <w:tcPr>
            <w:tcW w:w="1696" w:type="dxa"/>
          </w:tcPr>
          <w:p w14:paraId="43BB7DE6" w14:textId="19CE8D3F" w:rsidR="004C26B6" w:rsidRDefault="004C26B6" w:rsidP="00AA2C90">
            <w:pPr>
              <w:tabs>
                <w:tab w:val="left" w:pos="8040"/>
              </w:tabs>
              <w:rPr>
                <w:lang w:val="en-US"/>
              </w:rPr>
            </w:pPr>
            <w:r>
              <w:rPr>
                <w:lang w:val="en-US"/>
              </w:rPr>
              <w:t>FFDI 50</w:t>
            </w:r>
          </w:p>
        </w:tc>
        <w:tc>
          <w:tcPr>
            <w:tcW w:w="1843" w:type="dxa"/>
          </w:tcPr>
          <w:p w14:paraId="0AD9CC74" w14:textId="7F8715CC" w:rsidR="004C26B6" w:rsidRDefault="004C26B6" w:rsidP="00AA2C90">
            <w:pPr>
              <w:tabs>
                <w:tab w:val="left" w:pos="8040"/>
              </w:tabs>
              <w:rPr>
                <w:lang w:val="en-US"/>
              </w:rPr>
            </w:pPr>
            <w:r>
              <w:rPr>
                <w:lang w:val="en-US"/>
              </w:rPr>
              <w:t>47.49</w:t>
            </w:r>
          </w:p>
        </w:tc>
        <w:tc>
          <w:tcPr>
            <w:tcW w:w="1701" w:type="dxa"/>
          </w:tcPr>
          <w:p w14:paraId="60854732" w14:textId="5E5D21C4" w:rsidR="004C26B6" w:rsidRDefault="004C26B6" w:rsidP="00AA2C90">
            <w:pPr>
              <w:tabs>
                <w:tab w:val="left" w:pos="8040"/>
              </w:tabs>
              <w:rPr>
                <w:lang w:val="en-US"/>
              </w:rPr>
            </w:pPr>
            <w:r>
              <w:rPr>
                <w:lang w:val="en-US"/>
              </w:rPr>
              <w:t>20.69</w:t>
            </w:r>
          </w:p>
        </w:tc>
        <w:tc>
          <w:tcPr>
            <w:tcW w:w="1701" w:type="dxa"/>
          </w:tcPr>
          <w:p w14:paraId="740926D2" w14:textId="0D5895F8" w:rsidR="004C26B6" w:rsidRDefault="004C26B6" w:rsidP="00AA2C90">
            <w:pPr>
              <w:tabs>
                <w:tab w:val="left" w:pos="8040"/>
              </w:tabs>
              <w:rPr>
                <w:lang w:val="en-US"/>
              </w:rPr>
            </w:pPr>
            <w:r>
              <w:rPr>
                <w:lang w:val="en-US"/>
              </w:rPr>
              <w:t>9.69</w:t>
            </w:r>
          </w:p>
        </w:tc>
        <w:tc>
          <w:tcPr>
            <w:tcW w:w="1843" w:type="dxa"/>
          </w:tcPr>
          <w:p w14:paraId="1E234871" w14:textId="7CFA6EE2" w:rsidR="004C26B6" w:rsidRDefault="004C26B6" w:rsidP="00AA2C90">
            <w:pPr>
              <w:tabs>
                <w:tab w:val="left" w:pos="8040"/>
              </w:tabs>
              <w:rPr>
                <w:lang w:val="en-US"/>
              </w:rPr>
            </w:pPr>
            <w:r>
              <w:rPr>
                <w:lang w:val="en-US"/>
              </w:rPr>
              <w:t>4.85</w:t>
            </w:r>
          </w:p>
        </w:tc>
      </w:tr>
    </w:tbl>
    <w:p w14:paraId="1FE5C748" w14:textId="54E80CD4" w:rsidR="00AA2C90" w:rsidRDefault="00AA2C90" w:rsidP="00AA2C90">
      <w:pPr>
        <w:tabs>
          <w:tab w:val="left" w:pos="8040"/>
        </w:tabs>
        <w:rPr>
          <w:lang w:val="en-US"/>
        </w:rPr>
      </w:pPr>
    </w:p>
    <w:p w14:paraId="18BB946F" w14:textId="77777777" w:rsidR="008962C6" w:rsidRDefault="008962C6" w:rsidP="00AA2C90">
      <w:pPr>
        <w:tabs>
          <w:tab w:val="left" w:pos="8040"/>
        </w:tabs>
        <w:rPr>
          <w:lang w:val="en-US"/>
        </w:rPr>
      </w:pPr>
    </w:p>
    <w:p w14:paraId="237B1975" w14:textId="77777777" w:rsidR="008962C6" w:rsidRDefault="008962C6" w:rsidP="00AA2C90">
      <w:pPr>
        <w:tabs>
          <w:tab w:val="left" w:pos="8040"/>
        </w:tabs>
        <w:rPr>
          <w:lang w:val="en-US"/>
        </w:rPr>
      </w:pPr>
    </w:p>
    <w:p w14:paraId="57926D44" w14:textId="77777777" w:rsidR="008962C6" w:rsidRDefault="008962C6" w:rsidP="00AA2C90">
      <w:pPr>
        <w:tabs>
          <w:tab w:val="left" w:pos="8040"/>
        </w:tabs>
        <w:rPr>
          <w:lang w:val="en-US"/>
        </w:rPr>
      </w:pPr>
    </w:p>
    <w:p w14:paraId="0F9A8415" w14:textId="77777777" w:rsidR="008962C6" w:rsidRDefault="008962C6" w:rsidP="00AA2C90">
      <w:pPr>
        <w:tabs>
          <w:tab w:val="left" w:pos="8040"/>
        </w:tabs>
        <w:rPr>
          <w:lang w:val="en-US"/>
        </w:rPr>
      </w:pPr>
    </w:p>
    <w:p w14:paraId="1AA8CCA7" w14:textId="77777777" w:rsidR="008962C6" w:rsidRDefault="008962C6" w:rsidP="00AA2C90">
      <w:pPr>
        <w:tabs>
          <w:tab w:val="left" w:pos="8040"/>
        </w:tabs>
        <w:rPr>
          <w:lang w:val="en-US"/>
        </w:rPr>
      </w:pPr>
    </w:p>
    <w:p w14:paraId="57442489" w14:textId="77777777" w:rsidR="008962C6" w:rsidRDefault="008962C6" w:rsidP="00AA2C90">
      <w:pPr>
        <w:tabs>
          <w:tab w:val="left" w:pos="8040"/>
        </w:tabs>
        <w:rPr>
          <w:lang w:val="en-US"/>
        </w:rPr>
      </w:pPr>
    </w:p>
    <w:p w14:paraId="1D8487E5" w14:textId="77777777" w:rsidR="008962C6" w:rsidRDefault="008962C6" w:rsidP="00AA2C90">
      <w:pPr>
        <w:tabs>
          <w:tab w:val="left" w:pos="8040"/>
        </w:tabs>
        <w:rPr>
          <w:lang w:val="en-US"/>
        </w:rPr>
      </w:pPr>
    </w:p>
    <w:p w14:paraId="32F66B85" w14:textId="77777777" w:rsidR="008962C6" w:rsidRDefault="008962C6" w:rsidP="00AA2C90">
      <w:pPr>
        <w:tabs>
          <w:tab w:val="left" w:pos="8040"/>
        </w:tabs>
        <w:rPr>
          <w:lang w:val="en-US"/>
        </w:rPr>
      </w:pPr>
    </w:p>
    <w:p w14:paraId="16B1E5C9" w14:textId="77777777" w:rsidR="008962C6" w:rsidRDefault="008962C6" w:rsidP="00AA2C90">
      <w:pPr>
        <w:tabs>
          <w:tab w:val="left" w:pos="8040"/>
        </w:tabs>
        <w:rPr>
          <w:lang w:val="en-US"/>
        </w:rPr>
      </w:pPr>
    </w:p>
    <w:p w14:paraId="5935DE2F" w14:textId="77777777" w:rsidR="008962C6" w:rsidRDefault="008962C6" w:rsidP="00AA2C90">
      <w:pPr>
        <w:tabs>
          <w:tab w:val="left" w:pos="8040"/>
        </w:tabs>
        <w:rPr>
          <w:lang w:val="en-US"/>
        </w:rPr>
      </w:pPr>
    </w:p>
    <w:p w14:paraId="5A6FA247" w14:textId="77777777" w:rsidR="008962C6" w:rsidRDefault="008962C6" w:rsidP="00AA2C90">
      <w:pPr>
        <w:tabs>
          <w:tab w:val="left" w:pos="8040"/>
        </w:tabs>
        <w:rPr>
          <w:lang w:val="en-US"/>
        </w:rPr>
      </w:pPr>
    </w:p>
    <w:p w14:paraId="3BDD2F1C" w14:textId="77777777" w:rsidR="008962C6" w:rsidRDefault="008962C6" w:rsidP="00AA2C90">
      <w:pPr>
        <w:tabs>
          <w:tab w:val="left" w:pos="8040"/>
        </w:tabs>
        <w:rPr>
          <w:lang w:val="en-US"/>
        </w:rPr>
      </w:pPr>
    </w:p>
    <w:p w14:paraId="654105A4" w14:textId="4E9102C4" w:rsidR="008962C6" w:rsidRDefault="008962C6" w:rsidP="00AA2C90">
      <w:pPr>
        <w:tabs>
          <w:tab w:val="left" w:pos="8040"/>
        </w:tabs>
        <w:rPr>
          <w:lang w:val="en-US"/>
        </w:rPr>
      </w:pPr>
      <w:r>
        <w:rPr>
          <w:lang w:val="en-US"/>
        </w:rPr>
        <w:t>Comparison of simulation results and algorithm calculations</w:t>
      </w:r>
    </w:p>
    <w:tbl>
      <w:tblPr>
        <w:tblStyle w:val="TableGrid"/>
        <w:tblW w:w="0" w:type="auto"/>
        <w:tblLook w:val="04A0" w:firstRow="1" w:lastRow="0" w:firstColumn="1" w:lastColumn="0" w:noHBand="0" w:noVBand="1"/>
      </w:tblPr>
      <w:tblGrid>
        <w:gridCol w:w="2830"/>
        <w:gridCol w:w="1276"/>
        <w:gridCol w:w="1276"/>
        <w:gridCol w:w="1134"/>
        <w:gridCol w:w="1255"/>
      </w:tblGrid>
      <w:tr w:rsidR="006B7FDB" w14:paraId="7B8CE9C3" w14:textId="77777777" w:rsidTr="006B7FDB">
        <w:tc>
          <w:tcPr>
            <w:tcW w:w="2830" w:type="dxa"/>
            <w:vMerge w:val="restart"/>
          </w:tcPr>
          <w:p w14:paraId="58245614" w14:textId="77777777" w:rsidR="006B7FDB" w:rsidRPr="006B7FDB" w:rsidRDefault="006B7FDB" w:rsidP="004661FF">
            <w:pPr>
              <w:tabs>
                <w:tab w:val="left" w:pos="8040"/>
              </w:tabs>
              <w:rPr>
                <w:b/>
                <w:bCs/>
                <w:lang w:val="en-US"/>
              </w:rPr>
            </w:pPr>
          </w:p>
        </w:tc>
        <w:tc>
          <w:tcPr>
            <w:tcW w:w="4941" w:type="dxa"/>
            <w:gridSpan w:val="4"/>
          </w:tcPr>
          <w:p w14:paraId="050713BD" w14:textId="70FDD078" w:rsidR="006B7FDB" w:rsidRPr="006B7FDB" w:rsidRDefault="006B7FDB" w:rsidP="006B7FDB">
            <w:pPr>
              <w:tabs>
                <w:tab w:val="left" w:pos="8040"/>
              </w:tabs>
              <w:jc w:val="center"/>
              <w:rPr>
                <w:b/>
                <w:bCs/>
                <w:lang w:val="en-US"/>
              </w:rPr>
            </w:pPr>
            <w:r w:rsidRPr="006B7FDB">
              <w:rPr>
                <w:b/>
                <w:bCs/>
                <w:lang w:val="en-US"/>
              </w:rPr>
              <w:t>Calculated flame angles by the algorithm</w:t>
            </w:r>
          </w:p>
        </w:tc>
      </w:tr>
      <w:tr w:rsidR="006B7FDB" w14:paraId="386CB13C" w14:textId="77777777" w:rsidTr="006B7FDB">
        <w:tc>
          <w:tcPr>
            <w:tcW w:w="2830" w:type="dxa"/>
            <w:vMerge/>
          </w:tcPr>
          <w:p w14:paraId="67F0CF34" w14:textId="77777777" w:rsidR="006B7FDB" w:rsidRPr="006B7FDB" w:rsidRDefault="006B7FDB" w:rsidP="004661FF">
            <w:pPr>
              <w:tabs>
                <w:tab w:val="left" w:pos="8040"/>
              </w:tabs>
              <w:rPr>
                <w:b/>
                <w:bCs/>
                <w:lang w:val="en-US"/>
              </w:rPr>
            </w:pPr>
          </w:p>
        </w:tc>
        <w:tc>
          <w:tcPr>
            <w:tcW w:w="1276" w:type="dxa"/>
          </w:tcPr>
          <w:p w14:paraId="1C49F75A" w14:textId="77777777" w:rsidR="006B7FDB" w:rsidRPr="006B7FDB" w:rsidRDefault="006B7FDB" w:rsidP="004661FF">
            <w:pPr>
              <w:tabs>
                <w:tab w:val="left" w:pos="8040"/>
              </w:tabs>
              <w:rPr>
                <w:b/>
                <w:bCs/>
                <w:lang w:val="en-US"/>
              </w:rPr>
            </w:pPr>
            <w:r w:rsidRPr="006B7FDB">
              <w:rPr>
                <w:b/>
                <w:bCs/>
                <w:lang w:val="en-US"/>
              </w:rPr>
              <w:t>BAL 40</w:t>
            </w:r>
          </w:p>
        </w:tc>
        <w:tc>
          <w:tcPr>
            <w:tcW w:w="1276" w:type="dxa"/>
          </w:tcPr>
          <w:p w14:paraId="5CA2FC07" w14:textId="77777777" w:rsidR="006B7FDB" w:rsidRPr="006B7FDB" w:rsidRDefault="006B7FDB" w:rsidP="004661FF">
            <w:pPr>
              <w:tabs>
                <w:tab w:val="left" w:pos="8040"/>
              </w:tabs>
              <w:rPr>
                <w:b/>
                <w:bCs/>
                <w:lang w:val="en-US"/>
              </w:rPr>
            </w:pPr>
            <w:r w:rsidRPr="006B7FDB">
              <w:rPr>
                <w:b/>
                <w:bCs/>
                <w:lang w:val="en-US"/>
              </w:rPr>
              <w:t>BAL 29</w:t>
            </w:r>
          </w:p>
        </w:tc>
        <w:tc>
          <w:tcPr>
            <w:tcW w:w="1134" w:type="dxa"/>
          </w:tcPr>
          <w:p w14:paraId="73AB8B8E" w14:textId="77777777" w:rsidR="006B7FDB" w:rsidRPr="006B7FDB" w:rsidRDefault="006B7FDB" w:rsidP="004661FF">
            <w:pPr>
              <w:tabs>
                <w:tab w:val="left" w:pos="8040"/>
              </w:tabs>
              <w:rPr>
                <w:b/>
                <w:bCs/>
                <w:lang w:val="en-US"/>
              </w:rPr>
            </w:pPr>
            <w:r w:rsidRPr="006B7FDB">
              <w:rPr>
                <w:b/>
                <w:bCs/>
                <w:lang w:val="en-US"/>
              </w:rPr>
              <w:t>BAL 19</w:t>
            </w:r>
          </w:p>
        </w:tc>
        <w:tc>
          <w:tcPr>
            <w:tcW w:w="1255" w:type="dxa"/>
          </w:tcPr>
          <w:p w14:paraId="1715BFD3" w14:textId="77777777" w:rsidR="006B7FDB" w:rsidRPr="006B7FDB" w:rsidRDefault="006B7FDB" w:rsidP="004661FF">
            <w:pPr>
              <w:tabs>
                <w:tab w:val="left" w:pos="8040"/>
              </w:tabs>
              <w:rPr>
                <w:b/>
                <w:bCs/>
                <w:lang w:val="en-US"/>
              </w:rPr>
            </w:pPr>
            <w:r w:rsidRPr="006B7FDB">
              <w:rPr>
                <w:b/>
                <w:bCs/>
                <w:lang w:val="en-US"/>
              </w:rPr>
              <w:t>BAL 12.5</w:t>
            </w:r>
          </w:p>
        </w:tc>
      </w:tr>
      <w:tr w:rsidR="006B7FDB" w14:paraId="6789806F" w14:textId="77777777" w:rsidTr="006B7FDB">
        <w:tc>
          <w:tcPr>
            <w:tcW w:w="2830" w:type="dxa"/>
          </w:tcPr>
          <w:p w14:paraId="3CD80B63" w14:textId="77777777" w:rsidR="006B7FDB" w:rsidRPr="006B7FDB" w:rsidRDefault="006B7FDB" w:rsidP="006B7FDB">
            <w:pPr>
              <w:tabs>
                <w:tab w:val="left" w:pos="8040"/>
              </w:tabs>
              <w:rPr>
                <w:b/>
                <w:bCs/>
                <w:lang w:val="en-US"/>
              </w:rPr>
            </w:pPr>
            <w:r w:rsidRPr="006B7FDB">
              <w:rPr>
                <w:b/>
                <w:bCs/>
                <w:lang w:val="en-US"/>
              </w:rPr>
              <w:t>FFDI 100</w:t>
            </w:r>
          </w:p>
        </w:tc>
        <w:tc>
          <w:tcPr>
            <w:tcW w:w="1276" w:type="dxa"/>
            <w:vAlign w:val="bottom"/>
          </w:tcPr>
          <w:p w14:paraId="47399E78" w14:textId="7B61835F" w:rsidR="006B7FDB" w:rsidRDefault="006B7FDB" w:rsidP="006B7FDB">
            <w:pPr>
              <w:tabs>
                <w:tab w:val="left" w:pos="8040"/>
              </w:tabs>
              <w:rPr>
                <w:lang w:val="en-US"/>
              </w:rPr>
            </w:pPr>
            <w:r>
              <w:rPr>
                <w:rFonts w:ascii="Calibri" w:hAnsi="Calibri" w:cs="Calibri"/>
                <w:color w:val="000000"/>
              </w:rPr>
              <w:t>55.206</w:t>
            </w:r>
          </w:p>
        </w:tc>
        <w:tc>
          <w:tcPr>
            <w:tcW w:w="1276" w:type="dxa"/>
            <w:vAlign w:val="bottom"/>
          </w:tcPr>
          <w:p w14:paraId="088142B4" w14:textId="7ABE6881" w:rsidR="006B7FDB" w:rsidRDefault="006B7FDB" w:rsidP="006B7FDB">
            <w:pPr>
              <w:tabs>
                <w:tab w:val="left" w:pos="8040"/>
              </w:tabs>
              <w:rPr>
                <w:lang w:val="en-US"/>
              </w:rPr>
            </w:pPr>
            <w:r>
              <w:rPr>
                <w:rFonts w:ascii="Calibri" w:hAnsi="Calibri" w:cs="Calibri"/>
                <w:color w:val="000000"/>
              </w:rPr>
              <w:t>63.842</w:t>
            </w:r>
          </w:p>
        </w:tc>
        <w:tc>
          <w:tcPr>
            <w:tcW w:w="1134" w:type="dxa"/>
            <w:vAlign w:val="bottom"/>
          </w:tcPr>
          <w:p w14:paraId="61E8B673" w14:textId="7FEF6826" w:rsidR="006B7FDB" w:rsidRDefault="006B7FDB" w:rsidP="006B7FDB">
            <w:pPr>
              <w:tabs>
                <w:tab w:val="left" w:pos="8040"/>
              </w:tabs>
              <w:rPr>
                <w:lang w:val="en-US"/>
              </w:rPr>
            </w:pPr>
            <w:r>
              <w:rPr>
                <w:rFonts w:ascii="Calibri" w:hAnsi="Calibri" w:cs="Calibri"/>
                <w:color w:val="000000"/>
              </w:rPr>
              <w:t>69.05</w:t>
            </w:r>
          </w:p>
        </w:tc>
        <w:tc>
          <w:tcPr>
            <w:tcW w:w="1255" w:type="dxa"/>
            <w:vAlign w:val="bottom"/>
          </w:tcPr>
          <w:p w14:paraId="37AC496C" w14:textId="17E00CFC" w:rsidR="006B7FDB" w:rsidRDefault="006B7FDB" w:rsidP="006B7FDB">
            <w:pPr>
              <w:tabs>
                <w:tab w:val="left" w:pos="8040"/>
              </w:tabs>
              <w:rPr>
                <w:lang w:val="en-US"/>
              </w:rPr>
            </w:pPr>
            <w:r>
              <w:rPr>
                <w:rFonts w:ascii="Calibri" w:hAnsi="Calibri" w:cs="Calibri"/>
                <w:color w:val="000000"/>
              </w:rPr>
              <w:t>71.452</w:t>
            </w:r>
          </w:p>
        </w:tc>
      </w:tr>
      <w:tr w:rsidR="006B7FDB" w14:paraId="7ED29BDB" w14:textId="77777777" w:rsidTr="006B7FDB">
        <w:tc>
          <w:tcPr>
            <w:tcW w:w="2830" w:type="dxa"/>
          </w:tcPr>
          <w:p w14:paraId="2111181D" w14:textId="77777777" w:rsidR="006B7FDB" w:rsidRPr="006B7FDB" w:rsidRDefault="006B7FDB" w:rsidP="006B7FDB">
            <w:pPr>
              <w:tabs>
                <w:tab w:val="left" w:pos="8040"/>
              </w:tabs>
              <w:rPr>
                <w:b/>
                <w:bCs/>
                <w:lang w:val="en-US"/>
              </w:rPr>
            </w:pPr>
            <w:r w:rsidRPr="006B7FDB">
              <w:rPr>
                <w:b/>
                <w:bCs/>
                <w:lang w:val="en-US"/>
              </w:rPr>
              <w:t>FFDI 80</w:t>
            </w:r>
          </w:p>
        </w:tc>
        <w:tc>
          <w:tcPr>
            <w:tcW w:w="1276" w:type="dxa"/>
            <w:vAlign w:val="bottom"/>
          </w:tcPr>
          <w:p w14:paraId="27D6D8B1" w14:textId="17087E94" w:rsidR="006B7FDB" w:rsidRDefault="006B7FDB" w:rsidP="006B7FDB">
            <w:pPr>
              <w:tabs>
                <w:tab w:val="left" w:pos="8040"/>
              </w:tabs>
              <w:rPr>
                <w:lang w:val="en-US"/>
              </w:rPr>
            </w:pPr>
            <w:r>
              <w:rPr>
                <w:rFonts w:ascii="Calibri" w:hAnsi="Calibri" w:cs="Calibri"/>
                <w:color w:val="000000"/>
              </w:rPr>
              <w:t>56.99</w:t>
            </w:r>
          </w:p>
        </w:tc>
        <w:tc>
          <w:tcPr>
            <w:tcW w:w="1276" w:type="dxa"/>
            <w:vAlign w:val="bottom"/>
          </w:tcPr>
          <w:p w14:paraId="7843D511" w14:textId="4CF04422" w:rsidR="006B7FDB" w:rsidRDefault="006B7FDB" w:rsidP="006B7FDB">
            <w:pPr>
              <w:tabs>
                <w:tab w:val="left" w:pos="8040"/>
              </w:tabs>
              <w:rPr>
                <w:lang w:val="en-US"/>
              </w:rPr>
            </w:pPr>
            <w:r>
              <w:rPr>
                <w:rFonts w:ascii="Calibri" w:hAnsi="Calibri" w:cs="Calibri"/>
                <w:color w:val="000000"/>
              </w:rPr>
              <w:t>65.82</w:t>
            </w:r>
          </w:p>
        </w:tc>
        <w:tc>
          <w:tcPr>
            <w:tcW w:w="1134" w:type="dxa"/>
            <w:vAlign w:val="bottom"/>
          </w:tcPr>
          <w:p w14:paraId="5D51D40D" w14:textId="0118BB15" w:rsidR="006B7FDB" w:rsidRDefault="006B7FDB" w:rsidP="006B7FDB">
            <w:pPr>
              <w:tabs>
                <w:tab w:val="left" w:pos="8040"/>
              </w:tabs>
              <w:rPr>
                <w:lang w:val="en-US"/>
              </w:rPr>
            </w:pPr>
            <w:r>
              <w:rPr>
                <w:rFonts w:ascii="Calibri" w:hAnsi="Calibri" w:cs="Calibri"/>
                <w:color w:val="000000"/>
              </w:rPr>
              <w:t>71.18</w:t>
            </w:r>
          </w:p>
        </w:tc>
        <w:tc>
          <w:tcPr>
            <w:tcW w:w="1255" w:type="dxa"/>
            <w:vAlign w:val="bottom"/>
          </w:tcPr>
          <w:p w14:paraId="2740DFB3" w14:textId="186A60FB" w:rsidR="006B7FDB" w:rsidRDefault="006B7FDB" w:rsidP="006B7FDB">
            <w:pPr>
              <w:tabs>
                <w:tab w:val="left" w:pos="8040"/>
              </w:tabs>
              <w:rPr>
                <w:lang w:val="en-US"/>
              </w:rPr>
            </w:pPr>
            <w:r>
              <w:rPr>
                <w:rFonts w:ascii="Calibri" w:hAnsi="Calibri" w:cs="Calibri"/>
                <w:color w:val="000000"/>
              </w:rPr>
              <w:t>73.289</w:t>
            </w:r>
          </w:p>
        </w:tc>
      </w:tr>
      <w:tr w:rsidR="006B7FDB" w14:paraId="1D2FBD26" w14:textId="77777777" w:rsidTr="006B7FDB">
        <w:tc>
          <w:tcPr>
            <w:tcW w:w="2830" w:type="dxa"/>
          </w:tcPr>
          <w:p w14:paraId="70B22BD9" w14:textId="77777777" w:rsidR="006B7FDB" w:rsidRPr="006B7FDB" w:rsidRDefault="006B7FDB" w:rsidP="006B7FDB">
            <w:pPr>
              <w:tabs>
                <w:tab w:val="left" w:pos="8040"/>
              </w:tabs>
              <w:rPr>
                <w:b/>
                <w:bCs/>
                <w:lang w:val="en-US"/>
              </w:rPr>
            </w:pPr>
            <w:r w:rsidRPr="006B7FDB">
              <w:rPr>
                <w:b/>
                <w:bCs/>
                <w:lang w:val="en-US"/>
              </w:rPr>
              <w:t>FFDI 50</w:t>
            </w:r>
          </w:p>
        </w:tc>
        <w:tc>
          <w:tcPr>
            <w:tcW w:w="1276" w:type="dxa"/>
            <w:vAlign w:val="bottom"/>
          </w:tcPr>
          <w:p w14:paraId="7E491771" w14:textId="02235854" w:rsidR="006B7FDB" w:rsidRDefault="006B7FDB" w:rsidP="006B7FDB">
            <w:pPr>
              <w:tabs>
                <w:tab w:val="left" w:pos="8040"/>
              </w:tabs>
              <w:rPr>
                <w:lang w:val="en-US"/>
              </w:rPr>
            </w:pPr>
            <w:r>
              <w:rPr>
                <w:rFonts w:ascii="Calibri" w:hAnsi="Calibri" w:cs="Calibri"/>
                <w:color w:val="000000"/>
              </w:rPr>
              <w:t>59.807</w:t>
            </w:r>
          </w:p>
        </w:tc>
        <w:tc>
          <w:tcPr>
            <w:tcW w:w="1276" w:type="dxa"/>
            <w:vAlign w:val="bottom"/>
          </w:tcPr>
          <w:p w14:paraId="551554BE" w14:textId="1FD78910" w:rsidR="006B7FDB" w:rsidRDefault="006B7FDB" w:rsidP="006B7FDB">
            <w:pPr>
              <w:tabs>
                <w:tab w:val="left" w:pos="8040"/>
              </w:tabs>
              <w:rPr>
                <w:lang w:val="en-US"/>
              </w:rPr>
            </w:pPr>
            <w:r>
              <w:rPr>
                <w:rFonts w:ascii="Calibri" w:hAnsi="Calibri" w:cs="Calibri"/>
                <w:color w:val="000000"/>
              </w:rPr>
              <w:t>67.917</w:t>
            </w:r>
          </w:p>
        </w:tc>
        <w:tc>
          <w:tcPr>
            <w:tcW w:w="1134" w:type="dxa"/>
            <w:vAlign w:val="bottom"/>
          </w:tcPr>
          <w:p w14:paraId="2E60DF41" w14:textId="6D62E6E7" w:rsidR="006B7FDB" w:rsidRDefault="006B7FDB" w:rsidP="006B7FDB">
            <w:pPr>
              <w:tabs>
                <w:tab w:val="left" w:pos="8040"/>
              </w:tabs>
              <w:rPr>
                <w:lang w:val="en-US"/>
              </w:rPr>
            </w:pPr>
            <w:r>
              <w:rPr>
                <w:rFonts w:ascii="Calibri" w:hAnsi="Calibri" w:cs="Calibri"/>
                <w:color w:val="000000"/>
              </w:rPr>
              <w:t>73.655</w:t>
            </w:r>
          </w:p>
        </w:tc>
        <w:tc>
          <w:tcPr>
            <w:tcW w:w="1255" w:type="dxa"/>
            <w:vAlign w:val="bottom"/>
          </w:tcPr>
          <w:p w14:paraId="55619F79" w14:textId="49B2698E" w:rsidR="006B7FDB" w:rsidRDefault="006B7FDB" w:rsidP="006B7FDB">
            <w:pPr>
              <w:tabs>
                <w:tab w:val="left" w:pos="8040"/>
              </w:tabs>
              <w:rPr>
                <w:lang w:val="en-US"/>
              </w:rPr>
            </w:pPr>
            <w:r>
              <w:rPr>
                <w:rFonts w:ascii="Calibri" w:hAnsi="Calibri" w:cs="Calibri"/>
                <w:color w:val="000000"/>
              </w:rPr>
              <w:t>76.045</w:t>
            </w:r>
          </w:p>
        </w:tc>
      </w:tr>
    </w:tbl>
    <w:p w14:paraId="5BC7C7A7" w14:textId="77777777" w:rsidR="006B7FDB" w:rsidRDefault="006B7FDB" w:rsidP="00AA2C90">
      <w:pPr>
        <w:tabs>
          <w:tab w:val="left" w:pos="8040"/>
        </w:tabs>
        <w:rPr>
          <w:lang w:val="en-US"/>
        </w:rPr>
      </w:pPr>
    </w:p>
    <w:tbl>
      <w:tblPr>
        <w:tblStyle w:val="TableGrid"/>
        <w:tblW w:w="0" w:type="auto"/>
        <w:tblLook w:val="04A0" w:firstRow="1" w:lastRow="0" w:firstColumn="1" w:lastColumn="0" w:noHBand="0" w:noVBand="1"/>
      </w:tblPr>
      <w:tblGrid>
        <w:gridCol w:w="2830"/>
        <w:gridCol w:w="1276"/>
        <w:gridCol w:w="1275"/>
        <w:gridCol w:w="1134"/>
        <w:gridCol w:w="1083"/>
      </w:tblGrid>
      <w:tr w:rsidR="008962C6" w14:paraId="4FF61430" w14:textId="77777777" w:rsidTr="008962C6">
        <w:tc>
          <w:tcPr>
            <w:tcW w:w="2830" w:type="dxa"/>
            <w:vMerge w:val="restart"/>
          </w:tcPr>
          <w:p w14:paraId="6FB55EA5" w14:textId="77777777" w:rsidR="008962C6" w:rsidRPr="008962C6" w:rsidRDefault="008962C6" w:rsidP="008962C6">
            <w:pPr>
              <w:tabs>
                <w:tab w:val="left" w:pos="8040"/>
              </w:tabs>
              <w:jc w:val="center"/>
              <w:rPr>
                <w:b/>
                <w:bCs/>
                <w:lang w:val="en-US"/>
              </w:rPr>
            </w:pPr>
          </w:p>
        </w:tc>
        <w:tc>
          <w:tcPr>
            <w:tcW w:w="4768" w:type="dxa"/>
            <w:gridSpan w:val="4"/>
          </w:tcPr>
          <w:p w14:paraId="1BFCE551" w14:textId="64B9E46E" w:rsidR="008962C6" w:rsidRPr="008962C6" w:rsidRDefault="008962C6" w:rsidP="008962C6">
            <w:pPr>
              <w:jc w:val="center"/>
              <w:rPr>
                <w:rFonts w:ascii="Calibri" w:hAnsi="Calibri" w:cs="Calibri"/>
                <w:b/>
                <w:bCs/>
                <w:color w:val="000000"/>
              </w:rPr>
            </w:pPr>
            <w:r w:rsidRPr="008962C6">
              <w:rPr>
                <w:rFonts w:ascii="Calibri" w:hAnsi="Calibri" w:cs="Calibri"/>
                <w:b/>
                <w:bCs/>
                <w:color w:val="000000"/>
              </w:rPr>
              <w:t>Radiative heat flux</w:t>
            </w:r>
          </w:p>
        </w:tc>
      </w:tr>
      <w:tr w:rsidR="008962C6" w14:paraId="1497530B" w14:textId="77777777" w:rsidTr="008962C6">
        <w:tc>
          <w:tcPr>
            <w:tcW w:w="2830" w:type="dxa"/>
            <w:vMerge/>
          </w:tcPr>
          <w:p w14:paraId="1B82EB5A" w14:textId="77777777" w:rsidR="008962C6" w:rsidRPr="008962C6" w:rsidRDefault="008962C6" w:rsidP="008962C6">
            <w:pPr>
              <w:tabs>
                <w:tab w:val="left" w:pos="8040"/>
              </w:tabs>
              <w:jc w:val="center"/>
              <w:rPr>
                <w:b/>
                <w:bCs/>
                <w:lang w:val="en-US"/>
              </w:rPr>
            </w:pPr>
          </w:p>
        </w:tc>
        <w:tc>
          <w:tcPr>
            <w:tcW w:w="1276" w:type="dxa"/>
            <w:vAlign w:val="bottom"/>
          </w:tcPr>
          <w:p w14:paraId="5E19E3D1" w14:textId="4FAF18D9" w:rsidR="008962C6" w:rsidRPr="008962C6" w:rsidRDefault="008962C6" w:rsidP="008962C6">
            <w:pPr>
              <w:tabs>
                <w:tab w:val="left" w:pos="8040"/>
              </w:tabs>
              <w:jc w:val="center"/>
              <w:rPr>
                <w:b/>
                <w:bCs/>
                <w:lang w:val="en-US"/>
              </w:rPr>
            </w:pPr>
            <w:r w:rsidRPr="008962C6">
              <w:rPr>
                <w:rFonts w:ascii="Calibri" w:hAnsi="Calibri" w:cs="Calibri"/>
                <w:b/>
                <w:bCs/>
                <w:color w:val="000000"/>
              </w:rPr>
              <w:t>BAL40</w:t>
            </w:r>
          </w:p>
        </w:tc>
        <w:tc>
          <w:tcPr>
            <w:tcW w:w="1275" w:type="dxa"/>
            <w:vAlign w:val="bottom"/>
          </w:tcPr>
          <w:p w14:paraId="2245BB6B" w14:textId="0B591494" w:rsidR="008962C6" w:rsidRPr="008962C6" w:rsidRDefault="008962C6" w:rsidP="008962C6">
            <w:pPr>
              <w:tabs>
                <w:tab w:val="left" w:pos="8040"/>
              </w:tabs>
              <w:jc w:val="center"/>
              <w:rPr>
                <w:b/>
                <w:bCs/>
                <w:lang w:val="en-US"/>
              </w:rPr>
            </w:pPr>
            <w:r w:rsidRPr="008962C6">
              <w:rPr>
                <w:rFonts w:ascii="Calibri" w:hAnsi="Calibri" w:cs="Calibri"/>
                <w:b/>
                <w:bCs/>
                <w:color w:val="000000"/>
              </w:rPr>
              <w:t>BAL29</w:t>
            </w:r>
          </w:p>
        </w:tc>
        <w:tc>
          <w:tcPr>
            <w:tcW w:w="1134" w:type="dxa"/>
            <w:vAlign w:val="bottom"/>
          </w:tcPr>
          <w:p w14:paraId="6833C053" w14:textId="737719C6" w:rsidR="008962C6" w:rsidRPr="008962C6" w:rsidRDefault="008962C6" w:rsidP="008962C6">
            <w:pPr>
              <w:tabs>
                <w:tab w:val="left" w:pos="8040"/>
              </w:tabs>
              <w:jc w:val="center"/>
              <w:rPr>
                <w:b/>
                <w:bCs/>
                <w:lang w:val="en-US"/>
              </w:rPr>
            </w:pPr>
            <w:r w:rsidRPr="008962C6">
              <w:rPr>
                <w:rFonts w:ascii="Calibri" w:hAnsi="Calibri" w:cs="Calibri"/>
                <w:b/>
                <w:bCs/>
                <w:color w:val="000000"/>
              </w:rPr>
              <w:t>BAL19</w:t>
            </w:r>
          </w:p>
        </w:tc>
        <w:tc>
          <w:tcPr>
            <w:tcW w:w="1083" w:type="dxa"/>
            <w:vAlign w:val="bottom"/>
          </w:tcPr>
          <w:p w14:paraId="59E3D60B" w14:textId="3B24C0FC" w:rsidR="008962C6" w:rsidRPr="008962C6" w:rsidRDefault="008962C6" w:rsidP="008962C6">
            <w:pPr>
              <w:tabs>
                <w:tab w:val="left" w:pos="8040"/>
              </w:tabs>
              <w:jc w:val="center"/>
              <w:rPr>
                <w:b/>
                <w:bCs/>
                <w:lang w:val="en-US"/>
              </w:rPr>
            </w:pPr>
            <w:r w:rsidRPr="008962C6">
              <w:rPr>
                <w:rFonts w:ascii="Calibri" w:hAnsi="Calibri" w:cs="Calibri"/>
                <w:b/>
                <w:bCs/>
                <w:color w:val="000000"/>
              </w:rPr>
              <w:t>BAL12.5</w:t>
            </w:r>
          </w:p>
        </w:tc>
      </w:tr>
      <w:tr w:rsidR="008962C6" w14:paraId="61C17332" w14:textId="77777777" w:rsidTr="008962C6">
        <w:tc>
          <w:tcPr>
            <w:tcW w:w="2830" w:type="dxa"/>
            <w:vAlign w:val="bottom"/>
          </w:tcPr>
          <w:p w14:paraId="0C5987D1" w14:textId="6A2A4F03" w:rsidR="008962C6" w:rsidRPr="008962C6" w:rsidRDefault="001B6CDF" w:rsidP="008962C6">
            <w:pPr>
              <w:tabs>
                <w:tab w:val="left" w:pos="8040"/>
              </w:tabs>
              <w:rPr>
                <w:b/>
                <w:bCs/>
                <w:color w:val="FF0000"/>
                <w:lang w:val="en-US"/>
              </w:rPr>
            </w:pPr>
            <w:r>
              <w:rPr>
                <w:rFonts w:ascii="Calibri" w:hAnsi="Calibri" w:cs="Calibri"/>
                <w:b/>
                <w:bCs/>
                <w:color w:val="FF0000"/>
              </w:rPr>
              <w:t>F</w:t>
            </w:r>
            <w:r w:rsidR="008962C6" w:rsidRPr="008962C6">
              <w:rPr>
                <w:rFonts w:ascii="Calibri" w:hAnsi="Calibri" w:cs="Calibri"/>
                <w:b/>
                <w:bCs/>
                <w:color w:val="FF0000"/>
              </w:rPr>
              <w:t>FDI 100 Algorithm</w:t>
            </w:r>
          </w:p>
        </w:tc>
        <w:tc>
          <w:tcPr>
            <w:tcW w:w="1276" w:type="dxa"/>
            <w:vAlign w:val="bottom"/>
          </w:tcPr>
          <w:p w14:paraId="0A2F4A2B" w14:textId="6056A7C2" w:rsidR="008962C6" w:rsidRPr="008962C6" w:rsidRDefault="008962C6" w:rsidP="008962C6">
            <w:pPr>
              <w:tabs>
                <w:tab w:val="left" w:pos="8040"/>
              </w:tabs>
              <w:rPr>
                <w:color w:val="FF0000"/>
                <w:lang w:val="en-US"/>
              </w:rPr>
            </w:pPr>
            <w:r w:rsidRPr="008962C6">
              <w:rPr>
                <w:rFonts w:ascii="Calibri" w:hAnsi="Calibri" w:cs="Calibri"/>
                <w:color w:val="FF0000"/>
              </w:rPr>
              <w:t>31.40</w:t>
            </w:r>
          </w:p>
        </w:tc>
        <w:tc>
          <w:tcPr>
            <w:tcW w:w="1275" w:type="dxa"/>
            <w:vAlign w:val="bottom"/>
          </w:tcPr>
          <w:p w14:paraId="533CF9D5" w14:textId="776EA387" w:rsidR="008962C6" w:rsidRPr="008962C6" w:rsidRDefault="008962C6" w:rsidP="008962C6">
            <w:pPr>
              <w:tabs>
                <w:tab w:val="left" w:pos="8040"/>
              </w:tabs>
              <w:rPr>
                <w:color w:val="FF0000"/>
                <w:lang w:val="en-US"/>
              </w:rPr>
            </w:pPr>
            <w:r w:rsidRPr="008962C6">
              <w:rPr>
                <w:rFonts w:ascii="Calibri" w:hAnsi="Calibri" w:cs="Calibri"/>
                <w:color w:val="FF0000"/>
              </w:rPr>
              <w:t>16.40</w:t>
            </w:r>
          </w:p>
        </w:tc>
        <w:tc>
          <w:tcPr>
            <w:tcW w:w="1134" w:type="dxa"/>
            <w:vAlign w:val="bottom"/>
          </w:tcPr>
          <w:p w14:paraId="654952A5" w14:textId="6A845B04" w:rsidR="008962C6" w:rsidRPr="008962C6" w:rsidRDefault="008962C6" w:rsidP="008962C6">
            <w:pPr>
              <w:tabs>
                <w:tab w:val="left" w:pos="8040"/>
              </w:tabs>
              <w:rPr>
                <w:color w:val="FF0000"/>
                <w:lang w:val="en-US"/>
              </w:rPr>
            </w:pPr>
            <w:r w:rsidRPr="008962C6">
              <w:rPr>
                <w:rFonts w:ascii="Calibri" w:hAnsi="Calibri" w:cs="Calibri"/>
                <w:color w:val="FF0000"/>
              </w:rPr>
              <w:t>4.28</w:t>
            </w:r>
          </w:p>
        </w:tc>
        <w:tc>
          <w:tcPr>
            <w:tcW w:w="1083" w:type="dxa"/>
            <w:vAlign w:val="bottom"/>
          </w:tcPr>
          <w:p w14:paraId="48F45DDB" w14:textId="72A494B9" w:rsidR="008962C6" w:rsidRPr="008962C6" w:rsidRDefault="008962C6" w:rsidP="008962C6">
            <w:pPr>
              <w:tabs>
                <w:tab w:val="left" w:pos="8040"/>
              </w:tabs>
              <w:rPr>
                <w:color w:val="FF0000"/>
                <w:lang w:val="en-US"/>
              </w:rPr>
            </w:pPr>
            <w:r w:rsidRPr="008962C6">
              <w:rPr>
                <w:rFonts w:ascii="Calibri" w:hAnsi="Calibri" w:cs="Calibri"/>
                <w:color w:val="FF0000"/>
              </w:rPr>
              <w:t>2.02</w:t>
            </w:r>
          </w:p>
        </w:tc>
      </w:tr>
      <w:tr w:rsidR="008962C6" w14:paraId="69BF6513" w14:textId="77777777" w:rsidTr="008962C6">
        <w:tc>
          <w:tcPr>
            <w:tcW w:w="2830" w:type="dxa"/>
            <w:vAlign w:val="bottom"/>
          </w:tcPr>
          <w:p w14:paraId="556D40CB" w14:textId="7426234B" w:rsidR="008962C6" w:rsidRPr="008962C6" w:rsidRDefault="008962C6" w:rsidP="008962C6">
            <w:pPr>
              <w:tabs>
                <w:tab w:val="left" w:pos="8040"/>
              </w:tabs>
              <w:rPr>
                <w:b/>
                <w:bCs/>
                <w:color w:val="00B050"/>
                <w:lang w:val="en-US"/>
              </w:rPr>
            </w:pPr>
            <w:r w:rsidRPr="008962C6">
              <w:rPr>
                <w:rFonts w:ascii="Calibri" w:hAnsi="Calibri" w:cs="Calibri"/>
                <w:b/>
                <w:bCs/>
                <w:color w:val="00B050"/>
              </w:rPr>
              <w:t>F</w:t>
            </w:r>
            <w:r w:rsidR="001B6CDF">
              <w:rPr>
                <w:rFonts w:ascii="Calibri" w:hAnsi="Calibri" w:cs="Calibri"/>
                <w:b/>
                <w:bCs/>
                <w:color w:val="00B050"/>
              </w:rPr>
              <w:t>F</w:t>
            </w:r>
            <w:r w:rsidRPr="008962C6">
              <w:rPr>
                <w:rFonts w:ascii="Calibri" w:hAnsi="Calibri" w:cs="Calibri"/>
                <w:b/>
                <w:bCs/>
                <w:color w:val="00B050"/>
              </w:rPr>
              <w:t>DI 80 Algorithm</w:t>
            </w:r>
          </w:p>
        </w:tc>
        <w:tc>
          <w:tcPr>
            <w:tcW w:w="1276" w:type="dxa"/>
            <w:vAlign w:val="bottom"/>
          </w:tcPr>
          <w:p w14:paraId="65312E59" w14:textId="2C5470F2" w:rsidR="008962C6" w:rsidRPr="008962C6" w:rsidRDefault="008962C6" w:rsidP="008962C6">
            <w:pPr>
              <w:tabs>
                <w:tab w:val="left" w:pos="8040"/>
              </w:tabs>
              <w:rPr>
                <w:color w:val="00B050"/>
                <w:lang w:val="en-US"/>
              </w:rPr>
            </w:pPr>
            <w:r w:rsidRPr="008962C6">
              <w:rPr>
                <w:rFonts w:ascii="Calibri" w:hAnsi="Calibri" w:cs="Calibri"/>
                <w:color w:val="00B050"/>
              </w:rPr>
              <w:t>31.29</w:t>
            </w:r>
          </w:p>
        </w:tc>
        <w:tc>
          <w:tcPr>
            <w:tcW w:w="1275" w:type="dxa"/>
            <w:vAlign w:val="bottom"/>
          </w:tcPr>
          <w:p w14:paraId="2ACBEA12" w14:textId="3E7DCFDA" w:rsidR="008962C6" w:rsidRPr="008962C6" w:rsidRDefault="008962C6" w:rsidP="008962C6">
            <w:pPr>
              <w:tabs>
                <w:tab w:val="left" w:pos="8040"/>
              </w:tabs>
              <w:rPr>
                <w:color w:val="00B050"/>
                <w:lang w:val="en-US"/>
              </w:rPr>
            </w:pPr>
            <w:r w:rsidRPr="008962C6">
              <w:rPr>
                <w:rFonts w:ascii="Calibri" w:hAnsi="Calibri" w:cs="Calibri"/>
                <w:color w:val="00B050"/>
              </w:rPr>
              <w:t>17.31</w:t>
            </w:r>
          </w:p>
        </w:tc>
        <w:tc>
          <w:tcPr>
            <w:tcW w:w="1134" w:type="dxa"/>
            <w:vAlign w:val="bottom"/>
          </w:tcPr>
          <w:p w14:paraId="6BDF70EE" w14:textId="7B9BB329" w:rsidR="008962C6" w:rsidRPr="008962C6" w:rsidRDefault="008962C6" w:rsidP="008962C6">
            <w:pPr>
              <w:tabs>
                <w:tab w:val="left" w:pos="8040"/>
              </w:tabs>
              <w:rPr>
                <w:color w:val="00B050"/>
                <w:lang w:val="en-US"/>
              </w:rPr>
            </w:pPr>
            <w:r w:rsidRPr="008962C6">
              <w:rPr>
                <w:rFonts w:ascii="Calibri" w:hAnsi="Calibri" w:cs="Calibri"/>
                <w:color w:val="00B050"/>
              </w:rPr>
              <w:t>6.12</w:t>
            </w:r>
          </w:p>
        </w:tc>
        <w:tc>
          <w:tcPr>
            <w:tcW w:w="1083" w:type="dxa"/>
            <w:vAlign w:val="bottom"/>
          </w:tcPr>
          <w:p w14:paraId="75FC43BB" w14:textId="1F352B5A" w:rsidR="008962C6" w:rsidRPr="008962C6" w:rsidRDefault="008962C6" w:rsidP="008962C6">
            <w:pPr>
              <w:tabs>
                <w:tab w:val="left" w:pos="8040"/>
              </w:tabs>
              <w:rPr>
                <w:color w:val="00B050"/>
                <w:lang w:val="en-US"/>
              </w:rPr>
            </w:pPr>
            <w:r w:rsidRPr="008962C6">
              <w:rPr>
                <w:rFonts w:ascii="Calibri" w:hAnsi="Calibri" w:cs="Calibri"/>
                <w:color w:val="00B050"/>
              </w:rPr>
              <w:t>3.92</w:t>
            </w:r>
          </w:p>
        </w:tc>
      </w:tr>
      <w:tr w:rsidR="008962C6" w14:paraId="53BF488F" w14:textId="77777777" w:rsidTr="008962C6">
        <w:tc>
          <w:tcPr>
            <w:tcW w:w="2830" w:type="dxa"/>
            <w:vAlign w:val="bottom"/>
          </w:tcPr>
          <w:p w14:paraId="6E958BC0" w14:textId="7624E217" w:rsidR="008962C6" w:rsidRPr="008962C6" w:rsidRDefault="008962C6" w:rsidP="008962C6">
            <w:pPr>
              <w:tabs>
                <w:tab w:val="left" w:pos="8040"/>
              </w:tabs>
              <w:rPr>
                <w:b/>
                <w:bCs/>
                <w:color w:val="0070C0"/>
                <w:lang w:val="en-US"/>
              </w:rPr>
            </w:pPr>
            <w:r w:rsidRPr="008962C6">
              <w:rPr>
                <w:rFonts w:ascii="Calibri" w:hAnsi="Calibri" w:cs="Calibri"/>
                <w:b/>
                <w:bCs/>
                <w:color w:val="0070C0"/>
              </w:rPr>
              <w:t>F</w:t>
            </w:r>
            <w:r w:rsidR="001B6CDF">
              <w:rPr>
                <w:rFonts w:ascii="Calibri" w:hAnsi="Calibri" w:cs="Calibri"/>
                <w:b/>
                <w:bCs/>
                <w:color w:val="0070C0"/>
              </w:rPr>
              <w:t>F</w:t>
            </w:r>
            <w:r w:rsidRPr="008962C6">
              <w:rPr>
                <w:rFonts w:ascii="Calibri" w:hAnsi="Calibri" w:cs="Calibri"/>
                <w:b/>
                <w:bCs/>
                <w:color w:val="0070C0"/>
              </w:rPr>
              <w:t>DI 50 Algorithm</w:t>
            </w:r>
          </w:p>
        </w:tc>
        <w:tc>
          <w:tcPr>
            <w:tcW w:w="1276" w:type="dxa"/>
            <w:vAlign w:val="bottom"/>
          </w:tcPr>
          <w:p w14:paraId="1B6604AC" w14:textId="4E90E7F3" w:rsidR="008962C6" w:rsidRPr="008962C6" w:rsidRDefault="008962C6" w:rsidP="008962C6">
            <w:pPr>
              <w:tabs>
                <w:tab w:val="left" w:pos="8040"/>
              </w:tabs>
              <w:rPr>
                <w:color w:val="0070C0"/>
                <w:lang w:val="en-US"/>
              </w:rPr>
            </w:pPr>
            <w:r w:rsidRPr="008962C6">
              <w:rPr>
                <w:rFonts w:ascii="Calibri" w:hAnsi="Calibri" w:cs="Calibri"/>
                <w:color w:val="0070C0"/>
              </w:rPr>
              <w:t>30.65</w:t>
            </w:r>
          </w:p>
        </w:tc>
        <w:tc>
          <w:tcPr>
            <w:tcW w:w="1275" w:type="dxa"/>
            <w:vAlign w:val="bottom"/>
          </w:tcPr>
          <w:p w14:paraId="33CDEAAA" w14:textId="281F449F" w:rsidR="008962C6" w:rsidRPr="008962C6" w:rsidRDefault="008962C6" w:rsidP="008962C6">
            <w:pPr>
              <w:tabs>
                <w:tab w:val="left" w:pos="8040"/>
              </w:tabs>
              <w:rPr>
                <w:color w:val="0070C0"/>
                <w:lang w:val="en-US"/>
              </w:rPr>
            </w:pPr>
            <w:r w:rsidRPr="008962C6">
              <w:rPr>
                <w:rFonts w:ascii="Calibri" w:hAnsi="Calibri" w:cs="Calibri"/>
                <w:color w:val="0070C0"/>
              </w:rPr>
              <w:t>19.58</w:t>
            </w:r>
          </w:p>
        </w:tc>
        <w:tc>
          <w:tcPr>
            <w:tcW w:w="1134" w:type="dxa"/>
            <w:vAlign w:val="bottom"/>
          </w:tcPr>
          <w:p w14:paraId="7DB04DBA" w14:textId="52985E74" w:rsidR="008962C6" w:rsidRPr="008962C6" w:rsidRDefault="008962C6" w:rsidP="008962C6">
            <w:pPr>
              <w:tabs>
                <w:tab w:val="left" w:pos="8040"/>
              </w:tabs>
              <w:rPr>
                <w:color w:val="0070C0"/>
                <w:lang w:val="en-US"/>
              </w:rPr>
            </w:pPr>
            <w:r w:rsidRPr="008962C6">
              <w:rPr>
                <w:rFonts w:ascii="Calibri" w:hAnsi="Calibri" w:cs="Calibri"/>
                <w:color w:val="0070C0"/>
              </w:rPr>
              <w:t>9.90</w:t>
            </w:r>
          </w:p>
        </w:tc>
        <w:tc>
          <w:tcPr>
            <w:tcW w:w="1083" w:type="dxa"/>
            <w:vAlign w:val="bottom"/>
          </w:tcPr>
          <w:p w14:paraId="6FA2CDD5" w14:textId="3A6C680D" w:rsidR="008962C6" w:rsidRPr="008962C6" w:rsidRDefault="008962C6" w:rsidP="008962C6">
            <w:pPr>
              <w:tabs>
                <w:tab w:val="left" w:pos="8040"/>
              </w:tabs>
              <w:rPr>
                <w:color w:val="0070C0"/>
                <w:lang w:val="en-US"/>
              </w:rPr>
            </w:pPr>
            <w:r w:rsidRPr="008962C6">
              <w:rPr>
                <w:rFonts w:ascii="Calibri" w:hAnsi="Calibri" w:cs="Calibri"/>
                <w:color w:val="0070C0"/>
              </w:rPr>
              <w:t>4.96</w:t>
            </w:r>
          </w:p>
        </w:tc>
      </w:tr>
      <w:tr w:rsidR="008962C6" w14:paraId="1EE85B53" w14:textId="77777777" w:rsidTr="008962C6">
        <w:tc>
          <w:tcPr>
            <w:tcW w:w="2830" w:type="dxa"/>
            <w:vAlign w:val="bottom"/>
          </w:tcPr>
          <w:p w14:paraId="6C4F6A3E" w14:textId="0002714A" w:rsidR="008962C6" w:rsidRPr="008962C6" w:rsidRDefault="008962C6" w:rsidP="008962C6">
            <w:pPr>
              <w:tabs>
                <w:tab w:val="left" w:pos="8040"/>
              </w:tabs>
              <w:rPr>
                <w:b/>
                <w:bCs/>
                <w:color w:val="FF0000"/>
                <w:lang w:val="en-US"/>
              </w:rPr>
            </w:pPr>
            <w:r w:rsidRPr="008962C6">
              <w:rPr>
                <w:rFonts w:ascii="Calibri" w:hAnsi="Calibri" w:cs="Calibri"/>
                <w:b/>
                <w:bCs/>
                <w:color w:val="FF0000"/>
              </w:rPr>
              <w:t>F</w:t>
            </w:r>
            <w:r w:rsidR="001B6CDF">
              <w:rPr>
                <w:rFonts w:ascii="Calibri" w:hAnsi="Calibri" w:cs="Calibri"/>
                <w:b/>
                <w:bCs/>
                <w:color w:val="FF0000"/>
              </w:rPr>
              <w:t>F</w:t>
            </w:r>
            <w:r w:rsidRPr="008962C6">
              <w:rPr>
                <w:rFonts w:ascii="Calibri" w:hAnsi="Calibri" w:cs="Calibri"/>
                <w:b/>
                <w:bCs/>
                <w:color w:val="FF0000"/>
              </w:rPr>
              <w:t>DI 100 simulation</w:t>
            </w:r>
          </w:p>
        </w:tc>
        <w:tc>
          <w:tcPr>
            <w:tcW w:w="1276" w:type="dxa"/>
            <w:vAlign w:val="bottom"/>
          </w:tcPr>
          <w:p w14:paraId="7F16D890" w14:textId="37DD9E14" w:rsidR="008962C6" w:rsidRPr="008962C6" w:rsidRDefault="008962C6" w:rsidP="008962C6">
            <w:pPr>
              <w:tabs>
                <w:tab w:val="left" w:pos="8040"/>
              </w:tabs>
              <w:rPr>
                <w:color w:val="FF0000"/>
                <w:lang w:val="en-US"/>
              </w:rPr>
            </w:pPr>
            <w:r w:rsidRPr="008962C6">
              <w:rPr>
                <w:rFonts w:ascii="Calibri" w:hAnsi="Calibri" w:cs="Calibri"/>
                <w:color w:val="FF0000"/>
              </w:rPr>
              <w:t>29.07</w:t>
            </w:r>
          </w:p>
        </w:tc>
        <w:tc>
          <w:tcPr>
            <w:tcW w:w="1275" w:type="dxa"/>
            <w:vAlign w:val="bottom"/>
          </w:tcPr>
          <w:p w14:paraId="2A7F0B8B" w14:textId="4C062E3F" w:rsidR="008962C6" w:rsidRPr="008962C6" w:rsidRDefault="008962C6" w:rsidP="008962C6">
            <w:pPr>
              <w:tabs>
                <w:tab w:val="left" w:pos="8040"/>
              </w:tabs>
              <w:rPr>
                <w:color w:val="FF0000"/>
                <w:lang w:val="en-US"/>
              </w:rPr>
            </w:pPr>
            <w:r w:rsidRPr="008962C6">
              <w:rPr>
                <w:rFonts w:ascii="Calibri" w:hAnsi="Calibri" w:cs="Calibri"/>
                <w:color w:val="FF0000"/>
              </w:rPr>
              <w:t>16.37</w:t>
            </w:r>
          </w:p>
        </w:tc>
        <w:tc>
          <w:tcPr>
            <w:tcW w:w="1134" w:type="dxa"/>
            <w:vAlign w:val="bottom"/>
          </w:tcPr>
          <w:p w14:paraId="66EA9774" w14:textId="2428FD95" w:rsidR="008962C6" w:rsidRPr="008962C6" w:rsidRDefault="008962C6" w:rsidP="008962C6">
            <w:pPr>
              <w:tabs>
                <w:tab w:val="left" w:pos="8040"/>
              </w:tabs>
              <w:rPr>
                <w:color w:val="FF0000"/>
                <w:lang w:val="en-US"/>
              </w:rPr>
            </w:pPr>
            <w:r w:rsidRPr="008962C6">
              <w:rPr>
                <w:rFonts w:ascii="Calibri" w:hAnsi="Calibri" w:cs="Calibri"/>
                <w:color w:val="FF0000"/>
              </w:rPr>
              <w:t>7.67</w:t>
            </w:r>
          </w:p>
        </w:tc>
        <w:tc>
          <w:tcPr>
            <w:tcW w:w="1083" w:type="dxa"/>
            <w:vAlign w:val="bottom"/>
          </w:tcPr>
          <w:p w14:paraId="50C133AD" w14:textId="5394F6AC" w:rsidR="008962C6" w:rsidRPr="008962C6" w:rsidRDefault="008962C6" w:rsidP="008962C6">
            <w:pPr>
              <w:tabs>
                <w:tab w:val="left" w:pos="8040"/>
              </w:tabs>
              <w:rPr>
                <w:color w:val="FF0000"/>
                <w:lang w:val="en-US"/>
              </w:rPr>
            </w:pPr>
            <w:r w:rsidRPr="008962C6">
              <w:rPr>
                <w:rFonts w:ascii="Calibri" w:hAnsi="Calibri" w:cs="Calibri"/>
                <w:color w:val="FF0000"/>
              </w:rPr>
              <w:t>4.03</w:t>
            </w:r>
          </w:p>
        </w:tc>
      </w:tr>
      <w:tr w:rsidR="008962C6" w:rsidRPr="008962C6" w14:paraId="781CCCD8" w14:textId="77777777" w:rsidTr="008962C6">
        <w:tc>
          <w:tcPr>
            <w:tcW w:w="2830" w:type="dxa"/>
            <w:vAlign w:val="bottom"/>
          </w:tcPr>
          <w:p w14:paraId="53045312" w14:textId="78C0CAC4" w:rsidR="008962C6" w:rsidRPr="008962C6" w:rsidRDefault="008962C6" w:rsidP="008962C6">
            <w:pPr>
              <w:tabs>
                <w:tab w:val="left" w:pos="8040"/>
              </w:tabs>
              <w:rPr>
                <w:b/>
                <w:bCs/>
                <w:color w:val="00B050"/>
                <w:lang w:val="en-US"/>
              </w:rPr>
            </w:pPr>
            <w:r w:rsidRPr="008962C6">
              <w:rPr>
                <w:rFonts w:ascii="Calibri" w:hAnsi="Calibri" w:cs="Calibri"/>
                <w:b/>
                <w:bCs/>
                <w:color w:val="00B050"/>
              </w:rPr>
              <w:t>F</w:t>
            </w:r>
            <w:r w:rsidR="001B6CDF">
              <w:rPr>
                <w:rFonts w:ascii="Calibri" w:hAnsi="Calibri" w:cs="Calibri"/>
                <w:b/>
                <w:bCs/>
                <w:color w:val="00B050"/>
              </w:rPr>
              <w:t>F</w:t>
            </w:r>
            <w:r w:rsidRPr="008962C6">
              <w:rPr>
                <w:rFonts w:ascii="Calibri" w:hAnsi="Calibri" w:cs="Calibri"/>
                <w:b/>
                <w:bCs/>
                <w:color w:val="00B050"/>
              </w:rPr>
              <w:t>DI 80 simulation</w:t>
            </w:r>
          </w:p>
        </w:tc>
        <w:tc>
          <w:tcPr>
            <w:tcW w:w="1276" w:type="dxa"/>
            <w:vAlign w:val="bottom"/>
          </w:tcPr>
          <w:p w14:paraId="0DB944F2" w14:textId="72F5670C" w:rsidR="008962C6" w:rsidRPr="008962C6" w:rsidRDefault="008962C6" w:rsidP="008962C6">
            <w:pPr>
              <w:tabs>
                <w:tab w:val="left" w:pos="8040"/>
              </w:tabs>
              <w:rPr>
                <w:color w:val="00B050"/>
                <w:lang w:val="en-US"/>
              </w:rPr>
            </w:pPr>
            <w:r w:rsidRPr="008962C6">
              <w:rPr>
                <w:rFonts w:ascii="Calibri" w:hAnsi="Calibri" w:cs="Calibri"/>
                <w:color w:val="00B050"/>
              </w:rPr>
              <w:t>39.64</w:t>
            </w:r>
          </w:p>
        </w:tc>
        <w:tc>
          <w:tcPr>
            <w:tcW w:w="1275" w:type="dxa"/>
            <w:vAlign w:val="bottom"/>
          </w:tcPr>
          <w:p w14:paraId="1796A88C" w14:textId="4B7F3F21" w:rsidR="008962C6" w:rsidRPr="008962C6" w:rsidRDefault="008962C6" w:rsidP="008962C6">
            <w:pPr>
              <w:tabs>
                <w:tab w:val="left" w:pos="8040"/>
              </w:tabs>
              <w:rPr>
                <w:color w:val="00B050"/>
                <w:lang w:val="en-US"/>
              </w:rPr>
            </w:pPr>
            <w:r w:rsidRPr="008962C6">
              <w:rPr>
                <w:rFonts w:ascii="Calibri" w:hAnsi="Calibri" w:cs="Calibri"/>
                <w:color w:val="00B050"/>
              </w:rPr>
              <w:t>14.66</w:t>
            </w:r>
          </w:p>
        </w:tc>
        <w:tc>
          <w:tcPr>
            <w:tcW w:w="1134" w:type="dxa"/>
            <w:vAlign w:val="bottom"/>
          </w:tcPr>
          <w:p w14:paraId="09CCB1EB" w14:textId="6BA5B3EC" w:rsidR="008962C6" w:rsidRPr="008962C6" w:rsidRDefault="008962C6" w:rsidP="008962C6">
            <w:pPr>
              <w:tabs>
                <w:tab w:val="left" w:pos="8040"/>
              </w:tabs>
              <w:rPr>
                <w:color w:val="00B050"/>
                <w:lang w:val="en-US"/>
              </w:rPr>
            </w:pPr>
            <w:r w:rsidRPr="008962C6">
              <w:rPr>
                <w:rFonts w:ascii="Calibri" w:hAnsi="Calibri" w:cs="Calibri"/>
                <w:color w:val="00B050"/>
              </w:rPr>
              <w:t>7.87</w:t>
            </w:r>
          </w:p>
        </w:tc>
        <w:tc>
          <w:tcPr>
            <w:tcW w:w="1083" w:type="dxa"/>
            <w:vAlign w:val="bottom"/>
          </w:tcPr>
          <w:p w14:paraId="0CD23A8C" w14:textId="4EF443E5" w:rsidR="008962C6" w:rsidRPr="008962C6" w:rsidRDefault="008962C6" w:rsidP="008962C6">
            <w:pPr>
              <w:tabs>
                <w:tab w:val="left" w:pos="8040"/>
              </w:tabs>
              <w:rPr>
                <w:color w:val="00B050"/>
                <w:lang w:val="en-US"/>
              </w:rPr>
            </w:pPr>
            <w:r w:rsidRPr="008962C6">
              <w:rPr>
                <w:rFonts w:ascii="Calibri" w:hAnsi="Calibri" w:cs="Calibri"/>
                <w:color w:val="00B050"/>
              </w:rPr>
              <w:t>4.83</w:t>
            </w:r>
          </w:p>
        </w:tc>
      </w:tr>
      <w:tr w:rsidR="008962C6" w14:paraId="4630BEC3" w14:textId="77777777" w:rsidTr="008962C6">
        <w:tc>
          <w:tcPr>
            <w:tcW w:w="2830" w:type="dxa"/>
            <w:vAlign w:val="bottom"/>
          </w:tcPr>
          <w:p w14:paraId="5594BA34" w14:textId="172FCBD3" w:rsidR="008962C6" w:rsidRPr="001B6CDF" w:rsidRDefault="008962C6" w:rsidP="008962C6">
            <w:pPr>
              <w:tabs>
                <w:tab w:val="left" w:pos="8040"/>
              </w:tabs>
              <w:rPr>
                <w:rFonts w:ascii="Calibri" w:hAnsi="Calibri" w:cs="Calibri"/>
                <w:b/>
                <w:bCs/>
                <w:color w:val="0070C0"/>
              </w:rPr>
            </w:pPr>
            <w:r w:rsidRPr="001B6CDF">
              <w:rPr>
                <w:rFonts w:ascii="Calibri" w:hAnsi="Calibri" w:cs="Calibri"/>
                <w:b/>
                <w:bCs/>
                <w:color w:val="0070C0"/>
              </w:rPr>
              <w:t>F</w:t>
            </w:r>
            <w:r w:rsidR="001B6CDF" w:rsidRPr="001B6CDF">
              <w:rPr>
                <w:rFonts w:ascii="Calibri" w:hAnsi="Calibri" w:cs="Calibri"/>
                <w:b/>
                <w:bCs/>
                <w:color w:val="0070C0"/>
              </w:rPr>
              <w:t>F</w:t>
            </w:r>
            <w:r w:rsidRPr="001B6CDF">
              <w:rPr>
                <w:rFonts w:ascii="Calibri" w:hAnsi="Calibri" w:cs="Calibri"/>
                <w:b/>
                <w:bCs/>
                <w:color w:val="0070C0"/>
              </w:rPr>
              <w:t>DI 50 simulation</w:t>
            </w:r>
          </w:p>
        </w:tc>
        <w:tc>
          <w:tcPr>
            <w:tcW w:w="1276" w:type="dxa"/>
            <w:vAlign w:val="bottom"/>
          </w:tcPr>
          <w:p w14:paraId="4B5704B8" w14:textId="091C8DB2" w:rsidR="008962C6" w:rsidRPr="008962C6" w:rsidRDefault="008962C6" w:rsidP="008962C6">
            <w:pPr>
              <w:tabs>
                <w:tab w:val="left" w:pos="8040"/>
              </w:tabs>
              <w:rPr>
                <w:rFonts w:ascii="Calibri" w:hAnsi="Calibri" w:cs="Calibri"/>
                <w:color w:val="0070C0"/>
              </w:rPr>
            </w:pPr>
            <w:r w:rsidRPr="008962C6">
              <w:rPr>
                <w:rFonts w:ascii="Calibri" w:hAnsi="Calibri" w:cs="Calibri"/>
                <w:color w:val="0070C0"/>
              </w:rPr>
              <w:t>47.49</w:t>
            </w:r>
          </w:p>
        </w:tc>
        <w:tc>
          <w:tcPr>
            <w:tcW w:w="1275" w:type="dxa"/>
            <w:vAlign w:val="bottom"/>
          </w:tcPr>
          <w:p w14:paraId="645CEF5E" w14:textId="277490AD" w:rsidR="008962C6" w:rsidRPr="008962C6" w:rsidRDefault="008962C6" w:rsidP="008962C6">
            <w:pPr>
              <w:tabs>
                <w:tab w:val="left" w:pos="8040"/>
              </w:tabs>
              <w:rPr>
                <w:rFonts w:ascii="Calibri" w:hAnsi="Calibri" w:cs="Calibri"/>
                <w:color w:val="0070C0"/>
              </w:rPr>
            </w:pPr>
            <w:r w:rsidRPr="008962C6">
              <w:rPr>
                <w:rFonts w:ascii="Calibri" w:hAnsi="Calibri" w:cs="Calibri"/>
                <w:color w:val="0070C0"/>
              </w:rPr>
              <w:t>20.69</w:t>
            </w:r>
          </w:p>
        </w:tc>
        <w:tc>
          <w:tcPr>
            <w:tcW w:w="1134" w:type="dxa"/>
            <w:vAlign w:val="bottom"/>
          </w:tcPr>
          <w:p w14:paraId="5C57D1E6" w14:textId="3DDEFA5D" w:rsidR="008962C6" w:rsidRPr="008962C6" w:rsidRDefault="008962C6" w:rsidP="008962C6">
            <w:pPr>
              <w:tabs>
                <w:tab w:val="left" w:pos="8040"/>
              </w:tabs>
              <w:rPr>
                <w:rFonts w:ascii="Calibri" w:hAnsi="Calibri" w:cs="Calibri"/>
                <w:color w:val="0070C0"/>
              </w:rPr>
            </w:pPr>
            <w:r w:rsidRPr="008962C6">
              <w:rPr>
                <w:rFonts w:ascii="Calibri" w:hAnsi="Calibri" w:cs="Calibri"/>
                <w:color w:val="0070C0"/>
              </w:rPr>
              <w:t>9.69</w:t>
            </w:r>
          </w:p>
        </w:tc>
        <w:tc>
          <w:tcPr>
            <w:tcW w:w="1083" w:type="dxa"/>
            <w:vAlign w:val="bottom"/>
          </w:tcPr>
          <w:p w14:paraId="301C3BD9" w14:textId="2E37A07F" w:rsidR="008962C6" w:rsidRPr="008962C6" w:rsidRDefault="008962C6" w:rsidP="008962C6">
            <w:pPr>
              <w:tabs>
                <w:tab w:val="left" w:pos="8040"/>
              </w:tabs>
              <w:rPr>
                <w:rFonts w:ascii="Calibri" w:hAnsi="Calibri" w:cs="Calibri"/>
                <w:color w:val="0070C0"/>
              </w:rPr>
            </w:pPr>
            <w:r w:rsidRPr="008962C6">
              <w:rPr>
                <w:rFonts w:ascii="Calibri" w:hAnsi="Calibri" w:cs="Calibri"/>
                <w:color w:val="0070C0"/>
              </w:rPr>
              <w:t>4.85</w:t>
            </w:r>
          </w:p>
        </w:tc>
      </w:tr>
    </w:tbl>
    <w:p w14:paraId="617DFD8F" w14:textId="77777777" w:rsidR="008962C6" w:rsidRDefault="008962C6" w:rsidP="00AA2C90">
      <w:pPr>
        <w:tabs>
          <w:tab w:val="left" w:pos="8040"/>
        </w:tabs>
        <w:rPr>
          <w:lang w:val="en-US"/>
        </w:rPr>
      </w:pPr>
    </w:p>
    <w:p w14:paraId="4C56990F" w14:textId="2E64153D" w:rsidR="008962C6" w:rsidRDefault="008962C6" w:rsidP="00AA2C90">
      <w:pPr>
        <w:tabs>
          <w:tab w:val="left" w:pos="8040"/>
        </w:tabs>
        <w:rPr>
          <w:lang w:val="en-US"/>
        </w:rPr>
      </w:pPr>
      <w:r>
        <w:rPr>
          <w:noProof/>
        </w:rPr>
        <w:drawing>
          <wp:inline distT="0" distB="0" distL="0" distR="0" wp14:anchorId="3F0E77C9" wp14:editId="5CC6CB23">
            <wp:extent cx="6057900" cy="3778250"/>
            <wp:effectExtent l="0" t="0" r="0" b="12700"/>
            <wp:docPr id="4" name="Chart 4">
              <a:extLst xmlns:a="http://schemas.openxmlformats.org/drawingml/2006/main">
                <a:ext uri="{FF2B5EF4-FFF2-40B4-BE49-F238E27FC236}">
                  <a16:creationId xmlns:a16="http://schemas.microsoft.com/office/drawing/2014/main" id="{9D6E883B-AF9F-44B2-80B6-930CE21E28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19C514F" w14:textId="77777777" w:rsidR="008962C6" w:rsidRDefault="008962C6" w:rsidP="00AA2C90">
      <w:pPr>
        <w:tabs>
          <w:tab w:val="left" w:pos="8040"/>
        </w:tabs>
        <w:rPr>
          <w:lang w:val="en-US"/>
        </w:rPr>
      </w:pPr>
    </w:p>
    <w:p w14:paraId="49CE39BE" w14:textId="77777777" w:rsidR="004E44B3" w:rsidRDefault="004E44B3" w:rsidP="004E44B3">
      <w:pPr>
        <w:rPr>
          <w:rFonts w:cstheme="minorBidi"/>
        </w:rPr>
      </w:pPr>
      <w:r>
        <w:rPr>
          <w:rFonts w:cstheme="minorBidi"/>
        </w:rPr>
        <w:lastRenderedPageBreak/>
        <w:t xml:space="preserve">Wind speed variation with the distance (Related to Babak </w:t>
      </w:r>
      <w:proofErr w:type="spellStart"/>
      <w:r>
        <w:rPr>
          <w:rFonts w:cstheme="minorBidi"/>
        </w:rPr>
        <w:t>Bahrani</w:t>
      </w:r>
      <w:proofErr w:type="spellEnd"/>
      <w:r>
        <w:rPr>
          <w:rFonts w:cstheme="minorBidi"/>
        </w:rPr>
        <w:t xml:space="preserve"> tree burning experiments)</w:t>
      </w:r>
    </w:p>
    <w:p w14:paraId="078A0E4F" w14:textId="77777777" w:rsidR="004E44B3" w:rsidRDefault="004E44B3" w:rsidP="004E44B3">
      <w:pPr>
        <w:rPr>
          <w:rFonts w:cstheme="minorBidi"/>
        </w:rPr>
      </w:pPr>
    </w:p>
    <w:p w14:paraId="5653AFD5" w14:textId="77777777" w:rsidR="004E44B3" w:rsidRDefault="004E44B3" w:rsidP="004E44B3">
      <w:pPr>
        <w:rPr>
          <w:rFonts w:cstheme="minorBidi"/>
        </w:rPr>
      </w:pPr>
      <w:r>
        <w:rPr>
          <w:rFonts w:cstheme="minorBidi"/>
        </w:rPr>
        <w:t>In this experiment, the initial velocities at the fans are 5.36 m/s (idle wind), 11.17 m/s (medium wind), and 17.88 m/s (high wind). X distance is 7.32 m.</w:t>
      </w:r>
    </w:p>
    <w:p w14:paraId="638D74FD" w14:textId="4E7B8236" w:rsidR="004E44B3" w:rsidRDefault="004E44B3" w:rsidP="004E44B3">
      <w:pPr>
        <w:rPr>
          <w:rFonts w:cstheme="minorBidi"/>
        </w:rPr>
      </w:pPr>
      <w:r>
        <w:rPr>
          <w:noProof/>
        </w:rPr>
        <w:drawing>
          <wp:inline distT="0" distB="0" distL="0" distR="0" wp14:anchorId="26D4B91C" wp14:editId="6E187B39">
            <wp:extent cx="3829050" cy="19505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32233" cy="1952179"/>
                    </a:xfrm>
                    <a:prstGeom prst="rect">
                      <a:avLst/>
                    </a:prstGeom>
                    <a:noFill/>
                    <a:ln>
                      <a:noFill/>
                    </a:ln>
                  </pic:spPr>
                </pic:pic>
              </a:graphicData>
            </a:graphic>
          </wp:inline>
        </w:drawing>
      </w:r>
    </w:p>
    <w:p w14:paraId="44CDFC5B" w14:textId="52A5ECDB" w:rsidR="004E44B3" w:rsidRDefault="004E44B3" w:rsidP="004E44B3">
      <w:pPr>
        <w:rPr>
          <w:rFonts w:cstheme="minorBidi"/>
        </w:rPr>
      </w:pPr>
      <w:proofErr w:type="gramStart"/>
      <w:r>
        <w:rPr>
          <w:rFonts w:cstheme="minorBidi"/>
        </w:rPr>
        <w:t>Similar to</w:t>
      </w:r>
      <w:proofErr w:type="gramEnd"/>
      <w:r>
        <w:rPr>
          <w:rFonts w:cstheme="minorBidi"/>
        </w:rPr>
        <w:t xml:space="preserve"> that, three simulations were completed for given initial wind speeds to find the wind speed at the tree base. The </w:t>
      </w:r>
      <w:proofErr w:type="spellStart"/>
      <w:r>
        <w:rPr>
          <w:rFonts w:cstheme="minorBidi"/>
        </w:rPr>
        <w:t>set up</w:t>
      </w:r>
      <w:proofErr w:type="spellEnd"/>
      <w:r>
        <w:rPr>
          <w:rFonts w:cstheme="minorBidi"/>
        </w:rPr>
        <w:t xml:space="preserve"> is as follows.</w:t>
      </w:r>
    </w:p>
    <w:tbl>
      <w:tblPr>
        <w:tblStyle w:val="TableGrid"/>
        <w:tblW w:w="11199" w:type="dxa"/>
        <w:tblInd w:w="-998" w:type="dxa"/>
        <w:tblLook w:val="04A0" w:firstRow="1" w:lastRow="0" w:firstColumn="1" w:lastColumn="0" w:noHBand="0" w:noVBand="1"/>
      </w:tblPr>
      <w:tblGrid>
        <w:gridCol w:w="4909"/>
        <w:gridCol w:w="6486"/>
      </w:tblGrid>
      <w:tr w:rsidR="00FF792E" w14:paraId="38CC9146" w14:textId="77777777" w:rsidTr="00FF792E">
        <w:tc>
          <w:tcPr>
            <w:tcW w:w="4774" w:type="dxa"/>
          </w:tcPr>
          <w:p w14:paraId="08DD1CAA" w14:textId="31FB7CE6" w:rsidR="00FF792E" w:rsidRDefault="00FF792E" w:rsidP="004E44B3">
            <w:pPr>
              <w:rPr>
                <w:rFonts w:cstheme="minorBidi"/>
              </w:rPr>
            </w:pPr>
            <w:r>
              <w:rPr>
                <w:noProof/>
              </w:rPr>
              <w:drawing>
                <wp:inline distT="0" distB="0" distL="0" distR="0" wp14:anchorId="17F363FD" wp14:editId="02906544">
                  <wp:extent cx="2980055" cy="23329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84843" cy="2336660"/>
                          </a:xfrm>
                          <a:prstGeom prst="rect">
                            <a:avLst/>
                          </a:prstGeom>
                          <a:noFill/>
                          <a:ln>
                            <a:noFill/>
                          </a:ln>
                        </pic:spPr>
                      </pic:pic>
                    </a:graphicData>
                  </a:graphic>
                </wp:inline>
              </w:drawing>
            </w:r>
          </w:p>
        </w:tc>
        <w:tc>
          <w:tcPr>
            <w:tcW w:w="6425" w:type="dxa"/>
          </w:tcPr>
          <w:p w14:paraId="25A151D1" w14:textId="69831C46" w:rsidR="00FF792E" w:rsidRDefault="00FF792E" w:rsidP="004E44B3">
            <w:pPr>
              <w:rPr>
                <w:rFonts w:cstheme="minorBidi"/>
              </w:rPr>
            </w:pPr>
            <w:r>
              <w:rPr>
                <w:noProof/>
              </w:rPr>
              <w:drawing>
                <wp:inline distT="0" distB="0" distL="0" distR="0" wp14:anchorId="65E09480" wp14:editId="429A68D0">
                  <wp:extent cx="3968750" cy="2540000"/>
                  <wp:effectExtent l="0" t="0" r="12700" b="12700"/>
                  <wp:docPr id="9" name="Chart 9">
                    <a:extLst xmlns:a="http://schemas.openxmlformats.org/drawingml/2006/main">
                      <a:ext uri="{FF2B5EF4-FFF2-40B4-BE49-F238E27FC236}">
                        <a16:creationId xmlns:a16="http://schemas.microsoft.com/office/drawing/2014/main" id="{095BFF92-90E9-4CA9-A430-C4BE52FF2C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427C5C29" w14:textId="37E85920" w:rsidR="00FF792E" w:rsidRDefault="00FF792E" w:rsidP="004E44B3">
      <w:pPr>
        <w:rPr>
          <w:rFonts w:cstheme="minorBidi"/>
        </w:rPr>
      </w:pPr>
    </w:p>
    <w:p w14:paraId="5CFFD21E" w14:textId="319B6842" w:rsidR="004E44B3" w:rsidRDefault="004E44B3" w:rsidP="00AA2C90">
      <w:pPr>
        <w:tabs>
          <w:tab w:val="left" w:pos="8040"/>
        </w:tabs>
        <w:rPr>
          <w:lang w:val="en-US"/>
        </w:rPr>
      </w:pPr>
    </w:p>
    <w:tbl>
      <w:tblPr>
        <w:tblStyle w:val="TableGrid"/>
        <w:tblW w:w="0" w:type="auto"/>
        <w:tblLook w:val="04A0" w:firstRow="1" w:lastRow="0" w:firstColumn="1" w:lastColumn="0" w:noHBand="0" w:noVBand="1"/>
      </w:tblPr>
      <w:tblGrid>
        <w:gridCol w:w="3114"/>
        <w:gridCol w:w="3544"/>
      </w:tblGrid>
      <w:tr w:rsidR="004E44B3" w14:paraId="7A038AE1" w14:textId="77777777" w:rsidTr="005B3530">
        <w:tc>
          <w:tcPr>
            <w:tcW w:w="3114" w:type="dxa"/>
          </w:tcPr>
          <w:p w14:paraId="5769C76C" w14:textId="18A16921" w:rsidR="004E44B3" w:rsidRDefault="004E44B3" w:rsidP="00AA2C90">
            <w:pPr>
              <w:tabs>
                <w:tab w:val="left" w:pos="8040"/>
              </w:tabs>
              <w:rPr>
                <w:lang w:val="en-US"/>
              </w:rPr>
            </w:pPr>
            <w:bookmarkStart w:id="0" w:name="_Hlk88949767"/>
            <w:r>
              <w:rPr>
                <w:lang w:val="en-US"/>
              </w:rPr>
              <w:t>Inlet velocity m/s (at z=-7.3 m)</w:t>
            </w:r>
          </w:p>
        </w:tc>
        <w:tc>
          <w:tcPr>
            <w:tcW w:w="3544" w:type="dxa"/>
          </w:tcPr>
          <w:p w14:paraId="101468C2" w14:textId="72686387" w:rsidR="004E44B3" w:rsidRDefault="004E44B3" w:rsidP="00AA2C90">
            <w:pPr>
              <w:tabs>
                <w:tab w:val="left" w:pos="8040"/>
              </w:tabs>
              <w:rPr>
                <w:lang w:val="en-US"/>
              </w:rPr>
            </w:pPr>
            <w:r>
              <w:rPr>
                <w:lang w:val="en-US"/>
              </w:rPr>
              <w:t>Velocity at tree base m/s (at z=0 m)</w:t>
            </w:r>
          </w:p>
        </w:tc>
      </w:tr>
      <w:tr w:rsidR="004E44B3" w14:paraId="680BA8FF" w14:textId="77777777" w:rsidTr="005B3530">
        <w:tc>
          <w:tcPr>
            <w:tcW w:w="3114" w:type="dxa"/>
          </w:tcPr>
          <w:p w14:paraId="74F3C09D" w14:textId="6693A471" w:rsidR="004E44B3" w:rsidRDefault="004E44B3" w:rsidP="00AA2C90">
            <w:pPr>
              <w:tabs>
                <w:tab w:val="left" w:pos="8040"/>
              </w:tabs>
              <w:rPr>
                <w:lang w:val="en-US"/>
              </w:rPr>
            </w:pPr>
            <w:r>
              <w:rPr>
                <w:lang w:val="en-US"/>
              </w:rPr>
              <w:t>5.36</w:t>
            </w:r>
          </w:p>
        </w:tc>
        <w:tc>
          <w:tcPr>
            <w:tcW w:w="3544" w:type="dxa"/>
          </w:tcPr>
          <w:p w14:paraId="46313002" w14:textId="6047445A" w:rsidR="004E44B3" w:rsidRDefault="004E44B3" w:rsidP="00AA2C90">
            <w:pPr>
              <w:tabs>
                <w:tab w:val="left" w:pos="8040"/>
              </w:tabs>
              <w:rPr>
                <w:lang w:val="en-US"/>
              </w:rPr>
            </w:pPr>
            <w:r>
              <w:rPr>
                <w:lang w:val="en-US"/>
              </w:rPr>
              <w:t>3.85</w:t>
            </w:r>
          </w:p>
        </w:tc>
      </w:tr>
      <w:tr w:rsidR="004E44B3" w14:paraId="7CE0864F" w14:textId="77777777" w:rsidTr="005B3530">
        <w:tc>
          <w:tcPr>
            <w:tcW w:w="3114" w:type="dxa"/>
          </w:tcPr>
          <w:p w14:paraId="225F2A89" w14:textId="6B093BCE" w:rsidR="004E44B3" w:rsidRDefault="004E44B3" w:rsidP="00AA2C90">
            <w:pPr>
              <w:tabs>
                <w:tab w:val="left" w:pos="8040"/>
              </w:tabs>
              <w:rPr>
                <w:lang w:val="en-US"/>
              </w:rPr>
            </w:pPr>
            <w:r>
              <w:rPr>
                <w:lang w:val="en-US"/>
              </w:rPr>
              <w:t>11.17</w:t>
            </w:r>
          </w:p>
        </w:tc>
        <w:tc>
          <w:tcPr>
            <w:tcW w:w="3544" w:type="dxa"/>
          </w:tcPr>
          <w:p w14:paraId="37EF92D3" w14:textId="126469B8" w:rsidR="004E44B3" w:rsidRDefault="004E44B3" w:rsidP="00AA2C90">
            <w:pPr>
              <w:tabs>
                <w:tab w:val="left" w:pos="8040"/>
              </w:tabs>
              <w:rPr>
                <w:lang w:val="en-US"/>
              </w:rPr>
            </w:pPr>
            <w:r>
              <w:rPr>
                <w:lang w:val="en-US"/>
              </w:rPr>
              <w:t>8.19</w:t>
            </w:r>
          </w:p>
        </w:tc>
      </w:tr>
      <w:tr w:rsidR="004E44B3" w14:paraId="4A931246" w14:textId="77777777" w:rsidTr="005B3530">
        <w:tc>
          <w:tcPr>
            <w:tcW w:w="3114" w:type="dxa"/>
          </w:tcPr>
          <w:p w14:paraId="4C8D86D9" w14:textId="718EAAD8" w:rsidR="004E44B3" w:rsidRDefault="004E44B3" w:rsidP="00AA2C90">
            <w:pPr>
              <w:tabs>
                <w:tab w:val="left" w:pos="8040"/>
              </w:tabs>
              <w:rPr>
                <w:lang w:val="en-US"/>
              </w:rPr>
            </w:pPr>
            <w:r>
              <w:rPr>
                <w:lang w:val="en-US"/>
              </w:rPr>
              <w:t>17.88</w:t>
            </w:r>
          </w:p>
        </w:tc>
        <w:tc>
          <w:tcPr>
            <w:tcW w:w="3544" w:type="dxa"/>
          </w:tcPr>
          <w:p w14:paraId="6C7B204D" w14:textId="5AE2DDEF" w:rsidR="004E44B3" w:rsidRDefault="004E44B3" w:rsidP="00AA2C90">
            <w:pPr>
              <w:tabs>
                <w:tab w:val="left" w:pos="8040"/>
              </w:tabs>
              <w:rPr>
                <w:lang w:val="en-US"/>
              </w:rPr>
            </w:pPr>
            <w:r>
              <w:rPr>
                <w:lang w:val="en-US"/>
              </w:rPr>
              <w:t>13.16</w:t>
            </w:r>
          </w:p>
        </w:tc>
      </w:tr>
      <w:bookmarkEnd w:id="0"/>
    </w:tbl>
    <w:p w14:paraId="2AE26447" w14:textId="1AEDDC97" w:rsidR="004E44B3" w:rsidRDefault="004E44B3" w:rsidP="00AA2C90">
      <w:pPr>
        <w:tabs>
          <w:tab w:val="left" w:pos="8040"/>
        </w:tabs>
        <w:rPr>
          <w:lang w:val="en-US"/>
        </w:rPr>
      </w:pPr>
    </w:p>
    <w:p w14:paraId="32344906" w14:textId="59F12761" w:rsidR="004E44B3" w:rsidRDefault="004E44B3" w:rsidP="00AA2C90">
      <w:pPr>
        <w:tabs>
          <w:tab w:val="left" w:pos="8040"/>
        </w:tabs>
        <w:rPr>
          <w:lang w:val="en-US"/>
        </w:rPr>
      </w:pPr>
      <w:r>
        <w:rPr>
          <w:noProof/>
        </w:rPr>
        <w:lastRenderedPageBreak/>
        <w:drawing>
          <wp:inline distT="0" distB="0" distL="0" distR="0" wp14:anchorId="09496BEB" wp14:editId="60BDBCE2">
            <wp:extent cx="4572000" cy="2743200"/>
            <wp:effectExtent l="0" t="0" r="0" b="0"/>
            <wp:docPr id="6" name="Chart 6">
              <a:extLst xmlns:a="http://schemas.openxmlformats.org/drawingml/2006/main">
                <a:ext uri="{FF2B5EF4-FFF2-40B4-BE49-F238E27FC236}">
                  <a16:creationId xmlns:a16="http://schemas.microsoft.com/office/drawing/2014/main" id="{15F8E1B4-4463-4BE5-B190-95AB80F31F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0DE16AC" w14:textId="77777777" w:rsidR="005B3530" w:rsidRDefault="005B3530" w:rsidP="005B3530">
      <w:pPr>
        <w:rPr>
          <w:rFonts w:cstheme="minorBidi"/>
        </w:rPr>
      </w:pPr>
      <w:r>
        <w:rPr>
          <w:rFonts w:cstheme="minorBidi"/>
        </w:rPr>
        <w:t>3. Compared to Babak’s experiment, to understand the wind velocity variation of AS 3959 along the downwind a few simulations were completed for FFDI 100, 80, 70, 60 and 50. I measured the wind velocity U</w:t>
      </w:r>
      <w:r>
        <w:rPr>
          <w:rFonts w:cstheme="minorBidi"/>
          <w:vertAlign w:val="subscript"/>
        </w:rPr>
        <w:t>10</w:t>
      </w:r>
      <w:r>
        <w:rPr>
          <w:rFonts w:cstheme="minorBidi"/>
        </w:rPr>
        <w:t xml:space="preserve"> at the inlet, open land U</w:t>
      </w:r>
      <w:r>
        <w:rPr>
          <w:rFonts w:cstheme="minorBidi"/>
          <w:vertAlign w:val="subscript"/>
        </w:rPr>
        <w:t>10</w:t>
      </w:r>
      <w:r>
        <w:rPr>
          <w:rFonts w:cstheme="minorBidi"/>
        </w:rPr>
        <w:t xml:space="preserve">, wind velocity just before the </w:t>
      </w:r>
      <w:proofErr w:type="spellStart"/>
      <w:r>
        <w:rPr>
          <w:rFonts w:cstheme="minorBidi"/>
        </w:rPr>
        <w:t>fireline</w:t>
      </w:r>
      <w:proofErr w:type="spellEnd"/>
      <w:r>
        <w:rPr>
          <w:rFonts w:cstheme="minorBidi"/>
        </w:rPr>
        <w:t xml:space="preserve">, middle of the </w:t>
      </w:r>
      <w:proofErr w:type="spellStart"/>
      <w:r>
        <w:rPr>
          <w:rFonts w:cstheme="minorBidi"/>
        </w:rPr>
        <w:t>fireline</w:t>
      </w:r>
      <w:proofErr w:type="spellEnd"/>
      <w:r>
        <w:rPr>
          <w:rFonts w:cstheme="minorBidi"/>
        </w:rPr>
        <w:t xml:space="preserve"> and </w:t>
      </w:r>
      <w:proofErr w:type="spellStart"/>
      <w:r>
        <w:rPr>
          <w:rFonts w:cstheme="minorBidi"/>
        </w:rPr>
        <w:t>firefront</w:t>
      </w:r>
      <w:proofErr w:type="spellEnd"/>
      <w:r>
        <w:rPr>
          <w:rFonts w:cstheme="minorBidi"/>
        </w:rPr>
        <w:t xml:space="preserve">. No fire has been started at this time. These data were recorded FDS </w:t>
      </w:r>
      <w:proofErr w:type="gramStart"/>
      <w:r>
        <w:rPr>
          <w:rFonts w:cstheme="minorBidi"/>
        </w:rPr>
        <w:t>devices</w:t>
      </w:r>
      <w:proofErr w:type="gramEnd"/>
      <w:r>
        <w:rPr>
          <w:rFonts w:cstheme="minorBidi"/>
        </w:rPr>
        <w:t xml:space="preserve"> and I am still progressing with the MATLAB profiles.</w:t>
      </w:r>
    </w:p>
    <w:p w14:paraId="13808730" w14:textId="3EC2FAD7" w:rsidR="005B3530" w:rsidRDefault="005B3530" w:rsidP="00AA2C90">
      <w:pPr>
        <w:tabs>
          <w:tab w:val="left" w:pos="8040"/>
        </w:tabs>
        <w:rPr>
          <w:lang w:val="en-US"/>
        </w:rPr>
      </w:pPr>
      <w:r>
        <w:rPr>
          <w:noProof/>
        </w:rPr>
        <w:drawing>
          <wp:inline distT="0" distB="0" distL="0" distR="0" wp14:anchorId="01D3ACCA" wp14:editId="30987409">
            <wp:extent cx="5184775" cy="2921000"/>
            <wp:effectExtent l="0" t="0" r="15875" b="12700"/>
            <wp:docPr id="7" name="Chart 7">
              <a:extLst xmlns:a="http://schemas.openxmlformats.org/drawingml/2006/main">
                <a:ext uri="{FF2B5EF4-FFF2-40B4-BE49-F238E27FC236}">
                  <a16:creationId xmlns:a16="http://schemas.microsoft.com/office/drawing/2014/main" id="{A283D5A4-D808-461E-A390-B3C68F8C6C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91DEFC8" w14:textId="26FA3709" w:rsidR="005B3530" w:rsidRDefault="005B3530" w:rsidP="00AA2C90">
      <w:pPr>
        <w:tabs>
          <w:tab w:val="left" w:pos="8040"/>
        </w:tabs>
        <w:rPr>
          <w:lang w:val="en-US"/>
        </w:rPr>
      </w:pPr>
      <w:r>
        <w:rPr>
          <w:noProof/>
        </w:rPr>
        <w:lastRenderedPageBreak/>
        <w:drawing>
          <wp:inline distT="0" distB="0" distL="0" distR="0" wp14:anchorId="681E11A2" wp14:editId="64976AFC">
            <wp:extent cx="4572000" cy="2743200"/>
            <wp:effectExtent l="0" t="0" r="0" b="0"/>
            <wp:docPr id="8" name="Chart 8">
              <a:extLst xmlns:a="http://schemas.openxmlformats.org/drawingml/2006/main">
                <a:ext uri="{FF2B5EF4-FFF2-40B4-BE49-F238E27FC236}">
                  <a16:creationId xmlns:a16="http://schemas.microsoft.com/office/drawing/2014/main" id="{74463C94-53DC-4617-A260-D989BCC5A4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sectPr w:rsidR="005B35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45709" w14:textId="77777777" w:rsidR="00356991" w:rsidRDefault="00356991" w:rsidP="0068018A">
      <w:pPr>
        <w:spacing w:after="0" w:line="240" w:lineRule="auto"/>
      </w:pPr>
      <w:r>
        <w:separator/>
      </w:r>
    </w:p>
  </w:endnote>
  <w:endnote w:type="continuationSeparator" w:id="0">
    <w:p w14:paraId="73A9711F" w14:textId="77777777" w:rsidR="00356991" w:rsidRDefault="00356991" w:rsidP="00680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85370" w14:textId="77777777" w:rsidR="00356991" w:rsidRDefault="00356991" w:rsidP="0068018A">
      <w:pPr>
        <w:spacing w:after="0" w:line="240" w:lineRule="auto"/>
      </w:pPr>
      <w:r>
        <w:separator/>
      </w:r>
    </w:p>
  </w:footnote>
  <w:footnote w:type="continuationSeparator" w:id="0">
    <w:p w14:paraId="49DE6DE8" w14:textId="77777777" w:rsidR="00356991" w:rsidRDefault="00356991" w:rsidP="006801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7E00"/>
    <w:multiLevelType w:val="hybridMultilevel"/>
    <w:tmpl w:val="4992C4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6F68FD"/>
    <w:multiLevelType w:val="hybridMultilevel"/>
    <w:tmpl w:val="9EA0D8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8896C16"/>
    <w:multiLevelType w:val="hybridMultilevel"/>
    <w:tmpl w:val="B53A21A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A3B6DCF"/>
    <w:multiLevelType w:val="hybridMultilevel"/>
    <w:tmpl w:val="F94A35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BB534AD"/>
    <w:multiLevelType w:val="hybridMultilevel"/>
    <w:tmpl w:val="325C48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2B5B71"/>
    <w:multiLevelType w:val="hybridMultilevel"/>
    <w:tmpl w:val="ACEA2336"/>
    <w:lvl w:ilvl="0" w:tplc="09B2682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24443F4"/>
    <w:multiLevelType w:val="hybridMultilevel"/>
    <w:tmpl w:val="4992C4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19E2EDA"/>
    <w:multiLevelType w:val="hybridMultilevel"/>
    <w:tmpl w:val="17B83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211AA3"/>
    <w:multiLevelType w:val="hybridMultilevel"/>
    <w:tmpl w:val="ACEA2336"/>
    <w:lvl w:ilvl="0" w:tplc="09B26824">
      <w:start w:val="1"/>
      <w:numFmt w:val="decimal"/>
      <w:lvlText w:val="%1."/>
      <w:lvlJc w:val="left"/>
      <w:pPr>
        <w:ind w:left="928" w:hanging="360"/>
      </w:pPr>
      <w:rPr>
        <w:rFonts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9" w15:restartNumberingAfterBreak="0">
    <w:nsid w:val="379472BF"/>
    <w:multiLevelType w:val="hybridMultilevel"/>
    <w:tmpl w:val="4992C4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0703C5C"/>
    <w:multiLevelType w:val="hybridMultilevel"/>
    <w:tmpl w:val="B0CCF7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D045188"/>
    <w:multiLevelType w:val="hybridMultilevel"/>
    <w:tmpl w:val="64DA5F6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2" w15:restartNumberingAfterBreak="0">
    <w:nsid w:val="56B22B34"/>
    <w:multiLevelType w:val="hybridMultilevel"/>
    <w:tmpl w:val="ACEA2336"/>
    <w:lvl w:ilvl="0" w:tplc="09B2682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586742EB"/>
    <w:multiLevelType w:val="hybridMultilevel"/>
    <w:tmpl w:val="BE4AC4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03934E1"/>
    <w:multiLevelType w:val="hybridMultilevel"/>
    <w:tmpl w:val="128033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9162D40"/>
    <w:multiLevelType w:val="hybridMultilevel"/>
    <w:tmpl w:val="ACEA2336"/>
    <w:lvl w:ilvl="0" w:tplc="09B26824">
      <w:start w:val="1"/>
      <w:numFmt w:val="decimal"/>
      <w:lvlText w:val="%1."/>
      <w:lvlJc w:val="left"/>
      <w:pPr>
        <w:ind w:left="928" w:hanging="360"/>
      </w:pPr>
      <w:rPr>
        <w:rFonts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num w:numId="1">
    <w:abstractNumId w:val="9"/>
  </w:num>
  <w:num w:numId="2">
    <w:abstractNumId w:val="6"/>
  </w:num>
  <w:num w:numId="3">
    <w:abstractNumId w:val="0"/>
  </w:num>
  <w:num w:numId="4">
    <w:abstractNumId w:val="7"/>
  </w:num>
  <w:num w:numId="5">
    <w:abstractNumId w:val="14"/>
  </w:num>
  <w:num w:numId="6">
    <w:abstractNumId w:val="3"/>
  </w:num>
  <w:num w:numId="7">
    <w:abstractNumId w:val="2"/>
  </w:num>
  <w:num w:numId="8">
    <w:abstractNumId w:val="13"/>
  </w:num>
  <w:num w:numId="9">
    <w:abstractNumId w:val="4"/>
  </w:num>
  <w:num w:numId="10">
    <w:abstractNumId w:val="10"/>
  </w:num>
  <w:num w:numId="11">
    <w:abstractNumId w:val="1"/>
  </w:num>
  <w:num w:numId="12">
    <w:abstractNumId w:val="5"/>
  </w:num>
  <w:num w:numId="13">
    <w:abstractNumId w:val="12"/>
  </w:num>
  <w:num w:numId="14">
    <w:abstractNumId w:val="8"/>
  </w:num>
  <w:num w:numId="15">
    <w:abstractNumId w:val="15"/>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MDI3NjMxMjA1NDNQ0lEKTi0uzszPAykwtawFAOpvKs0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vdr0de65xrzoesxr5vz2ryadapvp5a2v0t&quot;&gt;Inverse analysis paper draft6&lt;record-ids&gt;&lt;item&gt;31&lt;/item&gt;&lt;item&gt;38&lt;/item&gt;&lt;item&gt;39&lt;/item&gt;&lt;item&gt;40&lt;/item&gt;&lt;/record-ids&gt;&lt;/item&gt;&lt;/Libraries&gt;"/>
  </w:docVars>
  <w:rsids>
    <w:rsidRoot w:val="00C926D1"/>
    <w:rsid w:val="00000B1B"/>
    <w:rsid w:val="000046AB"/>
    <w:rsid w:val="00005E6D"/>
    <w:rsid w:val="00011AB0"/>
    <w:rsid w:val="00021470"/>
    <w:rsid w:val="00022D5A"/>
    <w:rsid w:val="000240F3"/>
    <w:rsid w:val="00025789"/>
    <w:rsid w:val="0002656F"/>
    <w:rsid w:val="00027BDE"/>
    <w:rsid w:val="00027CD8"/>
    <w:rsid w:val="00027EDE"/>
    <w:rsid w:val="0003417A"/>
    <w:rsid w:val="00034E8B"/>
    <w:rsid w:val="000358AF"/>
    <w:rsid w:val="00036466"/>
    <w:rsid w:val="00040D4A"/>
    <w:rsid w:val="00045451"/>
    <w:rsid w:val="000474D8"/>
    <w:rsid w:val="00050CC4"/>
    <w:rsid w:val="000521A4"/>
    <w:rsid w:val="00053AB8"/>
    <w:rsid w:val="00054207"/>
    <w:rsid w:val="00062D01"/>
    <w:rsid w:val="0007074A"/>
    <w:rsid w:val="00080C2F"/>
    <w:rsid w:val="0008211E"/>
    <w:rsid w:val="000922A3"/>
    <w:rsid w:val="00092B16"/>
    <w:rsid w:val="000932D4"/>
    <w:rsid w:val="00094CC1"/>
    <w:rsid w:val="000A4FA1"/>
    <w:rsid w:val="000B095D"/>
    <w:rsid w:val="000B228A"/>
    <w:rsid w:val="000B230C"/>
    <w:rsid w:val="000B3D5F"/>
    <w:rsid w:val="000B4EBD"/>
    <w:rsid w:val="000B5DEA"/>
    <w:rsid w:val="000B68E8"/>
    <w:rsid w:val="000C1A69"/>
    <w:rsid w:val="000C2CD0"/>
    <w:rsid w:val="000C5BDF"/>
    <w:rsid w:val="000D2831"/>
    <w:rsid w:val="000D36B4"/>
    <w:rsid w:val="000D3F04"/>
    <w:rsid w:val="000D68DE"/>
    <w:rsid w:val="000E736F"/>
    <w:rsid w:val="000F3C5D"/>
    <w:rsid w:val="000F7FA3"/>
    <w:rsid w:val="00101599"/>
    <w:rsid w:val="00101C3C"/>
    <w:rsid w:val="001042C6"/>
    <w:rsid w:val="00104AB2"/>
    <w:rsid w:val="00107B25"/>
    <w:rsid w:val="00112DA6"/>
    <w:rsid w:val="00116C97"/>
    <w:rsid w:val="001171B5"/>
    <w:rsid w:val="00117872"/>
    <w:rsid w:val="00120CED"/>
    <w:rsid w:val="00125817"/>
    <w:rsid w:val="001266EE"/>
    <w:rsid w:val="00127128"/>
    <w:rsid w:val="00131D0A"/>
    <w:rsid w:val="001335FF"/>
    <w:rsid w:val="00135A25"/>
    <w:rsid w:val="001413E7"/>
    <w:rsid w:val="0014243B"/>
    <w:rsid w:val="00143C6E"/>
    <w:rsid w:val="00144E0C"/>
    <w:rsid w:val="00146644"/>
    <w:rsid w:val="00151410"/>
    <w:rsid w:val="00153571"/>
    <w:rsid w:val="00154CD8"/>
    <w:rsid w:val="00157504"/>
    <w:rsid w:val="00157B4C"/>
    <w:rsid w:val="00163609"/>
    <w:rsid w:val="00166B26"/>
    <w:rsid w:val="001710AE"/>
    <w:rsid w:val="00185140"/>
    <w:rsid w:val="00190664"/>
    <w:rsid w:val="001928FD"/>
    <w:rsid w:val="00196816"/>
    <w:rsid w:val="001A1439"/>
    <w:rsid w:val="001A705F"/>
    <w:rsid w:val="001A7B3D"/>
    <w:rsid w:val="001B2C3D"/>
    <w:rsid w:val="001B4AF3"/>
    <w:rsid w:val="001B5819"/>
    <w:rsid w:val="001B6CDF"/>
    <w:rsid w:val="001C2033"/>
    <w:rsid w:val="001C6ABB"/>
    <w:rsid w:val="001D0D6A"/>
    <w:rsid w:val="001D3C07"/>
    <w:rsid w:val="001E0FF2"/>
    <w:rsid w:val="001E25E0"/>
    <w:rsid w:val="001E3928"/>
    <w:rsid w:val="001E3EA0"/>
    <w:rsid w:val="001E6AB5"/>
    <w:rsid w:val="001E7E9A"/>
    <w:rsid w:val="001F6382"/>
    <w:rsid w:val="00200BDC"/>
    <w:rsid w:val="00201904"/>
    <w:rsid w:val="002022A2"/>
    <w:rsid w:val="00206028"/>
    <w:rsid w:val="00207EBD"/>
    <w:rsid w:val="00213E10"/>
    <w:rsid w:val="00215C6E"/>
    <w:rsid w:val="00220243"/>
    <w:rsid w:val="00220E81"/>
    <w:rsid w:val="00221910"/>
    <w:rsid w:val="002223E4"/>
    <w:rsid w:val="00222791"/>
    <w:rsid w:val="00222BF0"/>
    <w:rsid w:val="00222CF0"/>
    <w:rsid w:val="00227C0F"/>
    <w:rsid w:val="00233579"/>
    <w:rsid w:val="002362EA"/>
    <w:rsid w:val="00236EBB"/>
    <w:rsid w:val="0024200A"/>
    <w:rsid w:val="002461FA"/>
    <w:rsid w:val="00254FF8"/>
    <w:rsid w:val="00256F4F"/>
    <w:rsid w:val="0026154A"/>
    <w:rsid w:val="00261EF5"/>
    <w:rsid w:val="002626F0"/>
    <w:rsid w:val="00263334"/>
    <w:rsid w:val="00264E15"/>
    <w:rsid w:val="00265592"/>
    <w:rsid w:val="002710B4"/>
    <w:rsid w:val="00271BF5"/>
    <w:rsid w:val="0027206D"/>
    <w:rsid w:val="0027441C"/>
    <w:rsid w:val="00274B47"/>
    <w:rsid w:val="00275872"/>
    <w:rsid w:val="0027719A"/>
    <w:rsid w:val="00277E2F"/>
    <w:rsid w:val="00281AF5"/>
    <w:rsid w:val="00282713"/>
    <w:rsid w:val="00282C68"/>
    <w:rsid w:val="00285CAF"/>
    <w:rsid w:val="00286995"/>
    <w:rsid w:val="002914C7"/>
    <w:rsid w:val="00292062"/>
    <w:rsid w:val="00295364"/>
    <w:rsid w:val="0029777B"/>
    <w:rsid w:val="002A094B"/>
    <w:rsid w:val="002A1D9D"/>
    <w:rsid w:val="002A1E42"/>
    <w:rsid w:val="002A21C6"/>
    <w:rsid w:val="002A537B"/>
    <w:rsid w:val="002A5561"/>
    <w:rsid w:val="002A5BAD"/>
    <w:rsid w:val="002A5FD8"/>
    <w:rsid w:val="002B1786"/>
    <w:rsid w:val="002B2E63"/>
    <w:rsid w:val="002C4074"/>
    <w:rsid w:val="002C4FC8"/>
    <w:rsid w:val="002C5465"/>
    <w:rsid w:val="002C56E5"/>
    <w:rsid w:val="002C62E2"/>
    <w:rsid w:val="002C6F41"/>
    <w:rsid w:val="002C71B3"/>
    <w:rsid w:val="002C7D3E"/>
    <w:rsid w:val="002D3066"/>
    <w:rsid w:val="002D44F8"/>
    <w:rsid w:val="002D7F4D"/>
    <w:rsid w:val="002E1B61"/>
    <w:rsid w:val="002E4C8D"/>
    <w:rsid w:val="002E4D49"/>
    <w:rsid w:val="002F19E8"/>
    <w:rsid w:val="002F2055"/>
    <w:rsid w:val="002F4531"/>
    <w:rsid w:val="002F5E51"/>
    <w:rsid w:val="002F66AE"/>
    <w:rsid w:val="00300C55"/>
    <w:rsid w:val="003076E3"/>
    <w:rsid w:val="00313F7D"/>
    <w:rsid w:val="00314BE2"/>
    <w:rsid w:val="003255F2"/>
    <w:rsid w:val="003336F5"/>
    <w:rsid w:val="00341339"/>
    <w:rsid w:val="00341E22"/>
    <w:rsid w:val="003423CB"/>
    <w:rsid w:val="00342F69"/>
    <w:rsid w:val="00350347"/>
    <w:rsid w:val="00351A4B"/>
    <w:rsid w:val="0035599A"/>
    <w:rsid w:val="00356991"/>
    <w:rsid w:val="003604C7"/>
    <w:rsid w:val="00360B39"/>
    <w:rsid w:val="00365552"/>
    <w:rsid w:val="00366349"/>
    <w:rsid w:val="00367734"/>
    <w:rsid w:val="00372B05"/>
    <w:rsid w:val="00377F89"/>
    <w:rsid w:val="0038619B"/>
    <w:rsid w:val="0038729E"/>
    <w:rsid w:val="00387888"/>
    <w:rsid w:val="0039117B"/>
    <w:rsid w:val="003930EE"/>
    <w:rsid w:val="00396D32"/>
    <w:rsid w:val="00397FA3"/>
    <w:rsid w:val="003A0EEC"/>
    <w:rsid w:val="003A6A03"/>
    <w:rsid w:val="003A797B"/>
    <w:rsid w:val="003A7DBC"/>
    <w:rsid w:val="003B7518"/>
    <w:rsid w:val="003C1082"/>
    <w:rsid w:val="003C24D3"/>
    <w:rsid w:val="003C3FBD"/>
    <w:rsid w:val="003D569E"/>
    <w:rsid w:val="003D5BA1"/>
    <w:rsid w:val="003D70EA"/>
    <w:rsid w:val="003D777F"/>
    <w:rsid w:val="003E0A34"/>
    <w:rsid w:val="003E0E0E"/>
    <w:rsid w:val="003E18DE"/>
    <w:rsid w:val="003E2C0F"/>
    <w:rsid w:val="003E3EA0"/>
    <w:rsid w:val="003F02FE"/>
    <w:rsid w:val="003F0B85"/>
    <w:rsid w:val="00400A97"/>
    <w:rsid w:val="00402E1E"/>
    <w:rsid w:val="004035D6"/>
    <w:rsid w:val="0041545E"/>
    <w:rsid w:val="0041690D"/>
    <w:rsid w:val="004171A5"/>
    <w:rsid w:val="0042214B"/>
    <w:rsid w:val="00422725"/>
    <w:rsid w:val="00424137"/>
    <w:rsid w:val="00426798"/>
    <w:rsid w:val="004321F9"/>
    <w:rsid w:val="00432913"/>
    <w:rsid w:val="004335EE"/>
    <w:rsid w:val="00435ACE"/>
    <w:rsid w:val="0043728D"/>
    <w:rsid w:val="0043730D"/>
    <w:rsid w:val="00441AAE"/>
    <w:rsid w:val="00444360"/>
    <w:rsid w:val="0044658B"/>
    <w:rsid w:val="00446C1F"/>
    <w:rsid w:val="004548B6"/>
    <w:rsid w:val="0045532F"/>
    <w:rsid w:val="00457F1F"/>
    <w:rsid w:val="00462FB9"/>
    <w:rsid w:val="004664A6"/>
    <w:rsid w:val="004717A7"/>
    <w:rsid w:val="00472E9F"/>
    <w:rsid w:val="0047634B"/>
    <w:rsid w:val="00481A01"/>
    <w:rsid w:val="00483E09"/>
    <w:rsid w:val="004848C9"/>
    <w:rsid w:val="004858F8"/>
    <w:rsid w:val="00492710"/>
    <w:rsid w:val="00494F48"/>
    <w:rsid w:val="00495BD1"/>
    <w:rsid w:val="00495D6C"/>
    <w:rsid w:val="00497B3F"/>
    <w:rsid w:val="004A0254"/>
    <w:rsid w:val="004A3B5C"/>
    <w:rsid w:val="004A653F"/>
    <w:rsid w:val="004B0F27"/>
    <w:rsid w:val="004B2767"/>
    <w:rsid w:val="004B5560"/>
    <w:rsid w:val="004B5DF0"/>
    <w:rsid w:val="004B5E04"/>
    <w:rsid w:val="004B68F6"/>
    <w:rsid w:val="004B6D88"/>
    <w:rsid w:val="004B7DC5"/>
    <w:rsid w:val="004C0D00"/>
    <w:rsid w:val="004C104F"/>
    <w:rsid w:val="004C26B6"/>
    <w:rsid w:val="004C4F0F"/>
    <w:rsid w:val="004C7525"/>
    <w:rsid w:val="004D4E48"/>
    <w:rsid w:val="004D5848"/>
    <w:rsid w:val="004D6EAC"/>
    <w:rsid w:val="004D6F73"/>
    <w:rsid w:val="004E30E7"/>
    <w:rsid w:val="004E3920"/>
    <w:rsid w:val="004E4286"/>
    <w:rsid w:val="004E44B3"/>
    <w:rsid w:val="004F2B03"/>
    <w:rsid w:val="004F6E20"/>
    <w:rsid w:val="00501C3D"/>
    <w:rsid w:val="00511737"/>
    <w:rsid w:val="005120E9"/>
    <w:rsid w:val="005126F7"/>
    <w:rsid w:val="005155FA"/>
    <w:rsid w:val="0051586B"/>
    <w:rsid w:val="00522216"/>
    <w:rsid w:val="00525330"/>
    <w:rsid w:val="00525B0E"/>
    <w:rsid w:val="0052750B"/>
    <w:rsid w:val="00530254"/>
    <w:rsid w:val="005359F3"/>
    <w:rsid w:val="00535ED5"/>
    <w:rsid w:val="005364B1"/>
    <w:rsid w:val="00536FE2"/>
    <w:rsid w:val="00537CBC"/>
    <w:rsid w:val="00542BA7"/>
    <w:rsid w:val="005578A8"/>
    <w:rsid w:val="00562573"/>
    <w:rsid w:val="005646D6"/>
    <w:rsid w:val="00565C66"/>
    <w:rsid w:val="0057026D"/>
    <w:rsid w:val="00574984"/>
    <w:rsid w:val="00574C8B"/>
    <w:rsid w:val="0057538A"/>
    <w:rsid w:val="00576A20"/>
    <w:rsid w:val="00577F0D"/>
    <w:rsid w:val="00581DF2"/>
    <w:rsid w:val="005851CB"/>
    <w:rsid w:val="005860CC"/>
    <w:rsid w:val="00586524"/>
    <w:rsid w:val="0059018B"/>
    <w:rsid w:val="005907F6"/>
    <w:rsid w:val="0059448D"/>
    <w:rsid w:val="005A570F"/>
    <w:rsid w:val="005A5FE6"/>
    <w:rsid w:val="005A6707"/>
    <w:rsid w:val="005A7A1A"/>
    <w:rsid w:val="005B0097"/>
    <w:rsid w:val="005B3530"/>
    <w:rsid w:val="005B6271"/>
    <w:rsid w:val="005B73E2"/>
    <w:rsid w:val="005C42D7"/>
    <w:rsid w:val="005C647B"/>
    <w:rsid w:val="005C7849"/>
    <w:rsid w:val="005D0EF1"/>
    <w:rsid w:val="005D438B"/>
    <w:rsid w:val="005E0D60"/>
    <w:rsid w:val="005E206B"/>
    <w:rsid w:val="005E36E4"/>
    <w:rsid w:val="005E5B77"/>
    <w:rsid w:val="005F236D"/>
    <w:rsid w:val="005F4684"/>
    <w:rsid w:val="005F476F"/>
    <w:rsid w:val="005F6808"/>
    <w:rsid w:val="00600F32"/>
    <w:rsid w:val="0060602B"/>
    <w:rsid w:val="00612729"/>
    <w:rsid w:val="00614513"/>
    <w:rsid w:val="00614988"/>
    <w:rsid w:val="006157FC"/>
    <w:rsid w:val="00623A30"/>
    <w:rsid w:val="00625DF5"/>
    <w:rsid w:val="00627CF6"/>
    <w:rsid w:val="00631825"/>
    <w:rsid w:val="0063591F"/>
    <w:rsid w:val="00636375"/>
    <w:rsid w:val="00640A1F"/>
    <w:rsid w:val="0064172A"/>
    <w:rsid w:val="0064302E"/>
    <w:rsid w:val="006470A6"/>
    <w:rsid w:val="00651EDA"/>
    <w:rsid w:val="00652E1C"/>
    <w:rsid w:val="006531FE"/>
    <w:rsid w:val="00654721"/>
    <w:rsid w:val="00655006"/>
    <w:rsid w:val="0065659C"/>
    <w:rsid w:val="00660B02"/>
    <w:rsid w:val="00661E8A"/>
    <w:rsid w:val="00662176"/>
    <w:rsid w:val="00664C0A"/>
    <w:rsid w:val="006717B5"/>
    <w:rsid w:val="0068018A"/>
    <w:rsid w:val="006818D7"/>
    <w:rsid w:val="00683B81"/>
    <w:rsid w:val="00686761"/>
    <w:rsid w:val="00690CF3"/>
    <w:rsid w:val="0069701F"/>
    <w:rsid w:val="006A0BE8"/>
    <w:rsid w:val="006A2758"/>
    <w:rsid w:val="006A2EF9"/>
    <w:rsid w:val="006A3B2C"/>
    <w:rsid w:val="006A408E"/>
    <w:rsid w:val="006A5301"/>
    <w:rsid w:val="006A5D94"/>
    <w:rsid w:val="006A6028"/>
    <w:rsid w:val="006B0F36"/>
    <w:rsid w:val="006B10A0"/>
    <w:rsid w:val="006B2521"/>
    <w:rsid w:val="006B29E1"/>
    <w:rsid w:val="006B32BC"/>
    <w:rsid w:val="006B3352"/>
    <w:rsid w:val="006B5597"/>
    <w:rsid w:val="006B5B50"/>
    <w:rsid w:val="006B5D83"/>
    <w:rsid w:val="006B66D8"/>
    <w:rsid w:val="006B727A"/>
    <w:rsid w:val="006B7FDB"/>
    <w:rsid w:val="006C03E8"/>
    <w:rsid w:val="006C1076"/>
    <w:rsid w:val="006C1264"/>
    <w:rsid w:val="006C6548"/>
    <w:rsid w:val="006C75D6"/>
    <w:rsid w:val="006D014F"/>
    <w:rsid w:val="006D3896"/>
    <w:rsid w:val="006E211E"/>
    <w:rsid w:val="006E3259"/>
    <w:rsid w:val="006E3485"/>
    <w:rsid w:val="006E5635"/>
    <w:rsid w:val="006E5E8E"/>
    <w:rsid w:val="006E763A"/>
    <w:rsid w:val="006F123B"/>
    <w:rsid w:val="006F5269"/>
    <w:rsid w:val="006F60C3"/>
    <w:rsid w:val="00700509"/>
    <w:rsid w:val="007030F7"/>
    <w:rsid w:val="0070560D"/>
    <w:rsid w:val="00706854"/>
    <w:rsid w:val="00706BFB"/>
    <w:rsid w:val="00711E1F"/>
    <w:rsid w:val="0071200C"/>
    <w:rsid w:val="00712A3D"/>
    <w:rsid w:val="007173B0"/>
    <w:rsid w:val="00717702"/>
    <w:rsid w:val="00720076"/>
    <w:rsid w:val="00720F1D"/>
    <w:rsid w:val="0072198C"/>
    <w:rsid w:val="007219ED"/>
    <w:rsid w:val="00724332"/>
    <w:rsid w:val="0072449B"/>
    <w:rsid w:val="0073795D"/>
    <w:rsid w:val="00741627"/>
    <w:rsid w:val="00744466"/>
    <w:rsid w:val="0075282D"/>
    <w:rsid w:val="007532D3"/>
    <w:rsid w:val="00754448"/>
    <w:rsid w:val="00762122"/>
    <w:rsid w:val="00764800"/>
    <w:rsid w:val="00766A65"/>
    <w:rsid w:val="007705E5"/>
    <w:rsid w:val="00772A5E"/>
    <w:rsid w:val="00773FC7"/>
    <w:rsid w:val="00774B58"/>
    <w:rsid w:val="00780452"/>
    <w:rsid w:val="0078215A"/>
    <w:rsid w:val="00782DB1"/>
    <w:rsid w:val="00783804"/>
    <w:rsid w:val="0078382C"/>
    <w:rsid w:val="00784095"/>
    <w:rsid w:val="0078629E"/>
    <w:rsid w:val="00787D6D"/>
    <w:rsid w:val="00791488"/>
    <w:rsid w:val="00791CD1"/>
    <w:rsid w:val="00792C87"/>
    <w:rsid w:val="0079466C"/>
    <w:rsid w:val="00797E2F"/>
    <w:rsid w:val="007A3B98"/>
    <w:rsid w:val="007A49E4"/>
    <w:rsid w:val="007B3972"/>
    <w:rsid w:val="007B4908"/>
    <w:rsid w:val="007B5AB5"/>
    <w:rsid w:val="007B62EF"/>
    <w:rsid w:val="007B738D"/>
    <w:rsid w:val="007C2047"/>
    <w:rsid w:val="007C26BA"/>
    <w:rsid w:val="007C50FD"/>
    <w:rsid w:val="007C5DD4"/>
    <w:rsid w:val="007D0223"/>
    <w:rsid w:val="007E084B"/>
    <w:rsid w:val="007E204D"/>
    <w:rsid w:val="007E4CB1"/>
    <w:rsid w:val="007E6402"/>
    <w:rsid w:val="007E736B"/>
    <w:rsid w:val="007F0EE6"/>
    <w:rsid w:val="007F10D6"/>
    <w:rsid w:val="007F363C"/>
    <w:rsid w:val="00801D0A"/>
    <w:rsid w:val="0080206D"/>
    <w:rsid w:val="00804728"/>
    <w:rsid w:val="0080490D"/>
    <w:rsid w:val="00823BD6"/>
    <w:rsid w:val="00830023"/>
    <w:rsid w:val="0083057E"/>
    <w:rsid w:val="00834F98"/>
    <w:rsid w:val="00847A87"/>
    <w:rsid w:val="00850C2D"/>
    <w:rsid w:val="00851454"/>
    <w:rsid w:val="008527C8"/>
    <w:rsid w:val="00854E80"/>
    <w:rsid w:val="00867606"/>
    <w:rsid w:val="00870430"/>
    <w:rsid w:val="008706E9"/>
    <w:rsid w:val="00871781"/>
    <w:rsid w:val="00871BF7"/>
    <w:rsid w:val="00872B9C"/>
    <w:rsid w:val="008745FD"/>
    <w:rsid w:val="00876FBB"/>
    <w:rsid w:val="00881E2A"/>
    <w:rsid w:val="0088284B"/>
    <w:rsid w:val="0088431E"/>
    <w:rsid w:val="00884F58"/>
    <w:rsid w:val="0088517C"/>
    <w:rsid w:val="00885E9A"/>
    <w:rsid w:val="0088690D"/>
    <w:rsid w:val="0089068A"/>
    <w:rsid w:val="00894260"/>
    <w:rsid w:val="008948CE"/>
    <w:rsid w:val="008962C6"/>
    <w:rsid w:val="00897C39"/>
    <w:rsid w:val="008A4482"/>
    <w:rsid w:val="008A4D3C"/>
    <w:rsid w:val="008A569D"/>
    <w:rsid w:val="008A6B79"/>
    <w:rsid w:val="008B4098"/>
    <w:rsid w:val="008B422F"/>
    <w:rsid w:val="008B777D"/>
    <w:rsid w:val="008C5E38"/>
    <w:rsid w:val="008C6A02"/>
    <w:rsid w:val="008D71B1"/>
    <w:rsid w:val="008E4035"/>
    <w:rsid w:val="008E4688"/>
    <w:rsid w:val="008E61AF"/>
    <w:rsid w:val="008E62D3"/>
    <w:rsid w:val="008F315D"/>
    <w:rsid w:val="008F44CD"/>
    <w:rsid w:val="008F4ACB"/>
    <w:rsid w:val="008F4C86"/>
    <w:rsid w:val="00904F76"/>
    <w:rsid w:val="00904F86"/>
    <w:rsid w:val="00906C92"/>
    <w:rsid w:val="00914102"/>
    <w:rsid w:val="00914627"/>
    <w:rsid w:val="00916C4A"/>
    <w:rsid w:val="00920AA7"/>
    <w:rsid w:val="00922782"/>
    <w:rsid w:val="00922BE9"/>
    <w:rsid w:val="0092306C"/>
    <w:rsid w:val="00923D90"/>
    <w:rsid w:val="00925DBB"/>
    <w:rsid w:val="009307D9"/>
    <w:rsid w:val="00932412"/>
    <w:rsid w:val="00935271"/>
    <w:rsid w:val="0093737C"/>
    <w:rsid w:val="00942F6E"/>
    <w:rsid w:val="00944F14"/>
    <w:rsid w:val="00946B57"/>
    <w:rsid w:val="00947D8A"/>
    <w:rsid w:val="009521F9"/>
    <w:rsid w:val="00955F76"/>
    <w:rsid w:val="009568D8"/>
    <w:rsid w:val="009572C6"/>
    <w:rsid w:val="00957737"/>
    <w:rsid w:val="00957FD8"/>
    <w:rsid w:val="00970C3F"/>
    <w:rsid w:val="00974224"/>
    <w:rsid w:val="009762F7"/>
    <w:rsid w:val="00977FB4"/>
    <w:rsid w:val="009836A8"/>
    <w:rsid w:val="00990172"/>
    <w:rsid w:val="00992705"/>
    <w:rsid w:val="0099450E"/>
    <w:rsid w:val="00994C80"/>
    <w:rsid w:val="009952A9"/>
    <w:rsid w:val="00997461"/>
    <w:rsid w:val="009975C4"/>
    <w:rsid w:val="00997AFB"/>
    <w:rsid w:val="00997ECF"/>
    <w:rsid w:val="009A68DC"/>
    <w:rsid w:val="009A7BB4"/>
    <w:rsid w:val="009B2B50"/>
    <w:rsid w:val="009B3C3C"/>
    <w:rsid w:val="009B56A4"/>
    <w:rsid w:val="009C03A9"/>
    <w:rsid w:val="009C1DB4"/>
    <w:rsid w:val="009C33EB"/>
    <w:rsid w:val="009D2F92"/>
    <w:rsid w:val="009D4DE2"/>
    <w:rsid w:val="009D66A4"/>
    <w:rsid w:val="009E205D"/>
    <w:rsid w:val="009E50F9"/>
    <w:rsid w:val="009E56DF"/>
    <w:rsid w:val="009E5B70"/>
    <w:rsid w:val="009E76D6"/>
    <w:rsid w:val="009F1B79"/>
    <w:rsid w:val="009F2713"/>
    <w:rsid w:val="009F7D75"/>
    <w:rsid w:val="00A0158C"/>
    <w:rsid w:val="00A07CA2"/>
    <w:rsid w:val="00A10850"/>
    <w:rsid w:val="00A11899"/>
    <w:rsid w:val="00A11A97"/>
    <w:rsid w:val="00A13B6C"/>
    <w:rsid w:val="00A15E0B"/>
    <w:rsid w:val="00A2345A"/>
    <w:rsid w:val="00A241CE"/>
    <w:rsid w:val="00A24D7D"/>
    <w:rsid w:val="00A2649A"/>
    <w:rsid w:val="00A35FB5"/>
    <w:rsid w:val="00A36CFA"/>
    <w:rsid w:val="00A42EF6"/>
    <w:rsid w:val="00A47479"/>
    <w:rsid w:val="00A4760D"/>
    <w:rsid w:val="00A5263D"/>
    <w:rsid w:val="00A57FA2"/>
    <w:rsid w:val="00A60300"/>
    <w:rsid w:val="00A60C97"/>
    <w:rsid w:val="00A615F4"/>
    <w:rsid w:val="00A62F1B"/>
    <w:rsid w:val="00A63117"/>
    <w:rsid w:val="00A66276"/>
    <w:rsid w:val="00A71225"/>
    <w:rsid w:val="00A751C8"/>
    <w:rsid w:val="00A7564B"/>
    <w:rsid w:val="00A76EBC"/>
    <w:rsid w:val="00A7751B"/>
    <w:rsid w:val="00A80E77"/>
    <w:rsid w:val="00A814DF"/>
    <w:rsid w:val="00A8724A"/>
    <w:rsid w:val="00A9414E"/>
    <w:rsid w:val="00A94756"/>
    <w:rsid w:val="00AA0954"/>
    <w:rsid w:val="00AA224B"/>
    <w:rsid w:val="00AA2C90"/>
    <w:rsid w:val="00AA4FEC"/>
    <w:rsid w:val="00AA6DCD"/>
    <w:rsid w:val="00AB0ABC"/>
    <w:rsid w:val="00AB2FBD"/>
    <w:rsid w:val="00AB3E30"/>
    <w:rsid w:val="00AC05D4"/>
    <w:rsid w:val="00AC109A"/>
    <w:rsid w:val="00AC36DE"/>
    <w:rsid w:val="00AC4051"/>
    <w:rsid w:val="00AC6535"/>
    <w:rsid w:val="00AC668A"/>
    <w:rsid w:val="00AC72F6"/>
    <w:rsid w:val="00AD138D"/>
    <w:rsid w:val="00AD2551"/>
    <w:rsid w:val="00AD2E25"/>
    <w:rsid w:val="00AD53B7"/>
    <w:rsid w:val="00AD6E4E"/>
    <w:rsid w:val="00AD7395"/>
    <w:rsid w:val="00AD7949"/>
    <w:rsid w:val="00AE3466"/>
    <w:rsid w:val="00AE3FFC"/>
    <w:rsid w:val="00AF3632"/>
    <w:rsid w:val="00AF612E"/>
    <w:rsid w:val="00B06A03"/>
    <w:rsid w:val="00B11FCF"/>
    <w:rsid w:val="00B15AD3"/>
    <w:rsid w:val="00B1607A"/>
    <w:rsid w:val="00B16DC9"/>
    <w:rsid w:val="00B3364F"/>
    <w:rsid w:val="00B34B6A"/>
    <w:rsid w:val="00B35218"/>
    <w:rsid w:val="00B40B5D"/>
    <w:rsid w:val="00B41B45"/>
    <w:rsid w:val="00B41E83"/>
    <w:rsid w:val="00B451D0"/>
    <w:rsid w:val="00B56493"/>
    <w:rsid w:val="00B6098E"/>
    <w:rsid w:val="00B60FDF"/>
    <w:rsid w:val="00B61FB4"/>
    <w:rsid w:val="00B629B1"/>
    <w:rsid w:val="00B67A18"/>
    <w:rsid w:val="00B70A1D"/>
    <w:rsid w:val="00B722F9"/>
    <w:rsid w:val="00B73866"/>
    <w:rsid w:val="00B73E22"/>
    <w:rsid w:val="00B746F0"/>
    <w:rsid w:val="00B76EC2"/>
    <w:rsid w:val="00B83443"/>
    <w:rsid w:val="00B8423C"/>
    <w:rsid w:val="00B90D79"/>
    <w:rsid w:val="00B97C8A"/>
    <w:rsid w:val="00BA2B04"/>
    <w:rsid w:val="00BA3075"/>
    <w:rsid w:val="00BA5964"/>
    <w:rsid w:val="00BB594A"/>
    <w:rsid w:val="00BB5EBA"/>
    <w:rsid w:val="00BB69E9"/>
    <w:rsid w:val="00BC0473"/>
    <w:rsid w:val="00BC077B"/>
    <w:rsid w:val="00BC1B29"/>
    <w:rsid w:val="00BC63CE"/>
    <w:rsid w:val="00BD0518"/>
    <w:rsid w:val="00BD466F"/>
    <w:rsid w:val="00BD50F9"/>
    <w:rsid w:val="00BD5C06"/>
    <w:rsid w:val="00BD7187"/>
    <w:rsid w:val="00BE000C"/>
    <w:rsid w:val="00BE3330"/>
    <w:rsid w:val="00BE7EEC"/>
    <w:rsid w:val="00BF1CE8"/>
    <w:rsid w:val="00BF1D24"/>
    <w:rsid w:val="00BF21C5"/>
    <w:rsid w:val="00BF4608"/>
    <w:rsid w:val="00BF4E4B"/>
    <w:rsid w:val="00C000FD"/>
    <w:rsid w:val="00C008C9"/>
    <w:rsid w:val="00C03883"/>
    <w:rsid w:val="00C04F15"/>
    <w:rsid w:val="00C10838"/>
    <w:rsid w:val="00C1229D"/>
    <w:rsid w:val="00C172DA"/>
    <w:rsid w:val="00C17B76"/>
    <w:rsid w:val="00C2140A"/>
    <w:rsid w:val="00C24C51"/>
    <w:rsid w:val="00C25295"/>
    <w:rsid w:val="00C34F51"/>
    <w:rsid w:val="00C35F4B"/>
    <w:rsid w:val="00C401A0"/>
    <w:rsid w:val="00C442C2"/>
    <w:rsid w:val="00C44AA0"/>
    <w:rsid w:val="00C47D9D"/>
    <w:rsid w:val="00C52505"/>
    <w:rsid w:val="00C53EF2"/>
    <w:rsid w:val="00C5655C"/>
    <w:rsid w:val="00C60BA4"/>
    <w:rsid w:val="00C64687"/>
    <w:rsid w:val="00C654D7"/>
    <w:rsid w:val="00C716E2"/>
    <w:rsid w:val="00C72519"/>
    <w:rsid w:val="00C735BA"/>
    <w:rsid w:val="00C740BC"/>
    <w:rsid w:val="00C75C78"/>
    <w:rsid w:val="00C76FC7"/>
    <w:rsid w:val="00C77BE2"/>
    <w:rsid w:val="00C80BE4"/>
    <w:rsid w:val="00C81D20"/>
    <w:rsid w:val="00C82E2E"/>
    <w:rsid w:val="00C84872"/>
    <w:rsid w:val="00C85ED2"/>
    <w:rsid w:val="00C86A40"/>
    <w:rsid w:val="00C90A65"/>
    <w:rsid w:val="00C926D1"/>
    <w:rsid w:val="00C93FED"/>
    <w:rsid w:val="00C94C58"/>
    <w:rsid w:val="00C95BAA"/>
    <w:rsid w:val="00C9744B"/>
    <w:rsid w:val="00CA1314"/>
    <w:rsid w:val="00CA7981"/>
    <w:rsid w:val="00CB4CF6"/>
    <w:rsid w:val="00CB4D92"/>
    <w:rsid w:val="00CB7935"/>
    <w:rsid w:val="00CC288A"/>
    <w:rsid w:val="00CC487B"/>
    <w:rsid w:val="00CC7431"/>
    <w:rsid w:val="00CD118E"/>
    <w:rsid w:val="00CD122B"/>
    <w:rsid w:val="00CD685E"/>
    <w:rsid w:val="00CE1D25"/>
    <w:rsid w:val="00CE1D7F"/>
    <w:rsid w:val="00CE33BB"/>
    <w:rsid w:val="00CF147E"/>
    <w:rsid w:val="00CF1C8F"/>
    <w:rsid w:val="00D05872"/>
    <w:rsid w:val="00D0672B"/>
    <w:rsid w:val="00D13D24"/>
    <w:rsid w:val="00D1469F"/>
    <w:rsid w:val="00D166D5"/>
    <w:rsid w:val="00D176F7"/>
    <w:rsid w:val="00D201DD"/>
    <w:rsid w:val="00D20FA0"/>
    <w:rsid w:val="00D27572"/>
    <w:rsid w:val="00D32964"/>
    <w:rsid w:val="00D35EC3"/>
    <w:rsid w:val="00D4169E"/>
    <w:rsid w:val="00D466F3"/>
    <w:rsid w:val="00D4729A"/>
    <w:rsid w:val="00D54E4A"/>
    <w:rsid w:val="00D551DC"/>
    <w:rsid w:val="00D60740"/>
    <w:rsid w:val="00D630D5"/>
    <w:rsid w:val="00D6361B"/>
    <w:rsid w:val="00D64C20"/>
    <w:rsid w:val="00D70BBE"/>
    <w:rsid w:val="00D71E50"/>
    <w:rsid w:val="00D720C7"/>
    <w:rsid w:val="00D73BAC"/>
    <w:rsid w:val="00D80004"/>
    <w:rsid w:val="00D801EC"/>
    <w:rsid w:val="00D80AEE"/>
    <w:rsid w:val="00D82572"/>
    <w:rsid w:val="00D82B74"/>
    <w:rsid w:val="00D82C5F"/>
    <w:rsid w:val="00D85A54"/>
    <w:rsid w:val="00D879EF"/>
    <w:rsid w:val="00D87D57"/>
    <w:rsid w:val="00D9016A"/>
    <w:rsid w:val="00D914CE"/>
    <w:rsid w:val="00D91D5D"/>
    <w:rsid w:val="00D92CC6"/>
    <w:rsid w:val="00D94238"/>
    <w:rsid w:val="00D97222"/>
    <w:rsid w:val="00DA01EE"/>
    <w:rsid w:val="00DA0796"/>
    <w:rsid w:val="00DA12B8"/>
    <w:rsid w:val="00DA44DE"/>
    <w:rsid w:val="00DA59A5"/>
    <w:rsid w:val="00DA67A6"/>
    <w:rsid w:val="00DA7300"/>
    <w:rsid w:val="00DB172F"/>
    <w:rsid w:val="00DB2D07"/>
    <w:rsid w:val="00DB57A0"/>
    <w:rsid w:val="00DB7AC8"/>
    <w:rsid w:val="00DC2061"/>
    <w:rsid w:val="00DC6775"/>
    <w:rsid w:val="00DC7E90"/>
    <w:rsid w:val="00DD1C49"/>
    <w:rsid w:val="00DD2E60"/>
    <w:rsid w:val="00DD2FC2"/>
    <w:rsid w:val="00DD3C1C"/>
    <w:rsid w:val="00DE1AE0"/>
    <w:rsid w:val="00DE2F60"/>
    <w:rsid w:val="00DE2F69"/>
    <w:rsid w:val="00DE3D69"/>
    <w:rsid w:val="00DE67F5"/>
    <w:rsid w:val="00DF019F"/>
    <w:rsid w:val="00DF2E44"/>
    <w:rsid w:val="00DF31F7"/>
    <w:rsid w:val="00DF4B24"/>
    <w:rsid w:val="00DF4CCC"/>
    <w:rsid w:val="00DF57BF"/>
    <w:rsid w:val="00E00860"/>
    <w:rsid w:val="00E02D81"/>
    <w:rsid w:val="00E0699A"/>
    <w:rsid w:val="00E0730C"/>
    <w:rsid w:val="00E166FD"/>
    <w:rsid w:val="00E16E3B"/>
    <w:rsid w:val="00E16F72"/>
    <w:rsid w:val="00E21D1B"/>
    <w:rsid w:val="00E24531"/>
    <w:rsid w:val="00E2703C"/>
    <w:rsid w:val="00E27567"/>
    <w:rsid w:val="00E31375"/>
    <w:rsid w:val="00E32549"/>
    <w:rsid w:val="00E34451"/>
    <w:rsid w:val="00E35BE0"/>
    <w:rsid w:val="00E37CE9"/>
    <w:rsid w:val="00E44C57"/>
    <w:rsid w:val="00E44E17"/>
    <w:rsid w:val="00E454AE"/>
    <w:rsid w:val="00E50CBF"/>
    <w:rsid w:val="00E54BA3"/>
    <w:rsid w:val="00E5568E"/>
    <w:rsid w:val="00E5665D"/>
    <w:rsid w:val="00E60332"/>
    <w:rsid w:val="00E62CCB"/>
    <w:rsid w:val="00E63406"/>
    <w:rsid w:val="00E64D24"/>
    <w:rsid w:val="00E6611E"/>
    <w:rsid w:val="00E6629E"/>
    <w:rsid w:val="00E72589"/>
    <w:rsid w:val="00E730D7"/>
    <w:rsid w:val="00E733C9"/>
    <w:rsid w:val="00E81C8F"/>
    <w:rsid w:val="00E839FB"/>
    <w:rsid w:val="00E83CB7"/>
    <w:rsid w:val="00E848BA"/>
    <w:rsid w:val="00E87901"/>
    <w:rsid w:val="00E921E1"/>
    <w:rsid w:val="00E93BC3"/>
    <w:rsid w:val="00E976D1"/>
    <w:rsid w:val="00EA041C"/>
    <w:rsid w:val="00EA0B9A"/>
    <w:rsid w:val="00EA2E66"/>
    <w:rsid w:val="00EA36BE"/>
    <w:rsid w:val="00EA4775"/>
    <w:rsid w:val="00EA54BC"/>
    <w:rsid w:val="00EA68CF"/>
    <w:rsid w:val="00EA76CE"/>
    <w:rsid w:val="00EA7815"/>
    <w:rsid w:val="00EB29DA"/>
    <w:rsid w:val="00EB391A"/>
    <w:rsid w:val="00EB78D2"/>
    <w:rsid w:val="00EC2DD9"/>
    <w:rsid w:val="00EC3AC0"/>
    <w:rsid w:val="00EC6B17"/>
    <w:rsid w:val="00EC7E75"/>
    <w:rsid w:val="00ED2943"/>
    <w:rsid w:val="00ED327D"/>
    <w:rsid w:val="00ED5A47"/>
    <w:rsid w:val="00ED6C04"/>
    <w:rsid w:val="00EE2297"/>
    <w:rsid w:val="00EE61DC"/>
    <w:rsid w:val="00EF3FC2"/>
    <w:rsid w:val="00EF499C"/>
    <w:rsid w:val="00EF60DC"/>
    <w:rsid w:val="00F00521"/>
    <w:rsid w:val="00F0168D"/>
    <w:rsid w:val="00F02A32"/>
    <w:rsid w:val="00F04442"/>
    <w:rsid w:val="00F04460"/>
    <w:rsid w:val="00F04B7F"/>
    <w:rsid w:val="00F054F6"/>
    <w:rsid w:val="00F06585"/>
    <w:rsid w:val="00F06719"/>
    <w:rsid w:val="00F07E3D"/>
    <w:rsid w:val="00F101ED"/>
    <w:rsid w:val="00F1560E"/>
    <w:rsid w:val="00F15806"/>
    <w:rsid w:val="00F17566"/>
    <w:rsid w:val="00F20615"/>
    <w:rsid w:val="00F2107D"/>
    <w:rsid w:val="00F23A1F"/>
    <w:rsid w:val="00F245AE"/>
    <w:rsid w:val="00F274D9"/>
    <w:rsid w:val="00F30621"/>
    <w:rsid w:val="00F3116E"/>
    <w:rsid w:val="00F340F8"/>
    <w:rsid w:val="00F34B4B"/>
    <w:rsid w:val="00F36B46"/>
    <w:rsid w:val="00F36D81"/>
    <w:rsid w:val="00F36DB6"/>
    <w:rsid w:val="00F42EEA"/>
    <w:rsid w:val="00F44339"/>
    <w:rsid w:val="00F508DB"/>
    <w:rsid w:val="00F55205"/>
    <w:rsid w:val="00F65590"/>
    <w:rsid w:val="00F66A82"/>
    <w:rsid w:val="00F67FD1"/>
    <w:rsid w:val="00F70206"/>
    <w:rsid w:val="00F720A0"/>
    <w:rsid w:val="00F72980"/>
    <w:rsid w:val="00F74EFB"/>
    <w:rsid w:val="00F77762"/>
    <w:rsid w:val="00F77901"/>
    <w:rsid w:val="00F841BB"/>
    <w:rsid w:val="00F850DC"/>
    <w:rsid w:val="00F85A9F"/>
    <w:rsid w:val="00F85AFF"/>
    <w:rsid w:val="00F91FAB"/>
    <w:rsid w:val="00F941AF"/>
    <w:rsid w:val="00F9515E"/>
    <w:rsid w:val="00FA14C1"/>
    <w:rsid w:val="00FA2C09"/>
    <w:rsid w:val="00FA6A40"/>
    <w:rsid w:val="00FA752C"/>
    <w:rsid w:val="00FA784B"/>
    <w:rsid w:val="00FA7F83"/>
    <w:rsid w:val="00FB09CE"/>
    <w:rsid w:val="00FB0AFB"/>
    <w:rsid w:val="00FB1E14"/>
    <w:rsid w:val="00FB27CC"/>
    <w:rsid w:val="00FB32B7"/>
    <w:rsid w:val="00FB6395"/>
    <w:rsid w:val="00FB6C87"/>
    <w:rsid w:val="00FB7412"/>
    <w:rsid w:val="00FC11E3"/>
    <w:rsid w:val="00FC3315"/>
    <w:rsid w:val="00FC7C1E"/>
    <w:rsid w:val="00FD1A05"/>
    <w:rsid w:val="00FD4815"/>
    <w:rsid w:val="00FE3C4F"/>
    <w:rsid w:val="00FE5770"/>
    <w:rsid w:val="00FE674B"/>
    <w:rsid w:val="00FE6983"/>
    <w:rsid w:val="00FE6ECB"/>
    <w:rsid w:val="00FE7CA1"/>
    <w:rsid w:val="00FF0076"/>
    <w:rsid w:val="00FF2249"/>
    <w:rsid w:val="00FF2D7F"/>
    <w:rsid w:val="00FF792E"/>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AC7D6"/>
  <w15:chartTrackingRefBased/>
  <w15:docId w15:val="{1AA93611-9792-4E49-8683-F774FAC8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1AF"/>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2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F499C"/>
    <w:pPr>
      <w:ind w:left="720"/>
      <w:contextualSpacing/>
    </w:pPr>
  </w:style>
  <w:style w:type="paragraph" w:styleId="NormalWeb">
    <w:name w:val="Normal (Web)"/>
    <w:basedOn w:val="Normal"/>
    <w:uiPriority w:val="99"/>
    <w:semiHidden/>
    <w:unhideWhenUsed/>
    <w:rsid w:val="006F123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6801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018A"/>
    <w:rPr>
      <w:rFonts w:cs="Arial Unicode MS"/>
    </w:rPr>
  </w:style>
  <w:style w:type="paragraph" w:styleId="Footer">
    <w:name w:val="footer"/>
    <w:basedOn w:val="Normal"/>
    <w:link w:val="FooterChar"/>
    <w:uiPriority w:val="99"/>
    <w:unhideWhenUsed/>
    <w:rsid w:val="006801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018A"/>
    <w:rPr>
      <w:rFonts w:cs="Arial Unicode MS"/>
    </w:rPr>
  </w:style>
  <w:style w:type="character" w:styleId="PlaceholderText">
    <w:name w:val="Placeholder Text"/>
    <w:basedOn w:val="DefaultParagraphFont"/>
    <w:uiPriority w:val="99"/>
    <w:semiHidden/>
    <w:rsid w:val="00C03883"/>
    <w:rPr>
      <w:color w:val="808080"/>
    </w:rPr>
  </w:style>
  <w:style w:type="paragraph" w:styleId="BalloonText">
    <w:name w:val="Balloon Text"/>
    <w:basedOn w:val="Normal"/>
    <w:link w:val="BalloonTextChar"/>
    <w:uiPriority w:val="99"/>
    <w:semiHidden/>
    <w:unhideWhenUsed/>
    <w:rsid w:val="008305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57E"/>
    <w:rPr>
      <w:rFonts w:ascii="Segoe UI" w:hAnsi="Segoe UI" w:cs="Segoe UI"/>
      <w:sz w:val="18"/>
      <w:szCs w:val="18"/>
    </w:rPr>
  </w:style>
  <w:style w:type="character" w:styleId="Hyperlink">
    <w:name w:val="Hyperlink"/>
    <w:basedOn w:val="DefaultParagraphFont"/>
    <w:uiPriority w:val="99"/>
    <w:unhideWhenUsed/>
    <w:rsid w:val="00F720A0"/>
    <w:rPr>
      <w:color w:val="0563C1" w:themeColor="hyperlink"/>
      <w:u w:val="single"/>
    </w:rPr>
  </w:style>
  <w:style w:type="character" w:styleId="UnresolvedMention">
    <w:name w:val="Unresolved Mention"/>
    <w:basedOn w:val="DefaultParagraphFont"/>
    <w:uiPriority w:val="99"/>
    <w:semiHidden/>
    <w:unhideWhenUsed/>
    <w:rsid w:val="00F720A0"/>
    <w:rPr>
      <w:color w:val="605E5C"/>
      <w:shd w:val="clear" w:color="auto" w:fill="E1DFDD"/>
    </w:rPr>
  </w:style>
  <w:style w:type="paragraph" w:styleId="Caption">
    <w:name w:val="caption"/>
    <w:basedOn w:val="Normal"/>
    <w:next w:val="Normal"/>
    <w:link w:val="CaptionChar"/>
    <w:uiPriority w:val="35"/>
    <w:unhideWhenUsed/>
    <w:qFormat/>
    <w:rsid w:val="009E76D6"/>
    <w:pPr>
      <w:spacing w:after="200" w:line="240" w:lineRule="auto"/>
    </w:pPr>
    <w:rPr>
      <w:rFonts w:ascii="Times New Roman" w:hAnsi="Times New Roman" w:cs="Times New Roman"/>
      <w:color w:val="000000" w:themeColor="text1"/>
      <w:sz w:val="24"/>
      <w:szCs w:val="24"/>
      <w:lang w:bidi="ar-SA"/>
    </w:rPr>
  </w:style>
  <w:style w:type="character" w:customStyle="1" w:styleId="CaptionChar">
    <w:name w:val="Caption Char"/>
    <w:basedOn w:val="DefaultParagraphFont"/>
    <w:link w:val="Caption"/>
    <w:uiPriority w:val="35"/>
    <w:rsid w:val="009E76D6"/>
    <w:rPr>
      <w:rFonts w:ascii="Times New Roman" w:hAnsi="Times New Roman" w:cs="Times New Roman"/>
      <w:color w:val="000000" w:themeColor="text1"/>
      <w:sz w:val="24"/>
      <w:szCs w:val="24"/>
      <w:lang w:bidi="ar-SA"/>
    </w:rPr>
  </w:style>
  <w:style w:type="paragraph" w:customStyle="1" w:styleId="EndNoteBibliographyTitle">
    <w:name w:val="EndNote Bibliography Title"/>
    <w:basedOn w:val="Normal"/>
    <w:link w:val="EndNoteBibliographyTitleChar"/>
    <w:rsid w:val="003A0EEC"/>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3A0EEC"/>
    <w:rPr>
      <w:rFonts w:cs="Arial Unicode MS"/>
    </w:rPr>
  </w:style>
  <w:style w:type="character" w:customStyle="1" w:styleId="EndNoteBibliographyTitleChar">
    <w:name w:val="EndNote Bibliography Title Char"/>
    <w:basedOn w:val="ListParagraphChar"/>
    <w:link w:val="EndNoteBibliographyTitle"/>
    <w:rsid w:val="003A0EEC"/>
    <w:rPr>
      <w:rFonts w:ascii="Calibri" w:hAnsi="Calibri" w:cs="Calibri"/>
      <w:noProof/>
      <w:lang w:val="en-US"/>
    </w:rPr>
  </w:style>
  <w:style w:type="paragraph" w:customStyle="1" w:styleId="EndNoteBibliography">
    <w:name w:val="EndNote Bibliography"/>
    <w:basedOn w:val="Normal"/>
    <w:link w:val="EndNoteBibliographyChar"/>
    <w:rsid w:val="003A0EEC"/>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3A0EEC"/>
    <w:rPr>
      <w:rFonts w:ascii="Calibri" w:hAnsi="Calibri" w:cs="Calibri"/>
      <w:noProof/>
      <w:lang w:val="en-US"/>
    </w:rPr>
  </w:style>
  <w:style w:type="character" w:styleId="FollowedHyperlink">
    <w:name w:val="FollowedHyperlink"/>
    <w:basedOn w:val="DefaultParagraphFont"/>
    <w:uiPriority w:val="99"/>
    <w:semiHidden/>
    <w:unhideWhenUsed/>
    <w:rsid w:val="000B4E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478599">
      <w:bodyDiv w:val="1"/>
      <w:marLeft w:val="0"/>
      <w:marRight w:val="0"/>
      <w:marTop w:val="0"/>
      <w:marBottom w:val="0"/>
      <w:divBdr>
        <w:top w:val="none" w:sz="0" w:space="0" w:color="auto"/>
        <w:left w:val="none" w:sz="0" w:space="0" w:color="auto"/>
        <w:bottom w:val="none" w:sz="0" w:space="0" w:color="auto"/>
        <w:right w:val="none" w:sz="0" w:space="0" w:color="auto"/>
      </w:divBdr>
    </w:div>
    <w:div w:id="346366504">
      <w:bodyDiv w:val="1"/>
      <w:marLeft w:val="0"/>
      <w:marRight w:val="0"/>
      <w:marTop w:val="0"/>
      <w:marBottom w:val="0"/>
      <w:divBdr>
        <w:top w:val="none" w:sz="0" w:space="0" w:color="auto"/>
        <w:left w:val="none" w:sz="0" w:space="0" w:color="auto"/>
        <w:bottom w:val="none" w:sz="0" w:space="0" w:color="auto"/>
        <w:right w:val="none" w:sz="0" w:space="0" w:color="auto"/>
      </w:divBdr>
    </w:div>
    <w:div w:id="498739321">
      <w:bodyDiv w:val="1"/>
      <w:marLeft w:val="0"/>
      <w:marRight w:val="0"/>
      <w:marTop w:val="0"/>
      <w:marBottom w:val="0"/>
      <w:divBdr>
        <w:top w:val="none" w:sz="0" w:space="0" w:color="auto"/>
        <w:left w:val="none" w:sz="0" w:space="0" w:color="auto"/>
        <w:bottom w:val="none" w:sz="0" w:space="0" w:color="auto"/>
        <w:right w:val="none" w:sz="0" w:space="0" w:color="auto"/>
      </w:divBdr>
    </w:div>
    <w:div w:id="500703006">
      <w:bodyDiv w:val="1"/>
      <w:marLeft w:val="0"/>
      <w:marRight w:val="0"/>
      <w:marTop w:val="0"/>
      <w:marBottom w:val="0"/>
      <w:divBdr>
        <w:top w:val="none" w:sz="0" w:space="0" w:color="auto"/>
        <w:left w:val="none" w:sz="0" w:space="0" w:color="auto"/>
        <w:bottom w:val="none" w:sz="0" w:space="0" w:color="auto"/>
        <w:right w:val="none" w:sz="0" w:space="0" w:color="auto"/>
      </w:divBdr>
    </w:div>
    <w:div w:id="634792862">
      <w:bodyDiv w:val="1"/>
      <w:marLeft w:val="0"/>
      <w:marRight w:val="0"/>
      <w:marTop w:val="0"/>
      <w:marBottom w:val="0"/>
      <w:divBdr>
        <w:top w:val="none" w:sz="0" w:space="0" w:color="auto"/>
        <w:left w:val="none" w:sz="0" w:space="0" w:color="auto"/>
        <w:bottom w:val="none" w:sz="0" w:space="0" w:color="auto"/>
        <w:right w:val="none" w:sz="0" w:space="0" w:color="auto"/>
      </w:divBdr>
    </w:div>
    <w:div w:id="702823221">
      <w:bodyDiv w:val="1"/>
      <w:marLeft w:val="0"/>
      <w:marRight w:val="0"/>
      <w:marTop w:val="0"/>
      <w:marBottom w:val="0"/>
      <w:divBdr>
        <w:top w:val="none" w:sz="0" w:space="0" w:color="auto"/>
        <w:left w:val="none" w:sz="0" w:space="0" w:color="auto"/>
        <w:bottom w:val="none" w:sz="0" w:space="0" w:color="auto"/>
        <w:right w:val="none" w:sz="0" w:space="0" w:color="auto"/>
      </w:divBdr>
    </w:div>
    <w:div w:id="783384515">
      <w:bodyDiv w:val="1"/>
      <w:marLeft w:val="0"/>
      <w:marRight w:val="0"/>
      <w:marTop w:val="0"/>
      <w:marBottom w:val="0"/>
      <w:divBdr>
        <w:top w:val="none" w:sz="0" w:space="0" w:color="auto"/>
        <w:left w:val="none" w:sz="0" w:space="0" w:color="auto"/>
        <w:bottom w:val="none" w:sz="0" w:space="0" w:color="auto"/>
        <w:right w:val="none" w:sz="0" w:space="0" w:color="auto"/>
      </w:divBdr>
    </w:div>
    <w:div w:id="817116976">
      <w:bodyDiv w:val="1"/>
      <w:marLeft w:val="0"/>
      <w:marRight w:val="0"/>
      <w:marTop w:val="0"/>
      <w:marBottom w:val="0"/>
      <w:divBdr>
        <w:top w:val="none" w:sz="0" w:space="0" w:color="auto"/>
        <w:left w:val="none" w:sz="0" w:space="0" w:color="auto"/>
        <w:bottom w:val="none" w:sz="0" w:space="0" w:color="auto"/>
        <w:right w:val="none" w:sz="0" w:space="0" w:color="auto"/>
      </w:divBdr>
    </w:div>
    <w:div w:id="886337015">
      <w:bodyDiv w:val="1"/>
      <w:marLeft w:val="0"/>
      <w:marRight w:val="0"/>
      <w:marTop w:val="0"/>
      <w:marBottom w:val="0"/>
      <w:divBdr>
        <w:top w:val="none" w:sz="0" w:space="0" w:color="auto"/>
        <w:left w:val="none" w:sz="0" w:space="0" w:color="auto"/>
        <w:bottom w:val="none" w:sz="0" w:space="0" w:color="auto"/>
        <w:right w:val="none" w:sz="0" w:space="0" w:color="auto"/>
      </w:divBdr>
    </w:div>
    <w:div w:id="910650963">
      <w:bodyDiv w:val="1"/>
      <w:marLeft w:val="0"/>
      <w:marRight w:val="0"/>
      <w:marTop w:val="0"/>
      <w:marBottom w:val="0"/>
      <w:divBdr>
        <w:top w:val="none" w:sz="0" w:space="0" w:color="auto"/>
        <w:left w:val="none" w:sz="0" w:space="0" w:color="auto"/>
        <w:bottom w:val="none" w:sz="0" w:space="0" w:color="auto"/>
        <w:right w:val="none" w:sz="0" w:space="0" w:color="auto"/>
      </w:divBdr>
    </w:div>
    <w:div w:id="992683331">
      <w:bodyDiv w:val="1"/>
      <w:marLeft w:val="0"/>
      <w:marRight w:val="0"/>
      <w:marTop w:val="0"/>
      <w:marBottom w:val="0"/>
      <w:divBdr>
        <w:top w:val="none" w:sz="0" w:space="0" w:color="auto"/>
        <w:left w:val="none" w:sz="0" w:space="0" w:color="auto"/>
        <w:bottom w:val="none" w:sz="0" w:space="0" w:color="auto"/>
        <w:right w:val="none" w:sz="0" w:space="0" w:color="auto"/>
      </w:divBdr>
    </w:div>
    <w:div w:id="1085111738">
      <w:bodyDiv w:val="1"/>
      <w:marLeft w:val="0"/>
      <w:marRight w:val="0"/>
      <w:marTop w:val="0"/>
      <w:marBottom w:val="0"/>
      <w:divBdr>
        <w:top w:val="none" w:sz="0" w:space="0" w:color="auto"/>
        <w:left w:val="none" w:sz="0" w:space="0" w:color="auto"/>
        <w:bottom w:val="none" w:sz="0" w:space="0" w:color="auto"/>
        <w:right w:val="none" w:sz="0" w:space="0" w:color="auto"/>
      </w:divBdr>
    </w:div>
    <w:div w:id="1094204135">
      <w:bodyDiv w:val="1"/>
      <w:marLeft w:val="0"/>
      <w:marRight w:val="0"/>
      <w:marTop w:val="0"/>
      <w:marBottom w:val="0"/>
      <w:divBdr>
        <w:top w:val="none" w:sz="0" w:space="0" w:color="auto"/>
        <w:left w:val="none" w:sz="0" w:space="0" w:color="auto"/>
        <w:bottom w:val="none" w:sz="0" w:space="0" w:color="auto"/>
        <w:right w:val="none" w:sz="0" w:space="0" w:color="auto"/>
      </w:divBdr>
    </w:div>
    <w:div w:id="1416586097">
      <w:bodyDiv w:val="1"/>
      <w:marLeft w:val="0"/>
      <w:marRight w:val="0"/>
      <w:marTop w:val="0"/>
      <w:marBottom w:val="0"/>
      <w:divBdr>
        <w:top w:val="none" w:sz="0" w:space="0" w:color="auto"/>
        <w:left w:val="none" w:sz="0" w:space="0" w:color="auto"/>
        <w:bottom w:val="none" w:sz="0" w:space="0" w:color="auto"/>
        <w:right w:val="none" w:sz="0" w:space="0" w:color="auto"/>
      </w:divBdr>
    </w:div>
    <w:div w:id="1493252757">
      <w:bodyDiv w:val="1"/>
      <w:marLeft w:val="0"/>
      <w:marRight w:val="0"/>
      <w:marTop w:val="0"/>
      <w:marBottom w:val="0"/>
      <w:divBdr>
        <w:top w:val="none" w:sz="0" w:space="0" w:color="auto"/>
        <w:left w:val="none" w:sz="0" w:space="0" w:color="auto"/>
        <w:bottom w:val="none" w:sz="0" w:space="0" w:color="auto"/>
        <w:right w:val="none" w:sz="0" w:space="0" w:color="auto"/>
      </w:divBdr>
    </w:div>
    <w:div w:id="1775438017">
      <w:bodyDiv w:val="1"/>
      <w:marLeft w:val="0"/>
      <w:marRight w:val="0"/>
      <w:marTop w:val="0"/>
      <w:marBottom w:val="0"/>
      <w:divBdr>
        <w:top w:val="none" w:sz="0" w:space="0" w:color="auto"/>
        <w:left w:val="none" w:sz="0" w:space="0" w:color="auto"/>
        <w:bottom w:val="none" w:sz="0" w:space="0" w:color="auto"/>
        <w:right w:val="none" w:sz="0" w:space="0" w:color="auto"/>
      </w:divBdr>
    </w:div>
    <w:div w:id="1819418283">
      <w:bodyDiv w:val="1"/>
      <w:marLeft w:val="0"/>
      <w:marRight w:val="0"/>
      <w:marTop w:val="0"/>
      <w:marBottom w:val="0"/>
      <w:divBdr>
        <w:top w:val="none" w:sz="0" w:space="0" w:color="auto"/>
        <w:left w:val="none" w:sz="0" w:space="0" w:color="auto"/>
        <w:bottom w:val="none" w:sz="0" w:space="0" w:color="auto"/>
        <w:right w:val="none" w:sz="0" w:space="0" w:color="auto"/>
      </w:divBdr>
    </w:div>
    <w:div w:id="2032603197">
      <w:bodyDiv w:val="1"/>
      <w:marLeft w:val="0"/>
      <w:marRight w:val="0"/>
      <w:marTop w:val="0"/>
      <w:marBottom w:val="0"/>
      <w:divBdr>
        <w:top w:val="none" w:sz="0" w:space="0" w:color="auto"/>
        <w:left w:val="none" w:sz="0" w:space="0" w:color="auto"/>
        <w:bottom w:val="none" w:sz="0" w:space="0" w:color="auto"/>
        <w:right w:val="none" w:sz="0" w:space="0" w:color="auto"/>
      </w:divBdr>
    </w:div>
    <w:div w:id="2117021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ustomXml" Target="ink/ink3.xml"/><Relationship Id="rId18" Type="http://schemas.openxmlformats.org/officeDocument/2006/relationships/image" Target="media/image5.png"/><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ustomXml" Target="ink/ink5.xml"/><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customXml" Target="ink/ink4.xml"/><Relationship Id="rId23" Type="http://schemas.openxmlformats.org/officeDocument/2006/relationships/image" Target="media/image7.png"/><Relationship Id="rId28" Type="http://schemas.openxmlformats.org/officeDocument/2006/relationships/chart" Target="charts/chart7.xml"/><Relationship Id="rId10" Type="http://schemas.openxmlformats.org/officeDocument/2006/relationships/image" Target="media/image1.png"/><Relationship Id="rId19" Type="http://schemas.openxmlformats.org/officeDocument/2006/relationships/customXml" Target="ink/ink6.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3.png"/><Relationship Id="rId22" Type="http://schemas.openxmlformats.org/officeDocument/2006/relationships/chart" Target="charts/chart3.xml"/><Relationship Id="rId27" Type="http://schemas.openxmlformats.org/officeDocument/2006/relationships/chart" Target="charts/chart6.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61413\Desktop\Radiative%20heat%20flux%20on%20house%20vary%20with%20the%20fireline%20loc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61413\Desktop\AS3959\3.Results\Radiative%20heat%20flux%20on%20house%20vary%20with%20the%20fireline%20loc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61413\Desktop\AS3959\3.Results\FlameAngle_forest_phyton_alg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61413\Desktop\BabakWindExperiment\BabakWindHigh\BabakWindHigh_devc.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61413\Desktop\BabakWindExperiment\Summar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61413\Desktop\Ref_velo\Summar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61413\Desktop\Ref_velo\Summary.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2"/>
          <c:order val="0"/>
          <c:tx>
            <c:v>FDI 100 BAL 40</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1.6499705362404242E-2"/>
                  <c:y val="-6.26151012891344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8BC-4989-816D-6ADDC0AC941B}"/>
                </c:ext>
              </c:extLst>
            </c:dLbl>
            <c:dLbl>
              <c:idx val="1"/>
              <c:layout>
                <c:manualLayout>
                  <c:x val="-3.0642309958750738E-2"/>
                  <c:y val="-6.261510128913444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BC-4989-816D-6ADDC0AC941B}"/>
                </c:ext>
              </c:extLst>
            </c:dLbl>
            <c:dLbl>
              <c:idx val="2"/>
              <c:layout>
                <c:manualLayout>
                  <c:x val="-1.8856806128461991E-2"/>
                  <c:y val="5.893186003683241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8BC-4989-816D-6ADDC0AC941B}"/>
                </c:ext>
              </c:extLst>
            </c:dLbl>
            <c:dLbl>
              <c:idx val="3"/>
              <c:layout>
                <c:manualLayout>
                  <c:x val="7.0713022981731604E-3"/>
                  <c:y val="5.15653775322283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BC-4989-816D-6ADDC0AC94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L$3:$L$6</c:f>
              <c:numCache>
                <c:formatCode>General</c:formatCode>
                <c:ptCount val="4"/>
                <c:pt idx="0">
                  <c:v>0</c:v>
                </c:pt>
                <c:pt idx="1">
                  <c:v>5</c:v>
                </c:pt>
                <c:pt idx="2">
                  <c:v>8</c:v>
                </c:pt>
                <c:pt idx="3">
                  <c:v>10</c:v>
                </c:pt>
              </c:numCache>
            </c:numRef>
          </c:xVal>
          <c:yVal>
            <c:numRef>
              <c:f>Sheet1!$M$3:$M$6</c:f>
              <c:numCache>
                <c:formatCode>General</c:formatCode>
                <c:ptCount val="4"/>
                <c:pt idx="0">
                  <c:v>62.39</c:v>
                </c:pt>
                <c:pt idx="1">
                  <c:v>46.89</c:v>
                </c:pt>
                <c:pt idx="2">
                  <c:v>45.3</c:v>
                </c:pt>
                <c:pt idx="3">
                  <c:v>29.07</c:v>
                </c:pt>
              </c:numCache>
            </c:numRef>
          </c:yVal>
          <c:smooth val="1"/>
          <c:extLst>
            <c:ext xmlns:c16="http://schemas.microsoft.com/office/drawing/2014/chart" uri="{C3380CC4-5D6E-409C-BE32-E72D297353CC}">
              <c16:uniqueId val="{00000004-48BC-4989-816D-6ADDC0AC941B}"/>
            </c:ext>
          </c:extLst>
        </c:ser>
        <c:ser>
          <c:idx val="0"/>
          <c:order val="1"/>
          <c:tx>
            <c:strRef>
              <c:f>Sheet1!$A$1</c:f>
              <c:strCache>
                <c:ptCount val="1"/>
                <c:pt idx="0">
                  <c:v>FDI 80 BAL 40</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2.5997707858703874E-2"/>
                  <c:y val="-4.2751700236365823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BC-4989-816D-6ADDC0AC941B}"/>
                </c:ext>
              </c:extLst>
            </c:dLbl>
            <c:dLbl>
              <c:idx val="1"/>
              <c:layout>
                <c:manualLayout>
                  <c:x val="-2.6319553805774328E-2"/>
                  <c:y val="-5.78357392825897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8BC-4989-816D-6ADDC0AC941B}"/>
                </c:ext>
              </c:extLst>
            </c:dLbl>
            <c:dLbl>
              <c:idx val="2"/>
              <c:layout>
                <c:manualLayout>
                  <c:x val="-7.2302859608665587E-2"/>
                  <c:y val="-2.657937094879721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BC-4989-816D-6ADDC0AC941B}"/>
                </c:ext>
              </c:extLst>
            </c:dLbl>
            <c:dLbl>
              <c:idx val="3"/>
              <c:layout>
                <c:manualLayout>
                  <c:x val="-3.8208442694663267E-2"/>
                  <c:y val="-5.78357392825896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8BC-4989-816D-6ADDC0AC941B}"/>
                </c:ext>
              </c:extLst>
            </c:dLbl>
            <c:dLbl>
              <c:idx val="4"/>
              <c:layout>
                <c:manualLayout>
                  <c:x val="-3.1875109361329833E-2"/>
                  <c:y val="-5.78357392825897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8BC-4989-816D-6ADDC0AC94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B$3:$B$7</c:f>
              <c:numCache>
                <c:formatCode>General</c:formatCode>
                <c:ptCount val="5"/>
                <c:pt idx="0">
                  <c:v>0</c:v>
                </c:pt>
                <c:pt idx="1">
                  <c:v>5</c:v>
                </c:pt>
                <c:pt idx="2">
                  <c:v>10</c:v>
                </c:pt>
                <c:pt idx="3">
                  <c:v>12</c:v>
                </c:pt>
                <c:pt idx="4">
                  <c:v>15</c:v>
                </c:pt>
              </c:numCache>
            </c:numRef>
          </c:xVal>
          <c:yVal>
            <c:numRef>
              <c:f>Sheet1!$C$3:$C$7</c:f>
              <c:numCache>
                <c:formatCode>General</c:formatCode>
                <c:ptCount val="5"/>
                <c:pt idx="0">
                  <c:v>178.95</c:v>
                </c:pt>
                <c:pt idx="1">
                  <c:v>83.1</c:v>
                </c:pt>
                <c:pt idx="2">
                  <c:v>39.64</c:v>
                </c:pt>
                <c:pt idx="3">
                  <c:v>27.04</c:v>
                </c:pt>
                <c:pt idx="4">
                  <c:v>19.8</c:v>
                </c:pt>
              </c:numCache>
            </c:numRef>
          </c:yVal>
          <c:smooth val="1"/>
          <c:extLst>
            <c:ext xmlns:c16="http://schemas.microsoft.com/office/drawing/2014/chart" uri="{C3380CC4-5D6E-409C-BE32-E72D297353CC}">
              <c16:uniqueId val="{0000000A-48BC-4989-816D-6ADDC0AC941B}"/>
            </c:ext>
          </c:extLst>
        </c:ser>
        <c:ser>
          <c:idx val="1"/>
          <c:order val="2"/>
          <c:tx>
            <c:v>FDI 50 BAL 40</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4.7142015321154978E-3"/>
                  <c:y val="-4.78821362799263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8BC-4989-816D-6ADDC0AC941B}"/>
                </c:ext>
              </c:extLst>
            </c:dLbl>
            <c:dLbl>
              <c:idx val="1"/>
              <c:layout>
                <c:manualLayout>
                  <c:x val="0"/>
                  <c:y val="-4.788213627992633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48BC-4989-816D-6ADDC0AC941B}"/>
                </c:ext>
              </c:extLst>
            </c:dLbl>
            <c:dLbl>
              <c:idx val="2"/>
              <c:layout>
                <c:manualLayout>
                  <c:x val="9.4284030642309957E-3"/>
                  <c:y val="-5.524861878453032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48BC-4989-816D-6ADDC0AC941B}"/>
                </c:ext>
              </c:extLst>
            </c:dLbl>
            <c:dLbl>
              <c:idx val="3"/>
              <c:layout>
                <c:manualLayout>
                  <c:x val="4.7142015321153252E-3"/>
                  <c:y val="3.683241252302026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48BC-4989-816D-6ADDC0AC941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G$3:$G$6</c:f>
              <c:numCache>
                <c:formatCode>General</c:formatCode>
                <c:ptCount val="4"/>
                <c:pt idx="0">
                  <c:v>0</c:v>
                </c:pt>
                <c:pt idx="1">
                  <c:v>5</c:v>
                </c:pt>
                <c:pt idx="2">
                  <c:v>10</c:v>
                </c:pt>
                <c:pt idx="3">
                  <c:v>12</c:v>
                </c:pt>
              </c:numCache>
            </c:numRef>
          </c:xVal>
          <c:yVal>
            <c:numRef>
              <c:f>Sheet1!$H$3:$H$6</c:f>
              <c:numCache>
                <c:formatCode>General</c:formatCode>
                <c:ptCount val="4"/>
                <c:pt idx="0">
                  <c:v>202.41</c:v>
                </c:pt>
                <c:pt idx="1">
                  <c:v>129.85</c:v>
                </c:pt>
                <c:pt idx="2">
                  <c:v>47.49</c:v>
                </c:pt>
                <c:pt idx="3">
                  <c:v>29.21</c:v>
                </c:pt>
              </c:numCache>
            </c:numRef>
          </c:yVal>
          <c:smooth val="1"/>
          <c:extLst>
            <c:ext xmlns:c16="http://schemas.microsoft.com/office/drawing/2014/chart" uri="{C3380CC4-5D6E-409C-BE32-E72D297353CC}">
              <c16:uniqueId val="{0000000F-48BC-4989-816D-6ADDC0AC941B}"/>
            </c:ext>
          </c:extLst>
        </c:ser>
        <c:dLbls>
          <c:showLegendKey val="0"/>
          <c:showVal val="0"/>
          <c:showCatName val="0"/>
          <c:showSerName val="0"/>
          <c:showPercent val="0"/>
          <c:showBubbleSize val="0"/>
        </c:dLbls>
        <c:axId val="309830888"/>
        <c:axId val="309827280"/>
      </c:scatterChart>
      <c:valAx>
        <c:axId val="30983088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Distance between</a:t>
                </a:r>
                <a:r>
                  <a:rPr lang="en-AU" baseline="0"/>
                  <a:t> the fireline and the dge of the vegetation (m)</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9827280"/>
        <c:crosses val="autoZero"/>
        <c:crossBetween val="midCat"/>
        <c:majorUnit val="1"/>
      </c:valAx>
      <c:valAx>
        <c:axId val="3098272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aximum radiative heat flux (kW/m</a:t>
                </a:r>
                <a:r>
                  <a:rPr lang="en-AU" baseline="30000"/>
                  <a:t>2</a:t>
                </a:r>
                <a:r>
                  <a:rPr lang="en-AU" baseline="0"/>
                  <a:t>)</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98308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Radiative heat flux when the fireline-forest edge distance is 10 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Fireline distance_10m'!$A$10</c:f>
              <c:strCache>
                <c:ptCount val="1"/>
                <c:pt idx="0">
                  <c:v>FDI 100</c:v>
                </c:pt>
              </c:strCache>
            </c:strRef>
          </c:tx>
          <c:spPr>
            <a:ln w="12700" cap="rnd">
              <a:solidFill>
                <a:srgbClr val="FF0000">
                  <a:alpha val="98000"/>
                </a:srgbClr>
              </a:solidFill>
              <a:prstDash val="dash"/>
              <a:round/>
            </a:ln>
            <a:effectLst/>
          </c:spPr>
          <c:marker>
            <c:symbol val="circle"/>
            <c:size val="5"/>
            <c:spPr>
              <a:solidFill>
                <a:srgbClr val="FF0000"/>
              </a:solidFill>
              <a:ln w="12700">
                <a:solidFill>
                  <a:srgbClr val="FF0000"/>
                </a:solidFill>
                <a:prstDash val="dash"/>
              </a:ln>
              <a:effectLst/>
            </c:spPr>
          </c:marker>
          <c:cat>
            <c:strRef>
              <c:f>'Fireline distance_10m'!$C$9:$F$9</c:f>
              <c:strCache>
                <c:ptCount val="4"/>
                <c:pt idx="0">
                  <c:v>BAL 40</c:v>
                </c:pt>
                <c:pt idx="1">
                  <c:v>BAL 29</c:v>
                </c:pt>
                <c:pt idx="2">
                  <c:v>BAL 19</c:v>
                </c:pt>
                <c:pt idx="3">
                  <c:v>BAL 12.5</c:v>
                </c:pt>
              </c:strCache>
            </c:strRef>
          </c:cat>
          <c:val>
            <c:numRef>
              <c:f>'Fireline distance_10m'!$C$10:$F$10</c:f>
              <c:numCache>
                <c:formatCode>General</c:formatCode>
                <c:ptCount val="4"/>
                <c:pt idx="0">
                  <c:v>29.07</c:v>
                </c:pt>
                <c:pt idx="1">
                  <c:v>16.37</c:v>
                </c:pt>
                <c:pt idx="2">
                  <c:v>7.67</c:v>
                </c:pt>
                <c:pt idx="3">
                  <c:v>4.33</c:v>
                </c:pt>
              </c:numCache>
            </c:numRef>
          </c:val>
          <c:smooth val="0"/>
          <c:extLst>
            <c:ext xmlns:c16="http://schemas.microsoft.com/office/drawing/2014/chart" uri="{C3380CC4-5D6E-409C-BE32-E72D297353CC}">
              <c16:uniqueId val="{00000000-C37A-423C-B81A-3287F9B45908}"/>
            </c:ext>
          </c:extLst>
        </c:ser>
        <c:ser>
          <c:idx val="1"/>
          <c:order val="1"/>
          <c:tx>
            <c:strRef>
              <c:f>'Fireline distance_10m'!$A$11</c:f>
              <c:strCache>
                <c:ptCount val="1"/>
                <c:pt idx="0">
                  <c:v>FDI 80</c:v>
                </c:pt>
              </c:strCache>
            </c:strRef>
          </c:tx>
          <c:spPr>
            <a:ln w="12700" cap="rnd">
              <a:solidFill>
                <a:srgbClr val="00B0F0"/>
              </a:solidFill>
              <a:prstDash val="dash"/>
              <a:round/>
            </a:ln>
            <a:effectLst/>
          </c:spPr>
          <c:marker>
            <c:symbol val="circle"/>
            <c:size val="5"/>
            <c:spPr>
              <a:solidFill>
                <a:srgbClr val="00B0F0"/>
              </a:solidFill>
              <a:ln w="12700">
                <a:solidFill>
                  <a:srgbClr val="00B0F0"/>
                </a:solidFill>
                <a:prstDash val="dash"/>
              </a:ln>
              <a:effectLst/>
            </c:spPr>
          </c:marker>
          <c:cat>
            <c:strRef>
              <c:f>'Fireline distance_10m'!$C$9:$F$9</c:f>
              <c:strCache>
                <c:ptCount val="4"/>
                <c:pt idx="0">
                  <c:v>BAL 40</c:v>
                </c:pt>
                <c:pt idx="1">
                  <c:v>BAL 29</c:v>
                </c:pt>
                <c:pt idx="2">
                  <c:v>BAL 19</c:v>
                </c:pt>
                <c:pt idx="3">
                  <c:v>BAL 12.5</c:v>
                </c:pt>
              </c:strCache>
            </c:strRef>
          </c:cat>
          <c:val>
            <c:numRef>
              <c:f>'Fireline distance_10m'!$C$11:$F$11</c:f>
              <c:numCache>
                <c:formatCode>General</c:formatCode>
                <c:ptCount val="4"/>
                <c:pt idx="0">
                  <c:v>39.64</c:v>
                </c:pt>
                <c:pt idx="1">
                  <c:v>14.66</c:v>
                </c:pt>
                <c:pt idx="2">
                  <c:v>7.87</c:v>
                </c:pt>
                <c:pt idx="3">
                  <c:v>4.83</c:v>
                </c:pt>
              </c:numCache>
            </c:numRef>
          </c:val>
          <c:smooth val="0"/>
          <c:extLst>
            <c:ext xmlns:c16="http://schemas.microsoft.com/office/drawing/2014/chart" uri="{C3380CC4-5D6E-409C-BE32-E72D297353CC}">
              <c16:uniqueId val="{00000001-C37A-423C-B81A-3287F9B45908}"/>
            </c:ext>
          </c:extLst>
        </c:ser>
        <c:ser>
          <c:idx val="2"/>
          <c:order val="2"/>
          <c:tx>
            <c:strRef>
              <c:f>'Fireline distance_10m'!$A$12</c:f>
              <c:strCache>
                <c:ptCount val="1"/>
                <c:pt idx="0">
                  <c:v>FDI 50</c:v>
                </c:pt>
              </c:strCache>
            </c:strRef>
          </c:tx>
          <c:spPr>
            <a:ln w="12700" cap="rnd">
              <a:solidFill>
                <a:srgbClr val="00B050"/>
              </a:solidFill>
              <a:prstDash val="dash"/>
              <a:round/>
            </a:ln>
            <a:effectLst/>
          </c:spPr>
          <c:marker>
            <c:symbol val="circle"/>
            <c:size val="5"/>
            <c:spPr>
              <a:solidFill>
                <a:srgbClr val="00B050"/>
              </a:solidFill>
              <a:ln w="12700">
                <a:solidFill>
                  <a:srgbClr val="00B050"/>
                </a:solidFill>
                <a:prstDash val="dash"/>
              </a:ln>
              <a:effectLst/>
            </c:spPr>
          </c:marker>
          <c:cat>
            <c:strRef>
              <c:f>'Fireline distance_10m'!$C$9:$F$9</c:f>
              <c:strCache>
                <c:ptCount val="4"/>
                <c:pt idx="0">
                  <c:v>BAL 40</c:v>
                </c:pt>
                <c:pt idx="1">
                  <c:v>BAL 29</c:v>
                </c:pt>
                <c:pt idx="2">
                  <c:v>BAL 19</c:v>
                </c:pt>
                <c:pt idx="3">
                  <c:v>BAL 12.5</c:v>
                </c:pt>
              </c:strCache>
            </c:strRef>
          </c:cat>
          <c:val>
            <c:numRef>
              <c:f>'Fireline distance_10m'!$C$12:$F$12</c:f>
              <c:numCache>
                <c:formatCode>General</c:formatCode>
                <c:ptCount val="4"/>
                <c:pt idx="0">
                  <c:v>47.49</c:v>
                </c:pt>
                <c:pt idx="1">
                  <c:v>20.69</c:v>
                </c:pt>
                <c:pt idx="2">
                  <c:v>9.69</c:v>
                </c:pt>
                <c:pt idx="3">
                  <c:v>4.8499999999999996</c:v>
                </c:pt>
              </c:numCache>
            </c:numRef>
          </c:val>
          <c:smooth val="0"/>
          <c:extLst>
            <c:ext xmlns:c16="http://schemas.microsoft.com/office/drawing/2014/chart" uri="{C3380CC4-5D6E-409C-BE32-E72D297353CC}">
              <c16:uniqueId val="{00000002-C37A-423C-B81A-3287F9B45908}"/>
            </c:ext>
          </c:extLst>
        </c:ser>
        <c:dLbls>
          <c:showLegendKey val="0"/>
          <c:showVal val="0"/>
          <c:showCatName val="0"/>
          <c:showSerName val="0"/>
          <c:showPercent val="0"/>
          <c:showBubbleSize val="0"/>
        </c:dLbls>
        <c:marker val="1"/>
        <c:smooth val="0"/>
        <c:axId val="480480088"/>
        <c:axId val="480480744"/>
      </c:lineChart>
      <c:catAx>
        <c:axId val="48048008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BA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0480744"/>
        <c:crosses val="autoZero"/>
        <c:auto val="1"/>
        <c:lblAlgn val="ctr"/>
        <c:lblOffset val="100"/>
        <c:noMultiLvlLbl val="0"/>
      </c:catAx>
      <c:valAx>
        <c:axId val="480480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Radiative</a:t>
                </a:r>
                <a:r>
                  <a:rPr lang="en-AU" baseline="0"/>
                  <a:t> heat flux (kW/m</a:t>
                </a:r>
                <a:r>
                  <a:rPr lang="en-AU" baseline="30000"/>
                  <a:t>2</a:t>
                </a:r>
                <a:r>
                  <a:rPr lang="en-AU" baseline="0"/>
                  <a:t>)</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0480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fireline-edge=10m'!$A$21</c:f>
              <c:strCache>
                <c:ptCount val="1"/>
                <c:pt idx="0">
                  <c:v>FDI 100 Algorithm</c:v>
                </c:pt>
              </c:strCache>
            </c:strRef>
          </c:tx>
          <c:spPr>
            <a:ln w="19050" cap="rnd">
              <a:solidFill>
                <a:srgbClr val="FF0000"/>
              </a:solidFill>
              <a:round/>
            </a:ln>
            <a:effectLst/>
          </c:spPr>
          <c:marker>
            <c:symbol val="circle"/>
            <c:size val="5"/>
            <c:spPr>
              <a:solidFill>
                <a:srgbClr val="FF0000"/>
              </a:solidFill>
              <a:ln w="19050">
                <a:solidFill>
                  <a:srgbClr val="FF0000"/>
                </a:solidFill>
              </a:ln>
              <a:effectLst/>
            </c:spPr>
          </c:marker>
          <c:cat>
            <c:strRef>
              <c:f>'fireline-edge=10m'!$C$20:$F$20</c:f>
              <c:strCache>
                <c:ptCount val="4"/>
                <c:pt idx="0">
                  <c:v>BAL40</c:v>
                </c:pt>
                <c:pt idx="1">
                  <c:v>BAL29</c:v>
                </c:pt>
                <c:pt idx="2">
                  <c:v>BAL19</c:v>
                </c:pt>
                <c:pt idx="3">
                  <c:v>BAL12.5</c:v>
                </c:pt>
              </c:strCache>
            </c:strRef>
          </c:cat>
          <c:val>
            <c:numRef>
              <c:f>'fireline-edge=10m'!$C$21:$F$21</c:f>
              <c:numCache>
                <c:formatCode>0.00</c:formatCode>
                <c:ptCount val="4"/>
                <c:pt idx="0">
                  <c:v>31.402488388345226</c:v>
                </c:pt>
                <c:pt idx="1">
                  <c:v>16.399084260833035</c:v>
                </c:pt>
                <c:pt idx="2">
                  <c:v>4.2820742100059137</c:v>
                </c:pt>
                <c:pt idx="3">
                  <c:v>2.0174007775507898</c:v>
                </c:pt>
              </c:numCache>
            </c:numRef>
          </c:val>
          <c:smooth val="0"/>
          <c:extLst>
            <c:ext xmlns:c16="http://schemas.microsoft.com/office/drawing/2014/chart" uri="{C3380CC4-5D6E-409C-BE32-E72D297353CC}">
              <c16:uniqueId val="{00000000-472B-4877-9B44-61FEE9AFF51F}"/>
            </c:ext>
          </c:extLst>
        </c:ser>
        <c:ser>
          <c:idx val="1"/>
          <c:order val="1"/>
          <c:tx>
            <c:strRef>
              <c:f>'fireline-edge=10m'!$A$22</c:f>
              <c:strCache>
                <c:ptCount val="1"/>
                <c:pt idx="0">
                  <c:v>FDI 80 Algorithm</c:v>
                </c:pt>
              </c:strCache>
            </c:strRef>
          </c:tx>
          <c:spPr>
            <a:ln w="19050" cap="rnd">
              <a:solidFill>
                <a:srgbClr val="0070C0"/>
              </a:solidFill>
              <a:round/>
            </a:ln>
            <a:effectLst/>
          </c:spPr>
          <c:marker>
            <c:symbol val="circle"/>
            <c:size val="5"/>
            <c:spPr>
              <a:solidFill>
                <a:srgbClr val="0070C0"/>
              </a:solidFill>
              <a:ln w="19050">
                <a:solidFill>
                  <a:srgbClr val="0070C0"/>
                </a:solidFill>
              </a:ln>
              <a:effectLst/>
            </c:spPr>
          </c:marker>
          <c:cat>
            <c:strRef>
              <c:f>'fireline-edge=10m'!$C$20:$F$20</c:f>
              <c:strCache>
                <c:ptCount val="4"/>
                <c:pt idx="0">
                  <c:v>BAL40</c:v>
                </c:pt>
                <c:pt idx="1">
                  <c:v>BAL29</c:v>
                </c:pt>
                <c:pt idx="2">
                  <c:v>BAL19</c:v>
                </c:pt>
                <c:pt idx="3">
                  <c:v>BAL12.5</c:v>
                </c:pt>
              </c:strCache>
            </c:strRef>
          </c:cat>
          <c:val>
            <c:numRef>
              <c:f>'fireline-edge=10m'!$C$22:$F$22</c:f>
              <c:numCache>
                <c:formatCode>0.00</c:formatCode>
                <c:ptCount val="4"/>
                <c:pt idx="0">
                  <c:v>31.292336053592027</c:v>
                </c:pt>
                <c:pt idx="1">
                  <c:v>17.307661892561843</c:v>
                </c:pt>
                <c:pt idx="2">
                  <c:v>6.1247259547961859</c:v>
                </c:pt>
                <c:pt idx="3">
                  <c:v>3.9245226169841998</c:v>
                </c:pt>
              </c:numCache>
            </c:numRef>
          </c:val>
          <c:smooth val="0"/>
          <c:extLst>
            <c:ext xmlns:c16="http://schemas.microsoft.com/office/drawing/2014/chart" uri="{C3380CC4-5D6E-409C-BE32-E72D297353CC}">
              <c16:uniqueId val="{00000001-472B-4877-9B44-61FEE9AFF51F}"/>
            </c:ext>
          </c:extLst>
        </c:ser>
        <c:ser>
          <c:idx val="2"/>
          <c:order val="2"/>
          <c:tx>
            <c:strRef>
              <c:f>'fireline-edge=10m'!$A$23</c:f>
              <c:strCache>
                <c:ptCount val="1"/>
                <c:pt idx="0">
                  <c:v>FDI 50 Algorithm</c:v>
                </c:pt>
              </c:strCache>
            </c:strRef>
          </c:tx>
          <c:spPr>
            <a:ln w="19050" cap="rnd">
              <a:solidFill>
                <a:srgbClr val="00B050"/>
              </a:solidFill>
              <a:round/>
            </a:ln>
            <a:effectLst/>
          </c:spPr>
          <c:marker>
            <c:symbol val="circle"/>
            <c:size val="5"/>
            <c:spPr>
              <a:solidFill>
                <a:srgbClr val="00B050"/>
              </a:solidFill>
              <a:ln w="19050">
                <a:solidFill>
                  <a:srgbClr val="00B050"/>
                </a:solidFill>
              </a:ln>
              <a:effectLst/>
            </c:spPr>
          </c:marker>
          <c:cat>
            <c:strRef>
              <c:f>'fireline-edge=10m'!$C$20:$F$20</c:f>
              <c:strCache>
                <c:ptCount val="4"/>
                <c:pt idx="0">
                  <c:v>BAL40</c:v>
                </c:pt>
                <c:pt idx="1">
                  <c:v>BAL29</c:v>
                </c:pt>
                <c:pt idx="2">
                  <c:v>BAL19</c:v>
                </c:pt>
                <c:pt idx="3">
                  <c:v>BAL12.5</c:v>
                </c:pt>
              </c:strCache>
            </c:strRef>
          </c:cat>
          <c:val>
            <c:numRef>
              <c:f>'fireline-edge=10m'!$C$23:$F$23</c:f>
              <c:numCache>
                <c:formatCode>0.00</c:formatCode>
                <c:ptCount val="4"/>
                <c:pt idx="0">
                  <c:v>30.653908435992417</c:v>
                </c:pt>
                <c:pt idx="1">
                  <c:v>19.582964285791988</c:v>
                </c:pt>
                <c:pt idx="2">
                  <c:v>9.8971780232038782</c:v>
                </c:pt>
                <c:pt idx="3">
                  <c:v>4.9583270932200589</c:v>
                </c:pt>
              </c:numCache>
            </c:numRef>
          </c:val>
          <c:smooth val="0"/>
          <c:extLst>
            <c:ext xmlns:c16="http://schemas.microsoft.com/office/drawing/2014/chart" uri="{C3380CC4-5D6E-409C-BE32-E72D297353CC}">
              <c16:uniqueId val="{00000002-472B-4877-9B44-61FEE9AFF51F}"/>
            </c:ext>
          </c:extLst>
        </c:ser>
        <c:ser>
          <c:idx val="3"/>
          <c:order val="3"/>
          <c:tx>
            <c:strRef>
              <c:f>'fireline-edge=10m'!$A$24</c:f>
              <c:strCache>
                <c:ptCount val="1"/>
                <c:pt idx="0">
                  <c:v>FDI 100 simulation</c:v>
                </c:pt>
              </c:strCache>
            </c:strRef>
          </c:tx>
          <c:spPr>
            <a:ln w="19050" cap="rnd">
              <a:solidFill>
                <a:srgbClr val="FF0000"/>
              </a:solidFill>
              <a:prstDash val="sysDash"/>
              <a:round/>
            </a:ln>
            <a:effectLst/>
          </c:spPr>
          <c:marker>
            <c:symbol val="circle"/>
            <c:size val="5"/>
            <c:spPr>
              <a:solidFill>
                <a:srgbClr val="FF0000"/>
              </a:solidFill>
              <a:ln w="19050">
                <a:solidFill>
                  <a:srgbClr val="FF0000"/>
                </a:solidFill>
                <a:prstDash val="sysDash"/>
              </a:ln>
              <a:effectLst/>
            </c:spPr>
          </c:marker>
          <c:cat>
            <c:strRef>
              <c:f>'fireline-edge=10m'!$C$20:$F$20</c:f>
              <c:strCache>
                <c:ptCount val="4"/>
                <c:pt idx="0">
                  <c:v>BAL40</c:v>
                </c:pt>
                <c:pt idx="1">
                  <c:v>BAL29</c:v>
                </c:pt>
                <c:pt idx="2">
                  <c:v>BAL19</c:v>
                </c:pt>
                <c:pt idx="3">
                  <c:v>BAL12.5</c:v>
                </c:pt>
              </c:strCache>
            </c:strRef>
          </c:cat>
          <c:val>
            <c:numRef>
              <c:f>'fireline-edge=10m'!$C$24:$F$24</c:f>
              <c:numCache>
                <c:formatCode>0.00</c:formatCode>
                <c:ptCount val="4"/>
                <c:pt idx="0">
                  <c:v>29.069746333333331</c:v>
                </c:pt>
                <c:pt idx="1">
                  <c:v>16.373519333333334</c:v>
                </c:pt>
                <c:pt idx="2">
                  <c:v>7.67</c:v>
                </c:pt>
                <c:pt idx="3">
                  <c:v>4.0262083333333338</c:v>
                </c:pt>
              </c:numCache>
            </c:numRef>
          </c:val>
          <c:smooth val="0"/>
          <c:extLst>
            <c:ext xmlns:c16="http://schemas.microsoft.com/office/drawing/2014/chart" uri="{C3380CC4-5D6E-409C-BE32-E72D297353CC}">
              <c16:uniqueId val="{00000003-472B-4877-9B44-61FEE9AFF51F}"/>
            </c:ext>
          </c:extLst>
        </c:ser>
        <c:ser>
          <c:idx val="4"/>
          <c:order val="4"/>
          <c:tx>
            <c:strRef>
              <c:f>'fireline-edge=10m'!$A$25</c:f>
              <c:strCache>
                <c:ptCount val="1"/>
                <c:pt idx="0">
                  <c:v>FDI 80 simulation</c:v>
                </c:pt>
              </c:strCache>
            </c:strRef>
          </c:tx>
          <c:spPr>
            <a:ln w="12700" cap="rnd">
              <a:solidFill>
                <a:srgbClr val="0070C0"/>
              </a:solidFill>
              <a:prstDash val="sysDash"/>
              <a:round/>
            </a:ln>
            <a:effectLst/>
          </c:spPr>
          <c:marker>
            <c:symbol val="circle"/>
            <c:size val="5"/>
            <c:spPr>
              <a:solidFill>
                <a:srgbClr val="0070C0"/>
              </a:solidFill>
              <a:ln w="12700">
                <a:solidFill>
                  <a:srgbClr val="0070C0"/>
                </a:solidFill>
                <a:prstDash val="sysDash"/>
              </a:ln>
              <a:effectLst/>
            </c:spPr>
          </c:marker>
          <c:dPt>
            <c:idx val="1"/>
            <c:marker>
              <c:symbol val="circle"/>
              <c:size val="5"/>
              <c:spPr>
                <a:solidFill>
                  <a:srgbClr val="0070C0"/>
                </a:solidFill>
                <a:ln w="19050">
                  <a:solidFill>
                    <a:srgbClr val="0070C0"/>
                  </a:solidFill>
                  <a:prstDash val="sysDash"/>
                </a:ln>
                <a:effectLst/>
              </c:spPr>
            </c:marker>
            <c:bubble3D val="0"/>
            <c:spPr>
              <a:ln w="19050" cap="rnd">
                <a:solidFill>
                  <a:srgbClr val="0070C0"/>
                </a:solidFill>
                <a:prstDash val="sysDash"/>
                <a:round/>
              </a:ln>
              <a:effectLst/>
            </c:spPr>
            <c:extLst>
              <c:ext xmlns:c16="http://schemas.microsoft.com/office/drawing/2014/chart" uri="{C3380CC4-5D6E-409C-BE32-E72D297353CC}">
                <c16:uniqueId val="{00000005-472B-4877-9B44-61FEE9AFF51F}"/>
              </c:ext>
            </c:extLst>
          </c:dPt>
          <c:cat>
            <c:strRef>
              <c:f>'fireline-edge=10m'!$C$20:$F$20</c:f>
              <c:strCache>
                <c:ptCount val="4"/>
                <c:pt idx="0">
                  <c:v>BAL40</c:v>
                </c:pt>
                <c:pt idx="1">
                  <c:v>BAL29</c:v>
                </c:pt>
                <c:pt idx="2">
                  <c:v>BAL19</c:v>
                </c:pt>
                <c:pt idx="3">
                  <c:v>BAL12.5</c:v>
                </c:pt>
              </c:strCache>
            </c:strRef>
          </c:cat>
          <c:val>
            <c:numRef>
              <c:f>'fireline-edge=10m'!$C$25:$F$25</c:f>
              <c:numCache>
                <c:formatCode>General</c:formatCode>
                <c:ptCount val="4"/>
                <c:pt idx="0">
                  <c:v>39.64</c:v>
                </c:pt>
                <c:pt idx="1">
                  <c:v>14.66</c:v>
                </c:pt>
                <c:pt idx="2">
                  <c:v>7.87</c:v>
                </c:pt>
                <c:pt idx="3">
                  <c:v>4.83</c:v>
                </c:pt>
              </c:numCache>
            </c:numRef>
          </c:val>
          <c:smooth val="0"/>
          <c:extLst>
            <c:ext xmlns:c16="http://schemas.microsoft.com/office/drawing/2014/chart" uri="{C3380CC4-5D6E-409C-BE32-E72D297353CC}">
              <c16:uniqueId val="{00000006-472B-4877-9B44-61FEE9AFF51F}"/>
            </c:ext>
          </c:extLst>
        </c:ser>
        <c:ser>
          <c:idx val="5"/>
          <c:order val="5"/>
          <c:tx>
            <c:strRef>
              <c:f>'fireline-edge=10m'!$A$26</c:f>
              <c:strCache>
                <c:ptCount val="1"/>
                <c:pt idx="0">
                  <c:v>FDI 50 simulation</c:v>
                </c:pt>
              </c:strCache>
            </c:strRef>
          </c:tx>
          <c:spPr>
            <a:ln w="12700" cap="rnd">
              <a:solidFill>
                <a:srgbClr val="00B050"/>
              </a:solidFill>
              <a:prstDash val="sysDash"/>
              <a:round/>
            </a:ln>
            <a:effectLst/>
          </c:spPr>
          <c:marker>
            <c:symbol val="circle"/>
            <c:size val="5"/>
            <c:spPr>
              <a:solidFill>
                <a:srgbClr val="00B050"/>
              </a:solidFill>
              <a:ln w="12700">
                <a:solidFill>
                  <a:srgbClr val="00B050"/>
                </a:solidFill>
                <a:prstDash val="sysDash"/>
              </a:ln>
              <a:effectLst/>
            </c:spPr>
          </c:marker>
          <c:dPt>
            <c:idx val="1"/>
            <c:marker>
              <c:symbol val="circle"/>
              <c:size val="5"/>
              <c:spPr>
                <a:solidFill>
                  <a:srgbClr val="00B050"/>
                </a:solidFill>
                <a:ln w="19050">
                  <a:solidFill>
                    <a:srgbClr val="00B050"/>
                  </a:solidFill>
                  <a:prstDash val="sysDash"/>
                </a:ln>
                <a:effectLst/>
              </c:spPr>
            </c:marker>
            <c:bubble3D val="0"/>
            <c:spPr>
              <a:ln w="19050" cap="rnd">
                <a:solidFill>
                  <a:srgbClr val="00B050"/>
                </a:solidFill>
                <a:prstDash val="sysDash"/>
                <a:round/>
              </a:ln>
              <a:effectLst/>
            </c:spPr>
            <c:extLst>
              <c:ext xmlns:c16="http://schemas.microsoft.com/office/drawing/2014/chart" uri="{C3380CC4-5D6E-409C-BE32-E72D297353CC}">
                <c16:uniqueId val="{00000008-472B-4877-9B44-61FEE9AFF51F}"/>
              </c:ext>
            </c:extLst>
          </c:dPt>
          <c:cat>
            <c:strRef>
              <c:f>'fireline-edge=10m'!$C$20:$F$20</c:f>
              <c:strCache>
                <c:ptCount val="4"/>
                <c:pt idx="0">
                  <c:v>BAL40</c:v>
                </c:pt>
                <c:pt idx="1">
                  <c:v>BAL29</c:v>
                </c:pt>
                <c:pt idx="2">
                  <c:v>BAL19</c:v>
                </c:pt>
                <c:pt idx="3">
                  <c:v>BAL12.5</c:v>
                </c:pt>
              </c:strCache>
            </c:strRef>
          </c:cat>
          <c:val>
            <c:numRef>
              <c:f>'fireline-edge=10m'!$C$26:$F$26</c:f>
              <c:numCache>
                <c:formatCode>General</c:formatCode>
                <c:ptCount val="4"/>
                <c:pt idx="0">
                  <c:v>47.49</c:v>
                </c:pt>
                <c:pt idx="1">
                  <c:v>20.69</c:v>
                </c:pt>
                <c:pt idx="2">
                  <c:v>9.69</c:v>
                </c:pt>
                <c:pt idx="3">
                  <c:v>4.8499999999999996</c:v>
                </c:pt>
              </c:numCache>
            </c:numRef>
          </c:val>
          <c:smooth val="0"/>
          <c:extLst>
            <c:ext xmlns:c16="http://schemas.microsoft.com/office/drawing/2014/chart" uri="{C3380CC4-5D6E-409C-BE32-E72D297353CC}">
              <c16:uniqueId val="{00000009-472B-4877-9B44-61FEE9AFF51F}"/>
            </c:ext>
          </c:extLst>
        </c:ser>
        <c:dLbls>
          <c:showLegendKey val="0"/>
          <c:showVal val="0"/>
          <c:showCatName val="0"/>
          <c:showSerName val="0"/>
          <c:showPercent val="0"/>
          <c:showBubbleSize val="0"/>
        </c:dLbls>
        <c:marker val="1"/>
        <c:smooth val="0"/>
        <c:axId val="395552472"/>
        <c:axId val="395552800"/>
      </c:lineChart>
      <c:catAx>
        <c:axId val="39555247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BA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552800"/>
        <c:crosses val="autoZero"/>
        <c:auto val="1"/>
        <c:lblAlgn val="ctr"/>
        <c:lblOffset val="100"/>
        <c:noMultiLvlLbl val="0"/>
      </c:catAx>
      <c:valAx>
        <c:axId val="39555280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Radiative heat flux (kW/m</a:t>
                </a:r>
                <a:r>
                  <a:rPr lang="en-AU" baseline="30000"/>
                  <a:t>2</a:t>
                </a:r>
                <a:r>
                  <a:rPr lang="en-AU" baseline="0"/>
                  <a:t>)</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552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Z=-7.3 M</c:v>
          </c:tx>
          <c:spPr>
            <a:ln w="19050" cap="rnd">
              <a:solidFill>
                <a:schemeClr val="accent1"/>
              </a:solidFill>
              <a:round/>
            </a:ln>
            <a:effectLst/>
          </c:spPr>
          <c:marker>
            <c:symbol val="none"/>
          </c:marker>
          <c:xVal>
            <c:numRef>
              <c:f>Sheet1!$C$4:$K$4</c:f>
              <c:numCache>
                <c:formatCode>0.00</c:formatCode>
                <c:ptCount val="9"/>
                <c:pt idx="0">
                  <c:v>17.734891704394144</c:v>
                </c:pt>
                <c:pt idx="1">
                  <c:v>17.886754856191718</c:v>
                </c:pt>
                <c:pt idx="2">
                  <c:v>17.88768860852198</c:v>
                </c:pt>
                <c:pt idx="3">
                  <c:v>17.887114155792272</c:v>
                </c:pt>
                <c:pt idx="4">
                  <c:v>17.886346066577879</c:v>
                </c:pt>
                <c:pt idx="5">
                  <c:v>17.886673358189096</c:v>
                </c:pt>
                <c:pt idx="6">
                  <c:v>17.888140736351538</c:v>
                </c:pt>
                <c:pt idx="7">
                  <c:v>17.88753840612517</c:v>
                </c:pt>
                <c:pt idx="8">
                  <c:v>17.728675996005336</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0-32FF-4DBF-80A6-631CE3749BCE}"/>
            </c:ext>
          </c:extLst>
        </c:ser>
        <c:ser>
          <c:idx val="1"/>
          <c:order val="1"/>
          <c:tx>
            <c:v>Z=-6.0 m</c:v>
          </c:tx>
          <c:spPr>
            <a:ln w="19050" cap="rnd">
              <a:solidFill>
                <a:schemeClr val="accent2"/>
              </a:solidFill>
              <a:round/>
            </a:ln>
            <a:effectLst/>
          </c:spPr>
          <c:marker>
            <c:symbol val="none"/>
          </c:marker>
          <c:xVal>
            <c:numRef>
              <c:f>Sheet1!$C$5:$K$5</c:f>
              <c:numCache>
                <c:formatCode>0.00</c:formatCode>
                <c:ptCount val="9"/>
                <c:pt idx="0">
                  <c:v>16.745621838881473</c:v>
                </c:pt>
                <c:pt idx="1">
                  <c:v>17.856787106524624</c:v>
                </c:pt>
                <c:pt idx="2">
                  <c:v>17.911634009320917</c:v>
                </c:pt>
                <c:pt idx="3">
                  <c:v>17.990978237017302</c:v>
                </c:pt>
                <c:pt idx="4">
                  <c:v>18.039075721704403</c:v>
                </c:pt>
                <c:pt idx="5">
                  <c:v>17.918935785619169</c:v>
                </c:pt>
                <c:pt idx="6">
                  <c:v>17.857318205059887</c:v>
                </c:pt>
                <c:pt idx="7">
                  <c:v>17.818312512649797</c:v>
                </c:pt>
                <c:pt idx="8">
                  <c:v>16.789101589880161</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1-32FF-4DBF-80A6-631CE3749BCE}"/>
            </c:ext>
          </c:extLst>
        </c:ser>
        <c:ser>
          <c:idx val="2"/>
          <c:order val="2"/>
          <c:tx>
            <c:v>Z=-5.0 m</c:v>
          </c:tx>
          <c:spPr>
            <a:ln w="19050" cap="rnd">
              <a:solidFill>
                <a:schemeClr val="accent3"/>
              </a:solidFill>
              <a:round/>
            </a:ln>
            <a:effectLst/>
          </c:spPr>
          <c:marker>
            <c:symbol val="none"/>
          </c:marker>
          <c:xVal>
            <c:numRef>
              <c:f>Sheet1!$C$6:$K$6</c:f>
              <c:numCache>
                <c:formatCode>0.00</c:formatCode>
                <c:ptCount val="9"/>
                <c:pt idx="0">
                  <c:v>16.385130529960044</c:v>
                </c:pt>
                <c:pt idx="1">
                  <c:v>17.545905428761674</c:v>
                </c:pt>
                <c:pt idx="2">
                  <c:v>17.657176693741675</c:v>
                </c:pt>
                <c:pt idx="3">
                  <c:v>17.657869225033298</c:v>
                </c:pt>
                <c:pt idx="4">
                  <c:v>17.746000368841539</c:v>
                </c:pt>
                <c:pt idx="5">
                  <c:v>17.623728699067943</c:v>
                </c:pt>
                <c:pt idx="6">
                  <c:v>17.563948252996003</c:v>
                </c:pt>
                <c:pt idx="7">
                  <c:v>17.446318298268984</c:v>
                </c:pt>
                <c:pt idx="8">
                  <c:v>16.407995094540613</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2-32FF-4DBF-80A6-631CE3749BCE}"/>
            </c:ext>
          </c:extLst>
        </c:ser>
        <c:ser>
          <c:idx val="3"/>
          <c:order val="3"/>
          <c:tx>
            <c:v>Z=-4.0 m</c:v>
          </c:tx>
          <c:spPr>
            <a:ln w="19050" cap="rnd">
              <a:solidFill>
                <a:schemeClr val="accent4"/>
              </a:solidFill>
              <a:round/>
            </a:ln>
            <a:effectLst/>
          </c:spPr>
          <c:marker>
            <c:symbol val="none"/>
          </c:marker>
          <c:xVal>
            <c:numRef>
              <c:f>Sheet1!$C$7:$K$7</c:f>
              <c:numCache>
                <c:formatCode>0.00</c:formatCode>
                <c:ptCount val="9"/>
                <c:pt idx="0">
                  <c:v>16.12836784154457</c:v>
                </c:pt>
                <c:pt idx="1">
                  <c:v>17.159960840213049</c:v>
                </c:pt>
                <c:pt idx="2">
                  <c:v>17.27746729693742</c:v>
                </c:pt>
                <c:pt idx="3">
                  <c:v>17.276093659121187</c:v>
                </c:pt>
                <c:pt idx="4">
                  <c:v>17.38165619041277</c:v>
                </c:pt>
                <c:pt idx="5">
                  <c:v>17.387302037283611</c:v>
                </c:pt>
                <c:pt idx="6">
                  <c:v>17.241539870838906</c:v>
                </c:pt>
                <c:pt idx="7">
                  <c:v>17.092296025299596</c:v>
                </c:pt>
                <c:pt idx="8">
                  <c:v>16.104269150466049</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3-32FF-4DBF-80A6-631CE3749BCE}"/>
            </c:ext>
          </c:extLst>
        </c:ser>
        <c:ser>
          <c:idx val="4"/>
          <c:order val="4"/>
          <c:tx>
            <c:v>Z=-3.0 m</c:v>
          </c:tx>
          <c:spPr>
            <a:ln w="19050" cap="rnd">
              <a:solidFill>
                <a:schemeClr val="accent5"/>
              </a:solidFill>
              <a:round/>
            </a:ln>
            <a:effectLst/>
          </c:spPr>
          <c:marker>
            <c:symbol val="none"/>
          </c:marker>
          <c:xVal>
            <c:numRef>
              <c:f>Sheet1!$C$8:$K$8</c:f>
              <c:numCache>
                <c:formatCode>0.00</c:formatCode>
                <c:ptCount val="9"/>
                <c:pt idx="0">
                  <c:v>15.830494745672462</c:v>
                </c:pt>
                <c:pt idx="1">
                  <c:v>16.728367103861515</c:v>
                </c:pt>
                <c:pt idx="2">
                  <c:v>16.8754636964048</c:v>
                </c:pt>
                <c:pt idx="3">
                  <c:v>16.896467019973358</c:v>
                </c:pt>
                <c:pt idx="4">
                  <c:v>16.941874264980044</c:v>
                </c:pt>
                <c:pt idx="5">
                  <c:v>16.996932985352871</c:v>
                </c:pt>
                <c:pt idx="6">
                  <c:v>16.829117276964062</c:v>
                </c:pt>
                <c:pt idx="7">
                  <c:v>16.726593770972048</c:v>
                </c:pt>
                <c:pt idx="8">
                  <c:v>15.811195263648459</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4-32FF-4DBF-80A6-631CE3749BCE}"/>
            </c:ext>
          </c:extLst>
        </c:ser>
        <c:ser>
          <c:idx val="5"/>
          <c:order val="5"/>
          <c:tx>
            <c:v>Z=-2.0 m</c:v>
          </c:tx>
          <c:spPr>
            <a:ln w="19050" cap="rnd">
              <a:solidFill>
                <a:schemeClr val="accent6"/>
              </a:solidFill>
              <a:round/>
            </a:ln>
            <a:effectLst/>
          </c:spPr>
          <c:marker>
            <c:symbol val="none"/>
          </c:marker>
          <c:xVal>
            <c:numRef>
              <c:f>Sheet1!$C$9:$K$9</c:f>
              <c:numCache>
                <c:formatCode>0.00</c:formatCode>
                <c:ptCount val="9"/>
                <c:pt idx="0">
                  <c:v>15.501871264980034</c:v>
                </c:pt>
                <c:pt idx="1">
                  <c:v>16.285374348868164</c:v>
                </c:pt>
                <c:pt idx="2">
                  <c:v>16.398545139813603</c:v>
                </c:pt>
                <c:pt idx="3">
                  <c:v>16.35694155792277</c:v>
                </c:pt>
                <c:pt idx="4">
                  <c:v>16.377804258322222</c:v>
                </c:pt>
                <c:pt idx="5">
                  <c:v>16.499446263648444</c:v>
                </c:pt>
                <c:pt idx="6">
                  <c:v>16.37504439813581</c:v>
                </c:pt>
                <c:pt idx="7">
                  <c:v>16.286999691078584</c:v>
                </c:pt>
                <c:pt idx="8">
                  <c:v>15.46729676298269</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5-32FF-4DBF-80A6-631CE3749BCE}"/>
            </c:ext>
          </c:extLst>
        </c:ser>
        <c:ser>
          <c:idx val="6"/>
          <c:order val="6"/>
          <c:tx>
            <c:v>Z=-1.0 m</c:v>
          </c:tx>
          <c:spPr>
            <a:ln w="19050" cap="rnd">
              <a:solidFill>
                <a:schemeClr val="accent1">
                  <a:lumMod val="60000"/>
                </a:schemeClr>
              </a:solidFill>
              <a:round/>
            </a:ln>
            <a:effectLst/>
          </c:spPr>
          <c:marker>
            <c:symbol val="none"/>
          </c:marker>
          <c:xVal>
            <c:numRef>
              <c:f>Sheet1!$C$10:$K$10</c:f>
              <c:numCache>
                <c:formatCode>0.00</c:formatCode>
                <c:ptCount val="9"/>
                <c:pt idx="0">
                  <c:v>15.13705117842875</c:v>
                </c:pt>
                <c:pt idx="1">
                  <c:v>15.819545563249005</c:v>
                </c:pt>
                <c:pt idx="2">
                  <c:v>15.876270970705711</c:v>
                </c:pt>
                <c:pt idx="3">
                  <c:v>15.648232245006646</c:v>
                </c:pt>
                <c:pt idx="4">
                  <c:v>15.500539744340903</c:v>
                </c:pt>
                <c:pt idx="5">
                  <c:v>15.811790315579229</c:v>
                </c:pt>
                <c:pt idx="6">
                  <c:v>15.901511135818915</c:v>
                </c:pt>
                <c:pt idx="7">
                  <c:v>15.785807418109206</c:v>
                </c:pt>
                <c:pt idx="8">
                  <c:v>15.080325986684423</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6-32FF-4DBF-80A6-631CE3749BCE}"/>
            </c:ext>
          </c:extLst>
        </c:ser>
        <c:ser>
          <c:idx val="7"/>
          <c:order val="7"/>
          <c:tx>
            <c:v>Z=0 m</c:v>
          </c:tx>
          <c:spPr>
            <a:ln w="19050" cap="rnd">
              <a:solidFill>
                <a:schemeClr val="accent2">
                  <a:lumMod val="60000"/>
                </a:schemeClr>
              </a:solidFill>
              <a:round/>
            </a:ln>
            <a:effectLst/>
          </c:spPr>
          <c:marker>
            <c:symbol val="none"/>
          </c:marker>
          <c:xVal>
            <c:numRef>
              <c:f>Sheet1!$C$11:$K$11</c:f>
              <c:numCache>
                <c:formatCode>0.00</c:formatCode>
                <c:ptCount val="9"/>
                <c:pt idx="0">
                  <c:v>14.766792672436749</c:v>
                </c:pt>
                <c:pt idx="1">
                  <c:v>15.372872922769641</c:v>
                </c:pt>
                <c:pt idx="2">
                  <c:v>15.397703396804259</c:v>
                </c:pt>
                <c:pt idx="3">
                  <c:v>14.76199463382156</c:v>
                </c:pt>
                <c:pt idx="4">
                  <c:v>13.157240029294273</c:v>
                </c:pt>
                <c:pt idx="5">
                  <c:v>14.965877394141129</c:v>
                </c:pt>
                <c:pt idx="6">
                  <c:v>15.458852053262332</c:v>
                </c:pt>
                <c:pt idx="7">
                  <c:v>15.358873781624492</c:v>
                </c:pt>
                <c:pt idx="8">
                  <c:v>14.722614897470045</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7-32FF-4DBF-80A6-631CE3749BCE}"/>
            </c:ext>
          </c:extLst>
        </c:ser>
        <c:ser>
          <c:idx val="8"/>
          <c:order val="8"/>
          <c:tx>
            <c:v>Z= 1.0 m</c:v>
          </c:tx>
          <c:spPr>
            <a:ln w="19050" cap="rnd">
              <a:solidFill>
                <a:schemeClr val="accent3">
                  <a:lumMod val="60000"/>
                </a:schemeClr>
              </a:solidFill>
              <a:round/>
            </a:ln>
            <a:effectLst/>
          </c:spPr>
          <c:marker>
            <c:symbol val="none"/>
          </c:marker>
          <c:xVal>
            <c:numRef>
              <c:f>Sheet1!$C$12:$K$12</c:f>
              <c:numCache>
                <c:formatCode>0.00</c:formatCode>
                <c:ptCount val="9"/>
                <c:pt idx="0">
                  <c:v>14.410716659121173</c:v>
                </c:pt>
                <c:pt idx="1">
                  <c:v>15.021468805592553</c:v>
                </c:pt>
                <c:pt idx="2">
                  <c:v>15.060255974700395</c:v>
                </c:pt>
                <c:pt idx="3">
                  <c:v>14.906523753661773</c:v>
                </c:pt>
                <c:pt idx="4">
                  <c:v>8.1688644299600384</c:v>
                </c:pt>
                <c:pt idx="5">
                  <c:v>14.992313402130485</c:v>
                </c:pt>
                <c:pt idx="6">
                  <c:v>15.12885134221038</c:v>
                </c:pt>
                <c:pt idx="7">
                  <c:v>14.991360187749681</c:v>
                </c:pt>
                <c:pt idx="8">
                  <c:v>14.409334396804272</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8-32FF-4DBF-80A6-631CE3749BCE}"/>
            </c:ext>
          </c:extLst>
        </c:ser>
        <c:ser>
          <c:idx val="9"/>
          <c:order val="9"/>
          <c:tx>
            <c:v>Z=2.0 m</c:v>
          </c:tx>
          <c:spPr>
            <a:ln w="19050" cap="rnd">
              <a:solidFill>
                <a:schemeClr val="accent4">
                  <a:lumMod val="60000"/>
                </a:schemeClr>
              </a:solidFill>
              <a:round/>
            </a:ln>
            <a:effectLst/>
          </c:spPr>
          <c:marker>
            <c:symbol val="none"/>
          </c:marker>
          <c:xVal>
            <c:numRef>
              <c:f>Sheet1!$C$13:$K$13</c:f>
              <c:numCache>
                <c:formatCode>0.00</c:formatCode>
                <c:ptCount val="9"/>
                <c:pt idx="0">
                  <c:v>14.132871549933428</c:v>
                </c:pt>
                <c:pt idx="1">
                  <c:v>14.768889993342228</c:v>
                </c:pt>
                <c:pt idx="2">
                  <c:v>14.793287495339564</c:v>
                </c:pt>
                <c:pt idx="3">
                  <c:v>13.075996728362178</c:v>
                </c:pt>
                <c:pt idx="4">
                  <c:v>0.91679943552596521</c:v>
                </c:pt>
                <c:pt idx="5">
                  <c:v>14.145400636484689</c:v>
                </c:pt>
                <c:pt idx="6">
                  <c:v>14.877136262316915</c:v>
                </c:pt>
                <c:pt idx="7">
                  <c:v>14.6950048482024</c:v>
                </c:pt>
                <c:pt idx="8">
                  <c:v>14.137686636484672</c:v>
                </c:pt>
              </c:numCache>
            </c:numRef>
          </c:xVal>
          <c:yVal>
            <c:numRef>
              <c:f>Sheet1!$C$3:$K$3</c:f>
              <c:numCache>
                <c:formatCode>0.00</c:formatCode>
                <c:ptCount val="9"/>
                <c:pt idx="0">
                  <c:v>-4</c:v>
                </c:pt>
                <c:pt idx="1">
                  <c:v>-3</c:v>
                </c:pt>
                <c:pt idx="2">
                  <c:v>-2</c:v>
                </c:pt>
                <c:pt idx="3">
                  <c:v>-1</c:v>
                </c:pt>
                <c:pt idx="4">
                  <c:v>0</c:v>
                </c:pt>
                <c:pt idx="5">
                  <c:v>1</c:v>
                </c:pt>
                <c:pt idx="6">
                  <c:v>2</c:v>
                </c:pt>
                <c:pt idx="7">
                  <c:v>3</c:v>
                </c:pt>
                <c:pt idx="8">
                  <c:v>4</c:v>
                </c:pt>
              </c:numCache>
            </c:numRef>
          </c:yVal>
          <c:smooth val="1"/>
          <c:extLst>
            <c:ext xmlns:c16="http://schemas.microsoft.com/office/drawing/2014/chart" uri="{C3380CC4-5D6E-409C-BE32-E72D297353CC}">
              <c16:uniqueId val="{00000009-32FF-4DBF-80A6-631CE3749BCE}"/>
            </c:ext>
          </c:extLst>
        </c:ser>
        <c:dLbls>
          <c:showLegendKey val="0"/>
          <c:showVal val="0"/>
          <c:showCatName val="0"/>
          <c:showSerName val="0"/>
          <c:showPercent val="0"/>
          <c:showBubbleSize val="0"/>
        </c:dLbls>
        <c:axId val="399361400"/>
        <c:axId val="399360088"/>
      </c:scatterChart>
      <c:valAx>
        <c:axId val="3993614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Wind velocity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360088"/>
        <c:crosses val="autoZero"/>
        <c:crossBetween val="midCat"/>
      </c:valAx>
      <c:valAx>
        <c:axId val="399360088"/>
        <c:scaling>
          <c:orientation val="minMax"/>
          <c:max val="4"/>
          <c:min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X direction (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936140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Initial velocity vs velocity at vegetation</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25618832020997373"/>
                  <c:y val="0.1431018518518518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Q$20:$Q$22</c:f>
              <c:numCache>
                <c:formatCode>General</c:formatCode>
                <c:ptCount val="3"/>
                <c:pt idx="0">
                  <c:v>5.36</c:v>
                </c:pt>
                <c:pt idx="1">
                  <c:v>11.17</c:v>
                </c:pt>
                <c:pt idx="2">
                  <c:v>17.88</c:v>
                </c:pt>
              </c:numCache>
            </c:numRef>
          </c:xVal>
          <c:yVal>
            <c:numRef>
              <c:f>Sheet1!$R$20:$R$22</c:f>
              <c:numCache>
                <c:formatCode>General</c:formatCode>
                <c:ptCount val="3"/>
                <c:pt idx="0">
                  <c:v>3.85</c:v>
                </c:pt>
                <c:pt idx="1">
                  <c:v>8.19</c:v>
                </c:pt>
                <c:pt idx="2">
                  <c:v>13.16</c:v>
                </c:pt>
              </c:numCache>
            </c:numRef>
          </c:yVal>
          <c:smooth val="1"/>
          <c:extLst>
            <c:ext xmlns:c16="http://schemas.microsoft.com/office/drawing/2014/chart" uri="{C3380CC4-5D6E-409C-BE32-E72D297353CC}">
              <c16:uniqueId val="{00000001-618D-4618-80FD-51150A535237}"/>
            </c:ext>
          </c:extLst>
        </c:ser>
        <c:dLbls>
          <c:showLegendKey val="0"/>
          <c:showVal val="0"/>
          <c:showCatName val="0"/>
          <c:showSerName val="0"/>
          <c:showPercent val="0"/>
          <c:showBubbleSize val="0"/>
        </c:dLbls>
        <c:axId val="521707304"/>
        <c:axId val="521709272"/>
      </c:scatterChart>
      <c:valAx>
        <c:axId val="5217073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Initial velocity (m/s) at the Z=-7.3 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709272"/>
        <c:crosses val="autoZero"/>
        <c:crossBetween val="midCat"/>
      </c:valAx>
      <c:valAx>
        <c:axId val="521709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Velocity at</a:t>
                </a:r>
                <a:r>
                  <a:rPr lang="en-AU" baseline="0"/>
                  <a:t> the vegetation (m/s) :Z=0 m</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707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Summary!$A$2</c:f>
              <c:strCache>
                <c:ptCount val="1"/>
                <c:pt idx="0">
                  <c:v>FDI 100</c:v>
                </c:pt>
              </c:strCache>
            </c:strRef>
          </c:tx>
          <c:spPr>
            <a:ln w="12700" cap="rnd">
              <a:solidFill>
                <a:srgbClr val="FF0000"/>
              </a:solidFill>
              <a:prstDash val="dash"/>
              <a:round/>
            </a:ln>
            <a:effectLst/>
          </c:spPr>
          <c:marker>
            <c:symbol val="circle"/>
            <c:size val="5"/>
            <c:spPr>
              <a:solidFill>
                <a:srgbClr val="FF0000"/>
              </a:solidFill>
              <a:ln w="12700">
                <a:solidFill>
                  <a:srgbClr val="FF0000"/>
                </a:solidFill>
                <a:prstDash val="dash"/>
              </a:ln>
              <a:effectLst/>
            </c:spPr>
          </c:marker>
          <c:cat>
            <c:strRef>
              <c:f>Summary!$C$1:$G$1</c:f>
              <c:strCache>
                <c:ptCount val="5"/>
                <c:pt idx="0">
                  <c:v>U10 inlet (m/s)</c:v>
                </c:pt>
                <c:pt idx="1">
                  <c:v>U10 openland (m/s)</c:v>
                </c:pt>
                <c:pt idx="2">
                  <c:v>U10 back of fireline (m/s)</c:v>
                </c:pt>
                <c:pt idx="3">
                  <c:v>U10 middle of fireline (m/s)</c:v>
                </c:pt>
                <c:pt idx="4">
                  <c:v>U10 front of  fireline (m/s)</c:v>
                </c:pt>
              </c:strCache>
            </c:strRef>
          </c:cat>
          <c:val>
            <c:numRef>
              <c:f>Summary!$C$2:$G$2</c:f>
              <c:numCache>
                <c:formatCode>General</c:formatCode>
                <c:ptCount val="5"/>
                <c:pt idx="0">
                  <c:v>20.71</c:v>
                </c:pt>
                <c:pt idx="1">
                  <c:v>19.440000000000001</c:v>
                </c:pt>
                <c:pt idx="2" formatCode="0.00">
                  <c:v>3.2689638333333328</c:v>
                </c:pt>
                <c:pt idx="3" formatCode="0.00">
                  <c:v>2.7330999540540541</c:v>
                </c:pt>
                <c:pt idx="4" formatCode="0.00">
                  <c:v>2.2885536342342356</c:v>
                </c:pt>
              </c:numCache>
            </c:numRef>
          </c:val>
          <c:smooth val="0"/>
          <c:extLst>
            <c:ext xmlns:c16="http://schemas.microsoft.com/office/drawing/2014/chart" uri="{C3380CC4-5D6E-409C-BE32-E72D297353CC}">
              <c16:uniqueId val="{00000000-96E7-4CA0-AEDB-F9580FC04D3E}"/>
            </c:ext>
          </c:extLst>
        </c:ser>
        <c:ser>
          <c:idx val="1"/>
          <c:order val="1"/>
          <c:tx>
            <c:strRef>
              <c:f>Summary!$A$3</c:f>
              <c:strCache>
                <c:ptCount val="1"/>
                <c:pt idx="0">
                  <c:v>FDI 80</c:v>
                </c:pt>
              </c:strCache>
            </c:strRef>
          </c:tx>
          <c:spPr>
            <a:ln w="12700" cap="rnd">
              <a:solidFill>
                <a:srgbClr val="FFC000"/>
              </a:solidFill>
              <a:prstDash val="dash"/>
              <a:round/>
            </a:ln>
            <a:effectLst/>
          </c:spPr>
          <c:marker>
            <c:symbol val="circle"/>
            <c:size val="5"/>
            <c:spPr>
              <a:solidFill>
                <a:srgbClr val="FFC000"/>
              </a:solidFill>
              <a:ln w="12700">
                <a:solidFill>
                  <a:srgbClr val="FFC000"/>
                </a:solidFill>
                <a:prstDash val="dash"/>
              </a:ln>
              <a:effectLst/>
            </c:spPr>
          </c:marker>
          <c:cat>
            <c:strRef>
              <c:f>Summary!$C$1:$G$1</c:f>
              <c:strCache>
                <c:ptCount val="5"/>
                <c:pt idx="0">
                  <c:v>U10 inlet (m/s)</c:v>
                </c:pt>
                <c:pt idx="1">
                  <c:v>U10 openland (m/s)</c:v>
                </c:pt>
                <c:pt idx="2">
                  <c:v>U10 back of fireline (m/s)</c:v>
                </c:pt>
                <c:pt idx="3">
                  <c:v>U10 middle of fireline (m/s)</c:v>
                </c:pt>
                <c:pt idx="4">
                  <c:v>U10 front of  fireline (m/s)</c:v>
                </c:pt>
              </c:strCache>
            </c:strRef>
          </c:cat>
          <c:val>
            <c:numRef>
              <c:f>Summary!$C$3:$G$3</c:f>
              <c:numCache>
                <c:formatCode>General</c:formatCode>
                <c:ptCount val="5"/>
                <c:pt idx="0">
                  <c:v>18.18</c:v>
                </c:pt>
                <c:pt idx="1">
                  <c:v>16.670000000000002</c:v>
                </c:pt>
                <c:pt idx="2" formatCode="0.00">
                  <c:v>2.5026688459459456</c:v>
                </c:pt>
                <c:pt idx="3" formatCode="0.00">
                  <c:v>2.5055255216216215</c:v>
                </c:pt>
                <c:pt idx="4" formatCode="0.00">
                  <c:v>2.2747440135135131</c:v>
                </c:pt>
              </c:numCache>
            </c:numRef>
          </c:val>
          <c:smooth val="0"/>
          <c:extLst>
            <c:ext xmlns:c16="http://schemas.microsoft.com/office/drawing/2014/chart" uri="{C3380CC4-5D6E-409C-BE32-E72D297353CC}">
              <c16:uniqueId val="{00000001-96E7-4CA0-AEDB-F9580FC04D3E}"/>
            </c:ext>
          </c:extLst>
        </c:ser>
        <c:ser>
          <c:idx val="4"/>
          <c:order val="2"/>
          <c:tx>
            <c:strRef>
              <c:f>Summary!$A$4</c:f>
              <c:strCache>
                <c:ptCount val="1"/>
                <c:pt idx="0">
                  <c:v>FDI 70</c:v>
                </c:pt>
              </c:strCache>
            </c:strRef>
          </c:tx>
          <c:spPr>
            <a:ln w="12700" cap="rnd">
              <a:solidFill>
                <a:srgbClr val="00B050"/>
              </a:solidFill>
              <a:prstDash val="dash"/>
              <a:round/>
            </a:ln>
            <a:effectLst/>
          </c:spPr>
          <c:marker>
            <c:symbol val="circle"/>
            <c:size val="5"/>
            <c:spPr>
              <a:solidFill>
                <a:srgbClr val="00B050"/>
              </a:solidFill>
              <a:ln w="12700">
                <a:solidFill>
                  <a:srgbClr val="00B050"/>
                </a:solidFill>
                <a:prstDash val="dash"/>
              </a:ln>
              <a:effectLst/>
            </c:spPr>
          </c:marker>
          <c:cat>
            <c:strRef>
              <c:f>Summary!$C$1:$G$1</c:f>
              <c:strCache>
                <c:ptCount val="5"/>
                <c:pt idx="0">
                  <c:v>U10 inlet (m/s)</c:v>
                </c:pt>
                <c:pt idx="1">
                  <c:v>U10 openland (m/s)</c:v>
                </c:pt>
                <c:pt idx="2">
                  <c:v>U10 back of fireline (m/s)</c:v>
                </c:pt>
                <c:pt idx="3">
                  <c:v>U10 middle of fireline (m/s)</c:v>
                </c:pt>
                <c:pt idx="4">
                  <c:v>U10 front of  fireline (m/s)</c:v>
                </c:pt>
              </c:strCache>
            </c:strRef>
          </c:cat>
          <c:val>
            <c:numRef>
              <c:f>Summary!$C$4:$G$4</c:f>
              <c:numCache>
                <c:formatCode>General</c:formatCode>
                <c:ptCount val="5"/>
                <c:pt idx="0">
                  <c:v>16.78</c:v>
                </c:pt>
                <c:pt idx="1">
                  <c:v>15.14</c:v>
                </c:pt>
                <c:pt idx="2" formatCode="0.00">
                  <c:v>2.2159395432432438</c:v>
                </c:pt>
                <c:pt idx="3" formatCode="0.00">
                  <c:v>2.0870208072072076</c:v>
                </c:pt>
                <c:pt idx="4" formatCode="0.00">
                  <c:v>2.0145003720720727</c:v>
                </c:pt>
              </c:numCache>
            </c:numRef>
          </c:val>
          <c:smooth val="0"/>
          <c:extLst>
            <c:ext xmlns:c16="http://schemas.microsoft.com/office/drawing/2014/chart" uri="{C3380CC4-5D6E-409C-BE32-E72D297353CC}">
              <c16:uniqueId val="{00000002-96E7-4CA0-AEDB-F9580FC04D3E}"/>
            </c:ext>
          </c:extLst>
        </c:ser>
        <c:ser>
          <c:idx val="3"/>
          <c:order val="3"/>
          <c:tx>
            <c:strRef>
              <c:f>Summary!$A$5</c:f>
              <c:strCache>
                <c:ptCount val="1"/>
                <c:pt idx="0">
                  <c:v>FDI 60</c:v>
                </c:pt>
              </c:strCache>
            </c:strRef>
          </c:tx>
          <c:spPr>
            <a:ln w="12700" cap="rnd">
              <a:solidFill>
                <a:srgbClr val="7030A0"/>
              </a:solidFill>
              <a:prstDash val="dash"/>
              <a:round/>
            </a:ln>
            <a:effectLst/>
          </c:spPr>
          <c:marker>
            <c:symbol val="circle"/>
            <c:size val="5"/>
            <c:spPr>
              <a:solidFill>
                <a:srgbClr val="7030A0"/>
              </a:solidFill>
              <a:ln w="12700">
                <a:solidFill>
                  <a:srgbClr val="7030A0"/>
                </a:solidFill>
                <a:prstDash val="dash"/>
              </a:ln>
              <a:effectLst/>
            </c:spPr>
          </c:marker>
          <c:cat>
            <c:strRef>
              <c:f>Summary!$C$1:$G$1</c:f>
              <c:strCache>
                <c:ptCount val="5"/>
                <c:pt idx="0">
                  <c:v>U10 inlet (m/s)</c:v>
                </c:pt>
                <c:pt idx="1">
                  <c:v>U10 openland (m/s)</c:v>
                </c:pt>
                <c:pt idx="2">
                  <c:v>U10 back of fireline (m/s)</c:v>
                </c:pt>
                <c:pt idx="3">
                  <c:v>U10 middle of fireline (m/s)</c:v>
                </c:pt>
                <c:pt idx="4">
                  <c:v>U10 front of  fireline (m/s)</c:v>
                </c:pt>
              </c:strCache>
            </c:strRef>
          </c:cat>
          <c:val>
            <c:numRef>
              <c:f>Summary!$C$5:$G$5</c:f>
              <c:numCache>
                <c:formatCode>General</c:formatCode>
                <c:ptCount val="5"/>
                <c:pt idx="0">
                  <c:v>15.13</c:v>
                </c:pt>
                <c:pt idx="1">
                  <c:v>13.33</c:v>
                </c:pt>
                <c:pt idx="2" formatCode="0.00">
                  <c:v>2.0561385756756758</c:v>
                </c:pt>
                <c:pt idx="3" formatCode="0.00">
                  <c:v>0</c:v>
                </c:pt>
                <c:pt idx="4" formatCode="0.00">
                  <c:v>1.8342865145945939</c:v>
                </c:pt>
              </c:numCache>
            </c:numRef>
          </c:val>
          <c:smooth val="0"/>
          <c:extLst>
            <c:ext xmlns:c16="http://schemas.microsoft.com/office/drawing/2014/chart" uri="{C3380CC4-5D6E-409C-BE32-E72D297353CC}">
              <c16:uniqueId val="{00000003-96E7-4CA0-AEDB-F9580FC04D3E}"/>
            </c:ext>
          </c:extLst>
        </c:ser>
        <c:ser>
          <c:idx val="2"/>
          <c:order val="4"/>
          <c:tx>
            <c:strRef>
              <c:f>Summary!$A$6</c:f>
              <c:strCache>
                <c:ptCount val="1"/>
                <c:pt idx="0">
                  <c:v>FDI 50</c:v>
                </c:pt>
              </c:strCache>
            </c:strRef>
          </c:tx>
          <c:spPr>
            <a:ln w="12700" cap="rnd">
              <a:solidFill>
                <a:schemeClr val="accent2">
                  <a:lumMod val="75000"/>
                </a:schemeClr>
              </a:solidFill>
              <a:prstDash val="dash"/>
              <a:round/>
            </a:ln>
            <a:effectLst/>
          </c:spPr>
          <c:marker>
            <c:symbol val="circle"/>
            <c:size val="5"/>
            <c:spPr>
              <a:solidFill>
                <a:schemeClr val="accent2">
                  <a:lumMod val="75000"/>
                </a:schemeClr>
              </a:solidFill>
              <a:ln w="12700">
                <a:solidFill>
                  <a:schemeClr val="accent2">
                    <a:lumMod val="75000"/>
                  </a:schemeClr>
                </a:solidFill>
                <a:prstDash val="dash"/>
              </a:ln>
              <a:effectLst/>
            </c:spPr>
          </c:marker>
          <c:cat>
            <c:strRef>
              <c:f>Summary!$C$1:$G$1</c:f>
              <c:strCache>
                <c:ptCount val="5"/>
                <c:pt idx="0">
                  <c:v>U10 inlet (m/s)</c:v>
                </c:pt>
                <c:pt idx="1">
                  <c:v>U10 openland (m/s)</c:v>
                </c:pt>
                <c:pt idx="2">
                  <c:v>U10 back of fireline (m/s)</c:v>
                </c:pt>
                <c:pt idx="3">
                  <c:v>U10 middle of fireline (m/s)</c:v>
                </c:pt>
                <c:pt idx="4">
                  <c:v>U10 front of  fireline (m/s)</c:v>
                </c:pt>
              </c:strCache>
            </c:strRef>
          </c:cat>
          <c:val>
            <c:numRef>
              <c:f>Summary!$C$6:$G$6</c:f>
              <c:numCache>
                <c:formatCode>General</c:formatCode>
                <c:ptCount val="5"/>
                <c:pt idx="0">
                  <c:v>14.28</c:v>
                </c:pt>
                <c:pt idx="1">
                  <c:v>11.11</c:v>
                </c:pt>
                <c:pt idx="2" formatCode="0.00">
                  <c:v>1.9530450783783788</c:v>
                </c:pt>
                <c:pt idx="3" formatCode="0.00">
                  <c:v>0.76117527675675678</c:v>
                </c:pt>
                <c:pt idx="4" formatCode="0.00">
                  <c:v>1.7980279806306296</c:v>
                </c:pt>
              </c:numCache>
            </c:numRef>
          </c:val>
          <c:smooth val="0"/>
          <c:extLst>
            <c:ext xmlns:c16="http://schemas.microsoft.com/office/drawing/2014/chart" uri="{C3380CC4-5D6E-409C-BE32-E72D297353CC}">
              <c16:uniqueId val="{00000004-96E7-4CA0-AEDB-F9580FC04D3E}"/>
            </c:ext>
          </c:extLst>
        </c:ser>
        <c:dLbls>
          <c:showLegendKey val="0"/>
          <c:showVal val="0"/>
          <c:showCatName val="0"/>
          <c:showSerName val="0"/>
          <c:showPercent val="0"/>
          <c:showBubbleSize val="0"/>
        </c:dLbls>
        <c:marker val="1"/>
        <c:smooth val="0"/>
        <c:axId val="373591808"/>
        <c:axId val="373592136"/>
      </c:lineChart>
      <c:catAx>
        <c:axId val="37359180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loc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592136"/>
        <c:crosses val="autoZero"/>
        <c:auto val="1"/>
        <c:lblAlgn val="ctr"/>
        <c:lblOffset val="100"/>
        <c:noMultiLvlLbl val="0"/>
      </c:catAx>
      <c:valAx>
        <c:axId val="3735921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Wind velocit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3591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5">
                  <a:lumMod val="75000"/>
                </a:schemeClr>
              </a:solidFill>
              <a:prstDash val="dash"/>
              <a:round/>
            </a:ln>
            <a:effectLst/>
          </c:spPr>
          <c:marker>
            <c:symbol val="circle"/>
            <c:size val="5"/>
            <c:spPr>
              <a:solidFill>
                <a:schemeClr val="accent1"/>
              </a:solidFill>
              <a:ln w="9525">
                <a:solidFill>
                  <a:schemeClr val="accent5">
                    <a:lumMod val="75000"/>
                  </a:schemeClr>
                </a:solidFill>
                <a:prstDash val="dash"/>
              </a:ln>
              <a:effectLst/>
            </c:spPr>
          </c:marker>
          <c:dLbls>
            <c:dLbl>
              <c:idx val="0"/>
              <c:layout>
                <c:manualLayout>
                  <c:x val="-4.7222222222222221E-2"/>
                  <c:y val="-8.3333333333333343E-2"/>
                </c:manualLayout>
              </c:layout>
              <c:tx>
                <c:rich>
                  <a:bodyPr/>
                  <a:lstStyle/>
                  <a:p>
                    <a:r>
                      <a:rPr lang="en-US"/>
                      <a:t>FDI 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809-491C-AC58-05BA2F824E55}"/>
                </c:ext>
              </c:extLst>
            </c:dLbl>
            <c:dLbl>
              <c:idx val="1"/>
              <c:layout>
                <c:manualLayout>
                  <c:x val="-0.12222222222222222"/>
                  <c:y val="-7.870370370370372E-2"/>
                </c:manualLayout>
              </c:layout>
              <c:tx>
                <c:rich>
                  <a:bodyPr/>
                  <a:lstStyle/>
                  <a:p>
                    <a:r>
                      <a:rPr lang="en-US"/>
                      <a:t>FDI 8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809-491C-AC58-05BA2F824E55}"/>
                </c:ext>
              </c:extLst>
            </c:dLbl>
            <c:dLbl>
              <c:idx val="2"/>
              <c:layout>
                <c:manualLayout>
                  <c:x val="-8.8888888888888892E-2"/>
                  <c:y val="-7.8703703703703748E-2"/>
                </c:manualLayout>
              </c:layout>
              <c:tx>
                <c:rich>
                  <a:bodyPr/>
                  <a:lstStyle/>
                  <a:p>
                    <a:r>
                      <a:rPr lang="en-US"/>
                      <a:t>FDI 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809-491C-AC58-05BA2F824E55}"/>
                </c:ext>
              </c:extLst>
            </c:dLbl>
            <c:dLbl>
              <c:idx val="3"/>
              <c:layout>
                <c:manualLayout>
                  <c:x val="-6.3888888888888912E-2"/>
                  <c:y val="-8.7962962962962965E-2"/>
                </c:manualLayout>
              </c:layout>
              <c:tx>
                <c:rich>
                  <a:bodyPr/>
                  <a:lstStyle/>
                  <a:p>
                    <a:r>
                      <a:rPr lang="en-US"/>
                      <a:t>FDI 6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809-491C-AC58-05BA2F824E55}"/>
                </c:ext>
              </c:extLst>
            </c:dLbl>
            <c:dLbl>
              <c:idx val="4"/>
              <c:layout>
                <c:manualLayout>
                  <c:x val="4.7222222222222172E-2"/>
                  <c:y val="4.6296296296296294E-2"/>
                </c:manualLayout>
              </c:layout>
              <c:tx>
                <c:rich>
                  <a:bodyPr/>
                  <a:lstStyle/>
                  <a:p>
                    <a:r>
                      <a:rPr lang="en-US"/>
                      <a:t>FDI 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E809-491C-AC58-05BA2F824E5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ummary!$C$2:$C$6</c:f>
              <c:numCache>
                <c:formatCode>General</c:formatCode>
                <c:ptCount val="5"/>
                <c:pt idx="0">
                  <c:v>20.71</c:v>
                </c:pt>
                <c:pt idx="1">
                  <c:v>18.18</c:v>
                </c:pt>
                <c:pt idx="2">
                  <c:v>16.78</c:v>
                </c:pt>
                <c:pt idx="3">
                  <c:v>15.13</c:v>
                </c:pt>
                <c:pt idx="4">
                  <c:v>14.28</c:v>
                </c:pt>
              </c:numCache>
            </c:numRef>
          </c:xVal>
          <c:yVal>
            <c:numRef>
              <c:f>Summary!$G$2:$G$6</c:f>
              <c:numCache>
                <c:formatCode>0.00</c:formatCode>
                <c:ptCount val="5"/>
                <c:pt idx="0">
                  <c:v>2.2885536342342356</c:v>
                </c:pt>
                <c:pt idx="1">
                  <c:v>2.2747440135135131</c:v>
                </c:pt>
                <c:pt idx="2">
                  <c:v>2.0145003720720727</c:v>
                </c:pt>
                <c:pt idx="3">
                  <c:v>1.8342865145945939</c:v>
                </c:pt>
                <c:pt idx="4">
                  <c:v>1.7980279806306296</c:v>
                </c:pt>
              </c:numCache>
            </c:numRef>
          </c:yVal>
          <c:smooth val="1"/>
          <c:extLst>
            <c:ext xmlns:c16="http://schemas.microsoft.com/office/drawing/2014/chart" uri="{C3380CC4-5D6E-409C-BE32-E72D297353CC}">
              <c16:uniqueId val="{00000005-E809-491C-AC58-05BA2F824E55}"/>
            </c:ext>
          </c:extLst>
        </c:ser>
        <c:dLbls>
          <c:showLegendKey val="0"/>
          <c:showVal val="0"/>
          <c:showCatName val="0"/>
          <c:showSerName val="0"/>
          <c:showPercent val="0"/>
          <c:showBubbleSize val="0"/>
        </c:dLbls>
        <c:axId val="468391976"/>
        <c:axId val="468392960"/>
      </c:scatterChart>
      <c:valAx>
        <c:axId val="468391976"/>
        <c:scaling>
          <c:orientation val="minMax"/>
          <c:max val="21"/>
          <c:min val="1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Inlet U</a:t>
                </a:r>
                <a:r>
                  <a:rPr lang="en-AU" baseline="-25000"/>
                  <a:t>10</a:t>
                </a:r>
                <a:r>
                  <a:rPr lang="en-AU"/>
                  <a:t> velocity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392960"/>
        <c:crosses val="autoZero"/>
        <c:crossBetween val="midCat"/>
      </c:valAx>
      <c:valAx>
        <c:axId val="468392960"/>
        <c:scaling>
          <c:orientation val="minMax"/>
          <c:min val="1.7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Velocity U</a:t>
                </a:r>
                <a:r>
                  <a:rPr lang="en-AU" baseline="-25000"/>
                  <a:t>10</a:t>
                </a:r>
                <a:r>
                  <a:rPr lang="en-AU" baseline="0"/>
                  <a:t> at front of the fireline (m/s)</a:t>
                </a:r>
                <a:endParaRPr lang="en-AU"/>
              </a:p>
            </c:rich>
          </c:tx>
          <c:layout>
            <c:manualLayout>
              <c:xMode val="edge"/>
              <c:yMode val="edge"/>
              <c:x val="3.3333333333333333E-2"/>
              <c:y val="0.1060881452318460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83919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2T11:37:56.307"/>
    </inkml:context>
    <inkml:brush xml:id="br0">
      <inkml:brushProperty name="width" value="0.2" units="cm"/>
      <inkml:brushProperty name="height" value="0.2" units="cm"/>
      <inkml:brushProperty name="color" value="#E71224"/>
      <inkml:brushProperty name="ignorePressure" value="1"/>
    </inkml:brush>
  </inkml:definitions>
  <inkml:trace contextRef="#ctx0" brushRef="#br0">124 2701</inkml:trace>
  <inkml:trace contextRef="#ctx0" brushRef="#br0" timeOffset="38296.34">18 2700,'-3'0,"-4"0,-1 0</inkml:trace>
  <inkml:trace contextRef="#ctx0" brushRef="#br0" timeOffset="38297.34">177 2718</inkml:trace>
  <inkml:trace contextRef="#ctx0" brushRef="#br0" timeOffset="38298.34">459 2700</inkml:trace>
  <inkml:trace contextRef="#ctx0" brushRef="#br0" timeOffset="38299.34">388 2665,'-33'-1,"23"0,0 0,-1 1,1 0,0 1,0 0,-15 4,24-5,0 0,0 1,-1-1,1 1,0-1,0 1,0-1,0 1,0 0,1-1,-1 1,0 0,0 0,0 0,1-1,-1 1,0 0,0 1,1-1,0 0,0-1,0 1,0 0,0-1,0 1,0 0,0-1,0 1,0-1,0 1,0 0,1-1,-1 1,0 0,1-1,-1 1,0-1,1 1,-1-1,0 1,2 0,0 1,0 0,1 0,0 0,-1 0,1 0,0-1,0 1,0-1,0 0,0 0,3 1,22 1,-1-1,1-1,32-4,1 1,-48 1,0-1,0 0,-1-1,1 0,-1-1,0-1,20-9,-18 7,1 1,-1 0,2 1,26-5,2 7,65 3,9 0,-114-1,0 1,0 0,0-1,0 0,1 0,-1 0,-1-1,1 1,0-1,0 0,-1 0,1 0,-1-1,1 1,-1-1,0 0,0 0,0 0,0 0,-1 0,0-1,3-3,1-6,0 0,-1 0,-1-1,0 1,2-16,0 0,-3 22,-1 0,1 1,0-1,1 1,-1 0,1 0,0 1,1-1,-1 1,8-7,2 0,0 0,27-17,-35 25,1 1,1 0,-1 0,0 1,11-3,5-1,-64 44,31-33,0 0,-1-1,0 0,0 0,0-1,0-1,-23 3,-23 5,-82 32,125-38,-1-1,-21 2,22-3,1 0,-27 7,16-3,0 0,0-2,0-1,0-1,0-1,-38-4,-60 5,121-2,-1 0,0 0,1 1,-1-1,0 1,1-1,-1 1,1-1,-1 1,1 0,-1 0,1 0,0 0,-1 0,1 0,0 0,0 0,0 0,0 1,0-1,-2 3,2-1,0-1,0 1,0 0,0 0,1 0,-1 0,1 0,0 0,0 0,0 0,0 5,1-4,-1 1,1-1,0 1,0-1,1 0,-1 1,1-1,0 0,0 0,0 0,1 0,-1-1,1 1,0-1,0 1,5 3,-3-5,0 1,0-1,0 0,0-1,0 1,0-1,1 0,-1-1,0 1,1-1,7 0,9-2,34-8,-15 3,-24 5,1 0,-1 1,1 1,-1 0,1 2,33 6,-24-3,0-2,-1-1,1-1,37-3,-4 0,-56 3,0-2,0 1,0 0,0-1,0 1,0-1,0 0,-1-1,1 1,5-3,-7 2,1 1,-1-1,0 0,0 0,0-1,0 1,0 0,0-1,-1 1,1-1,-1 1,0-1,0 1,0-1,1-4,5-17,1 1,1 0,1 0,1 1,15-25,-22 42,-1 1,0 0,-1 0,1 0,-1-1,0 0,2-4,-4 7,0 1,0 0,0 0,0 0,0-1,0 1,0 0,0 0,0-1,0 1,-1 0,1 0,0 0,-1 0,1-1,-1 1,0 0,1 0,-1 0,0 0,1 0,-1 0,0 0,0 1,0-1,0 0,0 0,0 1,0-1,-2 0,-27-15,22 12,0 0,0 0,0-1,0 0,1 0,0-1,0 0,0 0,-6-9,3 0,0-1,-11-26,12 24,-20-32,28 49,0-1,0 1,0-1,-1 1,1-1,0 1,-1 0,1 0,0 0,-1 0,0 0,1 0,-1 0,1 0,-1 1,0-1,0 1,1-1,-1 1,0-1,0 1,0 0,0 0,1 0,-1 0,0 0,0 1,0-1,1 0,-1 1,0 0,0-1,1 1,-1 0,0 0,1 0,-1 0,1 0,-1 0,1 0,-2 3,-1-1,1 0,0 0,1 0,-1 0,0 1,1-1,0 1,0 0,0 0,0 0,1 0,0 0,-1 0,1 0,1 1,-1-1,0 5,8 24,-6-28,1 1,-1-1,0 1,-1-1,1 0,-1 7,1 11,-1-23,0 0,0 0,0 1,0-1,0 0,0 0,0 0,0 0,0 0,0 0,0 0,0 0,0 0,0 0,1 0,-1 0,0 0,0 1,0-1,0 0,0 0,0 0,0 0,0 0,0 0,0 0,0 0,0 0,0 0,0 0,0 0,0 0,0 0,0 0,0 0,1 0,-1 0,0 0,0 0,0 0,0 0,0 0,0 0,0 0,0 0,0 0,0 0,0 0,0 0,1 0,-1 0,0 0,0 0,0 0,0 0,0 0,0 0,0 0,0 0,0 0,0 0,0 0,0 0,0 0,0 0,4-13,5-44,-2 0,-2-64,-5 102,0 1,0-1,2 0,0 1,2-1,0 1,7-22,-6 28,-2 3,0 0,1 0,0 1,7-12,-11 19,1 0,0 0,-1 0,1 0,0 0,0 0,-1 1,1-1,0 0,0 0,0 1,0-1,0 1,0-1,0 0,0 1,0 0,0-1,0 1,0 0,1 0,-1-1,0 1,0 0,0 0,0 0,0 0,1 1,-1-1,0 0,0 0,0 1,0-1,0 0,0 1,0-1,0 1,0 0,0-1,0 1,0 0,0 0,0-1,0 2,2 1,0 1,-1-1,1 1,-1-1,0 1,0 0,0 0,0-1,1 9,9 45,-5-24,-1-3,0 1,-2 0,0 39,-3-65,-1-1,0 0,1 1,0-1,0 0,0 0,0 1,3 4,-3-8,0 1,-1-1,1 0,0 1,0-1,0 0,0 0,0 1,0-1,1 0,-1 0,0 0,1 0,-1 0,0-1,1 1,-1 0,1-1,0 1,-1-1,1 1,-1-1,1 0,2 0,-2 0,-1 0,0 0,0-1,0 1,0 0,0-1,0 1,0-1,0 1,-1-1,1 1,0-1,0 0,0 0,0 1,-1-1,1 0,0 0,-1 0,1 0,-1 0,1 0,-1 0,1 0,-1 0,0 0,0 0,1-1,4-34,-5 33,1-26,-2 16,1 0,4-24,-4 35,1 0,-1-1,1 1,-1 0,1 0,0 0,0 0,0 0,0 0,0 1,0-1,0 0,1 0,-1 1,1-1,-1 1,1-1,0 1,-1 0,1-1,0 1,0 0,2-1,-2 2,-1 0,1 0,0 0,0 0,-1 0,1 0,0 0,-1 1,1-1,0 0,-1 1,1-1,-1 1,1 0,-1 0,1-1,-1 1,1 0,-1 0,0 1,1-1,-1 0,0 0,0 0,0 1,0-1,0 1,1 2,4 6,-1-1,0 1,3 12,-6-18,4 14,-5-13,1 1,0-1,0 0,0 0,0 0,1 0,0 0,0-1,7 9,-10-13,1 1,-1-1,0 0,0 0,0 0,1 0,-1 0,0 0,0 0,0 0,1 0,-1 0,0 0,0 0,0 0,1 0,-1 0,0 0,0 0,0 0,1 0,-1-1,0 1,0 0,0 0,1 0,-1 0,0 0,0 0,0 0,0-1,0 1,1 0,-1 0,0 0,0 0,0-1,0 1,0 0,0 0,0 0,0-1,0 1,0 0,0 0,0 0,0-1,0 1,0 0,0 0,0 0,0-1,0 1,0 0,0 0,0 0,0-1,0 1,0 0,0-1,-1-14,-2 1,-1 0,0 0,-11-23,9 21,0 1,-6-27,11 36,0 1,1 0,-1-1,1 1,0-1,1 1,-1 0,1-1,0 1,0 0,1 0,2-7,2 1,1 0,0 1,0 0,1 0,1 0,9-8,-6 6,-12 12,0 0,0 0,-1 0,1 0,0 0,0 0,0 0,0 0,0 0,-1 0,1 0,0 0,0 0,0 0,0 0,0 0,0 0,0-1,-1 1,1 0,0 0,0 0,0 0,0 0,0 0,0 0,0 0,0 0,0-1,0 1,0 0,-1 0,1 0,0 0,0 0,0 0,0-1,0 1,0 0,0 0,0 0,0 0,0 0,0 0,0-1,0 1,0 0,0 0,0 0,1 0,-1 0,0 0,0-1,0 1,0 0,0 0,0 0,0 0,0 0,-22 5,-26 12,9-5,28-9,-1 1,1 0,-13 7,71-18,-32 3,1 1,-1-2,-1 0,1 0,-1-1,1-1,-2-1,1 0,-1-1,12-10,-18 13,0 0,-1 0,0-1,0 0,0 0,-1-1,0 1,0-1,-1 0,0-1,0 1,-1-1,0 1,-1-1,0 0,0 0,-1 0,1-13,-4-31,1 22,1 0,4-41,-4 71,-2 4,-6 10,-9 18,-16 52,20-48,-24 46,30-70,6-16,13-19,7-2,13-18,33-59,-50 77,1 1,1 1,2 0,0 1,2 2,0 0,40-31,-25 21,-28 23,0 1,0 0,1 0,-1 1,2 0,13-6,-19 10,0 0,1 0,-1 0,0 0,0 0,-1-1,1 0,4-4,-7 6,0-1,0 1,0 0,-1 0,1-1,-1 1,1 0,-1-1,0 1,1-1,-1 1,0-1,0 1,0 0,0-1,0 1,0-1,0 1,-1-1,1 1,0 0,-1-1,1 1,-1-1,0 1,1 0,-1 0,0-1,0 1,-1-2,-18-27,6 9,-25-32,38 53,1 0,0-1,0 1,0 0,0 0,0-1,-1 1,1 0,0 0,0-1,-1 1,1 0,0 0,0 0,-1-1,1 1,0 0,0 0,-1 0,1 0,0 0,-1 0,1 0,0-1,-1 1,1 0,0 0,0 0,-1 0,1 0,0 1,-1-1,1 0,0 0,-1 0,1 0,0 0,0 0,-1 0,1 1,0-1,-1 0,1 0,0 0,-5 18,5 22,0-39,0 0,0 1,0-1,0 0,1 0,-1 0,0 0,0 1,1-1,-1 0,1 0,-1 0,1 0,0 0,-1 0,1 0,0 0,-1 0,1-1,0 1,0 0,0 0,2 0,-2 0,0-1,0 0,1 0,-1 0,0 0,0 0,1 0,-1-1,0 1,0 0,1-1,-1 1,0-1,0 1,0-1,0 1,2-3,5-2,-1-1,-1 0,1 0,9-13,19-30,-27 35,1 2,0-1,1 1,0 1,24-21,-18 22,0 0,0 1,1 0,32-11,-40 17,9-4,0 0,1 1,-1 1,34-4,-48 9,-1 0,0-1,0 1,0-1,0 0,0 0,0 0,0 0,0-1,0 1,0-1,0 1,-1-1,1 0,-1 0,1-1,3-4,-4 4,0-1,0 1,0-1,-1 0,0 0,1 1,-1-1,-1 0,1 0,0 0,-1 0,0-6,-2-8,0 0,-1 0,-1 0,-1 1,-7-18,-3-4,9 25,1-1,0 0,1 0,0 0,-2-30,6 37,0 1,1-1,0 1,0 0,1-1,-1 1,2 0,-1 0,1 0,0 0,0 1,1-1,7-9,4-2,1 0,35-30,-25 24,15-23,-34 38,0 1,0-1,1 1,0 1,0-1,1 1,9-6,-4 5,1 0,0 0,0 2,1 0,0 0,0 2,0 0,1 1,-1 0,32 0,-16 2,38-7,19 0,-78 8,151 1,-159-1,1 0,-1 1,1-1,-1 1,1 0,-1 0,0 0,1 0,-1 1,0 0,0-1,0 1,0 0,0 0,0 1,-1-1,1 0,-1 1,0 0,1 0,-1-1,0 1,-1 0,3 5,-2-3,-1 0,0-1,0 1,0 0,0 0,-1 0,0 0,0 0,0 0,-1-1,1 1,-1 0,0 0,-1 0,1-1,-1 1,-3 6,-9 17,-16 50,16-40,10-28,0 0,0 0,1 0,1 1,0-1,-1 14,1-7,0-1,-1 0,-8 26,-6 27,16-62,0-1,-1 0,1 0,-1 0,-1-1,1 1,-1 0,0-1,-6 9,-2-1,-1 0,-15 13,19-19,-33 39,31-32,-2-2,-19 19,19-20,0 0,1 0,1 1,0 1,-15 23,-31 74,52-100,1 0,0 0,0 0,1 0,1 1,-1 16,1-15,0-1,0 0,-1 1,-7 20,8-29,0 0,0 0,-1 0,1 0,-1-1,0 1,0 0,0-1,0 1,0-1,-1 0,1 0,-1 0,1 0,-1 0,0 0,0-1,0 0,-5 3,-1-2,0-1,0 1,0-2,0 1,-13-2,11 1,0 0,-1 1,-15 2,24-2,0 0,1 0,-1 0,0 0,1 0,-1 0,1 1,0-1,-1 1,1-1,0 1,0 0,0 0,0 0,0 0,1 1,-1-1,1 0,-1 1,1-1,-2 6,0 2,0 1,1 0,0 0,0 15,2-16,-1 0,0 0,-1 0,-4 13,3-16,0 1,-1-1,0 0,0 0,-1-1,1 1,-2-1,1 0,-1 0,1-1,-2 1,1-1,-1-1,1 1,-1-1,0 0,-1-1,1 0,-1 0,1 0,-1-1,0 0,0-1,-10 1,5 0,0 0,0 1,1 0,-1 0,1 2,-17 7,-64 44,66-38,14-11,1-1,-1-1,0 1,0-2,-25 6,-28 9,56-14,0 1,1 0,0 1,0 0,0 0,1 1,-14 16,-11 11,23-27,0-1,0 0,0 0,-1-1,0 0,0-1,-22 8,-1-4,-50 8,78-16,5-1,-3 0,0 1,0-1,0 1,0 0,0 0,1 0,-1 1,0 0,1-1,-1 1,1 0,-4 4,7-6,-1 0,1 0,0 0,0 0,0 1,0-1,0 0,0 0,0 0,-1 1,1-1,0 0,0 0,0 0,0 1,0-1,0 0,0 0,0 1,0-1,0 0,0 0,0 0,0 1,0-1,1 0,-1 0,0 0,0 1,0-1,0 0,0 0,0 0,0 1,1-1,-1 0,0 0,0 0,0 0,0 0,1 1,12 4,13-1,-21-4,-1 1,0 0,1 0,-1 1,0-1,0 1,0 0,0 0,4 3,-7-5,0 1,0-1,-1 1,1 0,0-1,0 1,-1-1,1 1,-1 0,1 0,0-1,-1 1,1 0,-1 0,0 0,1 0,-1-1,0 1,1 0,-1 0,0 0,0 0,0 0,0 0,0 0,0 0,0 0,0 0,0 0,0 0,-1-1,1 1,0 0,-1 0,1 0,-1 0,1 0,-1-1,1 1,-1 0,1 0,-1-1,0 1,1 0,-1-1,0 1,1-1,-1 1,0-1,-1 1,-2 2,0-1,0 0,0 0,-1-1,1 1,0-1,-1 0,1 0,-1-1,-7 1,-43-1,41-1,32 0,-1 0,0-1,0-1,0 0,0-2,0 0,24-11,-14 4,0-2,-2-1,41-31,-52 37,0 0,28-14,-25 16,-2-2,23-15,-30 18,14-11,26-15,-40 27,1 1,0 0,0 0,0 1,0 0,18-2,-3 1,-1 0,1-2,-1-1,34-14,-51 17,0 0,0 0,-1-1,1 0,-1 0,0-1,-1 1,1-1,-1 0,0-1,5-10,22-30,-29 44,1 0,0 1,-1-1,1 1,0-1,0 1,1 0,-1 0,0 1,1-1,-1 1,5-2,-7 3,0-1,0 1,0 0,0-1,1 1,-1 0,0 0,0 0,0 0,0 0,0 0,1 0,-1 1,0-1,0 0,0 1,0-1,0 0,0 1,0 0,0-1,0 1,0-1,0 1,0 0,0 0,0 0,-1-1,1 1,1 2,-2-2,1 0,-1 1,1-1,-1 1,0-1,0 0,0 1,1-1,-1 1,-1-1,1 1,0-1,0 0,0 1,-1-1,1 1,-1-1,1 0,-1 1,0-1,1 0,-1 0,0 0,-1 2,-5 6,-2-1,1 1,-1-2,0 1,0-1,-1 0,0-1,0 0,-1-1,1 0,-13 3,-2 0,-1-1,0-1,-49 4,55-8,0 1,1 2,0 0,-27 11,-74 38,77-33,24-13,4-2,0 1,1 1,-20 14,31-21,1 1,-1 0,1 0,0 0,0 0,0 0,0 0,0 0,0 1,1-1,-1 1,1 0,-1-1,1 1,0 0,0 0,0 0,1 0,-1-1,1 1,0 0,-1 0,1 0,1 0,-1 5,1-6,0 0,0 0,1 0,-1 0,0 0,1 0,-1-1,1 1,-1 0,1-1,0 1,0-1,-1 0,1 0,0 0,0 1,0-2,1 1,-1 0,3 0,33 7,-49-8,-6-1,-1-1,-24-5,36 6,-1-1,1 0,1-1,-1 0,0 1,1-2,-1 1,1-1,0 0,-7-6,6 3,0 1,1-1,-1 0,1-1,1 1,-1-1,1 0,0 0,1 0,-3-12,3 8,1 0,0 0,1-1,1 1,0 0,3-25,-3 34,1 0,0 0,0-1,0 1,0 0,1 0,-1 1,1-1,-1 0,1 0,0 1,0-1,0 1,1-1,-1 1,0 0,1 0,0 0,4-2,5-2,0 0,0 1,21-5,1-1,-17 4,-1 0,1-1,-2 0,16-12,-23 14,0 0,0-1,-1 0,0-1,0 1,0-1,-1-1,7-14,4-6,1 1,1 0,2 1,0 2,2 0,30-26,-9 15,1 2,93-53,-123 79,-1 0,0-1,0 0,-1-1,0-1,-1 0,-1-1,1 0,-2-1,11-16,16-16,-25 32,17-25,-26 34,-1 0,0 0,0 0,0 0,0-1,-1 1,0 0,0-1,0 1,0-1,0-5,-1 9,0-1,0 1,0 0,0 0,0 0,-1-1,1 1,0 0,-1 0,1 0,-1 0,1 0,-1 0,1 0,-1-1,0 2,1-1,-1 0,0 0,0 0,0 0,0 0,0 1,0-1,0 0,0 1,0-1,0 1,0-1,0 1,0-1,0 1,-1 0,1 0,0 0,0-1,0 1,-1 0,1 1,0-1,0 0,0 0,-1 0,1 1,-2 0,-3 0,1 1,-1-1,0 1,1 1,-1-1,1 1,-9 6,-3 7,0 0,-19 24,-21 21,50-54,-1-1,1-1,-1 1,0-1,-1-1,-16 8,-8-2,-2-2,1-1,-56 4,-14 3,93-11,16-2,18-2,-3-4,-1-1,1 0,-2-2,1 0,-1-1,0 0,-1-2,0 0,-1-1,23-21,-13 12,0 1,2 2,0 1,38-17,47-29,-109 60,0 0,-1 0,1 0,-1-1,1 0,-1 1,0-1,0 0,-1 0,1 0,-1-1,0 1,0-1,-1 1,1-1,-1 0,1-9,0-5,-1-1,-1 0,-3-25,1 29,1-1,1 1,0 0,4-23,-2 26,2 0,-1 0,2 0,0 0,0 1,1-1,1 2,0-1,9-11,-1 5,-3 3,0-1,1 2,1 0,0 0,1 1,0 1,19-11,-20 15,58-29,-65 34,-1 0,1 1,0 0,1 0,-1 1,0 0,0 0,13 1,-19 0,0-1,0 1,0 0,0 0,0 0,0 0,1 1,-1-1,0 0,0 0,0 1,0-1,0 0,0 1,0-1,0 1,0 0,0-1,-1 1,1 0,0-1,0 1,0 0,-1 0,1 0,-1 0,1 0,0 0,-1-1,1 1,-1 0,0 1,1-1,-1 0,0 0,0 0,0 0,1 0,-1 0,0 0,0 0,-1 0,1 0,0 1,0-1,0 0,-1 0,1 0,-2 2,0 2,-1 1,0-1,0 0,0 0,-1 0,1 0,-8 7,-137 111,97-82,-7 0,38-27,1 0,-29 28,47-42,0 1,0 0,0 0,1-1,-1 1,1 0,-1 0,0 0,1 0,-1 0,1 0,0 0,-1 0,1 0,0 0,0 1,0-1,0-1,0 1,0-1,0 1,0-1,1 1,-1-1,0 1,0-1,1 0,-1 1,0-1,1 1,-1-1,0 0,1 1,-1-1,0 0,1 1,-1-1,1 0,-1 0,1 0,0 1,2 0,0 0,0-1,0 1,1-1,-1 0,0 0,1 0,4 0,0-2,0 1,0-1,0-1,0 1,-1-1,1-1,-1 1,0-1,0-1,-1 1,1-1,-1 0,8-8,5-8,-1-1,24-37,15-18,-38 52,0-1,-2 0,21-45,-27 51,-8 14,1 1,0-1,0 1,0 0,0 1,1-1,9-7,-13 11,0 1,0-1,0 0,0 0,0 1,0-1,0 1,0-1,0 1,0-1,0 1,0 0,0 0,0-1,1 1,-1 0,0 0,0 0,0 0,1 0,-1 0,0 1,0-1,0 0,0 1,0-1,0 0,0 1,0-1,0 1,0 0,0-1,0 1,0 0,0 0,0 0,0-1,-1 1,1 0,0 0,-1 0,1 0,0 0,-1 0,0 0,1 1,-1-1,0 0,1 2,3 11,-1 0,-1 0,1 23,1 1,1 16,-3 0,-4 60,2-109,0 0,0 0,-1 0,0 0,0 0,0 0,0 0,-1 0,1-1,-1 1,-1-1,-2 6,5-10,0 0,-1 0,1 1,0-1,0 0,-1 0,1 0,0 0,0 1,-1-1,1 0,0 0,-1 0,1 0,0 0,0 0,-1 0,1 0,0 0,-1 0,1 0,0 0,-1 0,1 0,0 0,0 0,-1-1,1 1,0 0,0 0,-1 0,1 0,0 0,0-1,-1 1,1 0,0 0,0 0,-1-1,1 1,0 0,0 0,0-1,0 1,-1-1,-5-14,6 15,-7-25,2 1,1-1,1 0,1 0,1-1,5-43,-3 65,-1 0,1 1,0 0,1-1,-1 1,1 0,-1-1,1 1,0 0,0 0,0 1,1-1,-1 0,1 1,-1-1,1 1,0 0,0 0,0 0,0 0,0 0,1 1,-1-1,4 0,-4 1,-1 0,1 1,-1-1,1 0,-1 1,1 0,0-1,-1 1,1 0,0 1,-1-1,1 0,-1 1,1-1,0 1,-1 0,1 0,-1 0,0 0,1 0,-1 1,0-1,0 1,0-1,0 1,0 0,0 0,0 0,0 0,-1 0,1 0,1 4,6 9,-6-23,-3 6,0 0,0 0,1 0,-1 0,1 0,-1 0,1 0,0 1,0-1,0 0,0 0,0 1,0-1,0 1,3-3,-4 4,1-1,-1 1,1 0,-1 0,1 0,-1 0,1-1,0 1,-1 0,1 0,-1 0,1 0,0 0,-1 1,1-1,-1 0,1 0,-1 0,1 0,-1 1,1-1,-1 0,1 0,-1 1,1-1,-1 0,1 1,-1-1,1 1,-1-1,0 1,1-1,-1 0,0 1,1-1,-1 1,0 0,0-1,1 1,-1-1,0 2,9 24,-5 1,-3-20,0 0,0-1,0 1,4 9,-2-12,-1-7,-2 3,-1-1,1 1,0-1,0 0,0 1,0-1,0 1,-1-1,1 1,0-1,-1 0,1 1,0-1,-1 1,1 0,0-1,-1 1,1-1,-1 1,1 0,-1-1,0 0,-3 0,-1-1,1 0,-1 1,1 0,-1 0,0 0,1 1,-1 0,0 0,1 0,-1 0,0 1,1-1,-1 1,0 1,1-1,0 0,-1 1,1 0,-6 3,-9 6,0 1,1 1,-18 15,25-19,-7 5,-1 1,2 1,-28 33,40-42,0 1,0 0,1-1,0 2,0-1,1 0,0 1,0 0,1-1,0 1,1 0,0 0,0 10,2 10,0-16,-1 1,-3 26,2-37,1 1,-1-1,0 0,0 1,0-1,-1 0,1 0,-1 0,0 0,0 0,0 0,0 0,0 0,-1-1,1 1,-4 2,6-5,-1 1,0-1,1 1,-1-1,0 1,1-1,-1 0,0 1,0-1,0 0,1 0,-1 1,0-1,0 0,0 0,0 0,1 0,-1 0,0 0,0 0,0 0,0 0,1-1,-1 1,-1-1,1 0,-1 0,1 0,0 0,0 0,0 0,0 0,0 0,0 0,1-1,-1 1,0 0,1-1,-2-1,-1-6,1-1,0 0,-2-14,-1-42,4 43,-1 1,-1-1,-1 1,-7-24,11 45,0 1,0-1,0 1,0 0,0-1,0 1,0-1,0 1,0-1,0 1,-1 0,1-1,0 1,0-1,0 1,-1 0,1-1,0 1,0 0,-1-1,1 1,0 0,-1 0,1-1,0 1,-1 0,1 0,-1-1,1 1,0 0,-1 0,1 0,-1 0,1 0,0 0,-1 0,1-1,-1 1,1 0,-1 1,1-1,-1 0,1 0,0 0,-1 0,1 0,-1 0,1 0,0 1,-1-1,1 0,0 0,-1 1,1-1,-1 0,1 0,0 1,0-1,-1 0,1 1,0-1,0 0,-1 1,1-1,0 1,0-1,0 0,-1 2,-13 29,-18 86,23-79,-1-2,-2 1,-24 51,25-66,-49 102,54-112,5-20,6-22,1 11,3-8,0 0,2 1,16-31,-26 55,0 1,0-1,0 1,0-1,0 1,1 0,-1-1,0 1,1 0,-1 0,1 0,-1 0,1 0,-1 0,1 0,2 0,-4 1,1 0,-1 0,1 0,-1 0,1 0,-1 0,1 0,-1 0,1 0,-1 0,1 0,-1 1,1-1,-1 0,0 0,1 1,-1-1,1 0,-1 1,0-1,1 0,-1 1,7 17,-3-2,0-12,8-22,-6 8,-5 9,8-17,1 1,15-18,-22 32,0-1,-1 1,1 0,1 0,-1 0,0 0,1 1,-1-1,1 1,0 0,0 0,0 0,0 0,0 1,0 0,6-1,-8 2,-1 0,1 0,0 0,-1 1,1-1,0 0,-1 1,1 0,-1-1,1 1,-1 0,1 0,-1 0,0 0,1 0,-1 0,0 0,0 0,0 1,0-1,0 0,0 1,0-1,0 0,0 1,-1 0,1-1,-1 1,1-1,-1 1,1 0,-1 1,2 8,0-1,-1 1,0 17,0-6,-3 70,1-84,0 0,0 0,-1 0,0 0,0 0,-1-1,0 1,-7 12,6-14,0-2,-1 1,1 0,-1-1,0 0,0 0,0 0,-9 4,-51 23,28-16,13-4,-1 0,1 2,0 0,-34 25,-151 117,99-76,99-69,0 0,1 0,0 1,1 0,0 0,-9 19,6-13,-24 31,33-46,0 1,0-1,0 1,0-1,-1 0,1 0,-1 0,1-1,-1 1,1-1,-1 0,-5 1,-48 3,22-3,-6 1,7 0,-40 8,65-9,0 0,0 1,1 0,-1 0,1 1,-1 0,1 0,0 1,-9 7,10-4,1 0,-1 0,2 0,-1 1,1 0,0 0,1 0,0 1,0 0,1-1,1 1,-3 16,4-24,1 1,0-1,-1 0,1 0,0 1,1-1,-1 0,0 0,0 1,1-1,0 0,-1 0,1 0,0 0,0 1,0-1,0-1,0 1,1 0,-1 0,1 0,-1-1,1 1,-1 0,1-1,0 0,0 1,0-1,0 0,0 0,0 0,0 0,0 0,0-1,1 1,1 0,4 0,0 1,0-2,0 1,0-1,0 0,0-1,0 1,0-2,10-2,-4 0,0-2,-1 1,0-2,0 0,0 0,18-15,66-64,-35 28,-40 40,0 2,1 1,1 0,1 2,0 1,36-13,165-38,-119 36,-67 16,19-4,65-27,-121 41,0 0,-1 0,1 0,-1-1,1 1,-1-1,0 1,0-1,1 0,-1 0,2-3,-4 5,0 0,1 0,-1-1,0 1,0 0,0 0,0-1,0 1,0 0,0 0,0-1,0 1,0 0,0-1,0 1,0 0,-1 0,1-1,0 1,0 0,0 0,0 0,0-1,0 1,-1 0,1 0,0 0,0-1,0 1,-1 0,1 0,0 0,0 0,0-1,-1 1,-19-5,-4 4,-30 1,-18 0,70 0,-1-1,1 1,0-1,-1 0,1 1,0-1,0 0,0 0,-1 0,1-1,0 1,0 0,1-1,-1 1,0-1,0 0,1 0,-1 0,1 0,0 0,-1 0,1 0,0 0,0 0,0 0,1-1,-1 1,0 0,1-1,-1 1,1-4,-1 0,1 0,0-1,0 1,1 0,0-1,0 1,0 0,1 0,0 0,4-11,-5 16,0-1,0 1,0 0,-1-1,1 1,-1-1,1 1,-1 0,1-1,-1 0,0 1,1-3,-2 4,1 0,-1 0,1 0,-1 0,1 0,-1 0,1 0,-1 0,1 0,-1 0,1 0,-1 1,1-1,-1 0,1 0,-1 1,1-1,0 0,-1 1,1-1,0 0,-1 1,1-1,-1 1,-36 36,33-34,-12 13,12-13,0 1,0-1,0 1,1 0,0 0,-1 0,1 1,-4 8,7-13,0 0,0 0,0 0,0 0,-1 0,1 1,0-1,0 0,0 0,0 0,0 0,0 0,0 0,0 0,0 0,0 1,0-1,0 0,0 0,0 0,0 0,0 0,0 0,0 0,0 1,0-1,0 0,0 0,0 0,0 0,0 0,0 0,1 0,-1 0,0 1,0-1,0 0,0 0,0 0,0 0,0 0,0 0,0 0,0 0,1 0,-1 0,0 0,0 0,0 0,0 0,0 0,0 0,0 0,1 0,-1 0,0 0,0 0,0 0,0 0,0 0,0 0,0 0,1 0,10-6,11-10,30-32,69-85,-75 79,-6 7,-14 16,2 1,47-42,-66 65,0 0,-1-1,0 0,0 0,-1-1,0 0,7-12,-10 13,-1 0,0 1,0-1,-1-1,1 1,-2 0,1-1,-1 1,-1 0,0-11,-4-138,4 13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2T11:35:50.827"/>
    </inkml:context>
    <inkml:brush xml:id="br0">
      <inkml:brushProperty name="width" value="0.1" units="cm"/>
      <inkml:brushProperty name="height" value="0.1" units="cm"/>
      <inkml:brushProperty name="color" value="#008C3A"/>
      <inkml:brushProperty name="ignorePressure" value="1"/>
    </inkml:brush>
    <inkml:brush xml:id="br1">
      <inkml:brushProperty name="width" value="0.1" units="cm"/>
      <inkml:brushProperty name="height" value="0.1" units="cm"/>
      <inkml:brushProperty name="color" value="#66CC00"/>
      <inkml:brushProperty name="ignorePressure" value="1"/>
    </inkml:brush>
    <inkml:brush xml:id="br2">
      <inkml:brushProperty name="width" value="0.1" units="cm"/>
      <inkml:brushProperty name="height" value="0.1" units="cm"/>
      <inkml:brushProperty name="color" value="#E71224"/>
      <inkml:brushProperty name="ignorePressure" value="1"/>
    </inkml:brush>
    <inkml:brush xml:id="br3">
      <inkml:brushProperty name="width" value="0.1" units="cm"/>
      <inkml:brushProperty name="height" value="0.1" units="cm"/>
      <inkml:brushProperty name="color" value="#004F8B"/>
      <inkml:brushProperty name="ignorePressure" value="1"/>
    </inkml:brush>
    <inkml:brush xml:id="br4">
      <inkml:brushProperty name="width" value="0.1" units="cm"/>
      <inkml:brushProperty name="height" value="0.1" units="cm"/>
      <inkml:brushProperty name="color" value="#AB008B"/>
      <inkml:brushProperty name="ignorePressure" value="1"/>
    </inkml:brush>
  </inkml:definitions>
  <inkml:trace contextRef="#ctx0" brushRef="#br0">2347 1749,'0'1,"-1"0,1 0,0-1,-1 1,1 0,0 0,-1-1,1 1,-1 0,0-1,1 1,-1-1,1 1,-1 0,0-1,1 0,-1 1,0-1,0 1,1-1,-1 0,0 1,0-1,0 0,1 0,-1 0,-2 0,-25 4,24-4,-4 1,-3-1,0 1,1-1,-22-3,29 3,0-1,0 0,-1 0,1 0,0 0,0-1,1 1,-1-1,0 0,0 0,1 0,-1 0,1 0,0-1,-1 1,1-1,-2-3,-4-8,0-1,2 0,-9-27,-8-17,14 35,0 0,-9-42,-6-22,6 40,-14-70,28 97,1 0,0 0,2-1,1 1,0 0,4-25,9-27,-5 30,6-88,-16 62,0 44,2 0,0 0,1 0,2 0,10-45,-9 59,1 1,0 0,1 0,0 1,0 0,1 0,0 0,16-14,2 0,47-30,-63 47,0 1,1 0,-1 0,1 1,0 1,1 0,13-3,78-6,-54 8,107 1,-112 3,-29 2,-10 3,-17 11,1-3,9-9,0-1,1 1,-1 0,1 1,0-1,1 0,-1 1,1-1,-1 1,1-1,1 1,-1 0,0 8,2-5,0-1,0 1,0-1,1 1,0-1,1 0,6 14,0-4,1-1,1 1,1-2,0 1,27 25,-18-22,-11-10,0 0,-1 0,0 1,13 18,-20-24,0 0,0 0,0 0,0 0,-1 1,0-1,0 0,0 1,0-1,-1 1,0 0,0-1,0 1,0-1,-1 1,1-1,-4 9,-16 36,16-40,0 0,0 0,1 0,0 1,1-1,-3 18,4-6,2-1,0 1,1 0,2-1,6 27,39 99,-9-29,-36-106,-2 1,1-1,0 14,-2-21,-1-1,0 1,-1 0,1 0,-1 0,1 0,-1 0,0-1,-1 1,1 0,-1-1,1 1,-3 3,-2 2,1 0,0 1,1 0,0 0,1 0,0 0,-3 17,2 6,1 37,1-33,2-34,0-1,-1 0,1 1,-1-1,1 0,-1 0,0 0,0 1,0-1,0 0,0 0,-1 0,1-1,0 1,-1 0,0 0,1-1,-1 1,0-1,0 1,0-1,0 0,0 0,0 0,0 0,0 0,0 0,-1-1,1 1,0-1,-4 1,-8 1,0-1,0 0,0-2,-16-1,9 1,-50-3,54 4</inkml:trace>
  <inkml:trace contextRef="#ctx0" brushRef="#br0" timeOffset="108714.3">3160 1695,'-17'-1,"1"-1,0-1,-1-1,-28-10,26 7,8 4,0-1,-1-1,2 0,-1-1,1 0,-1 0,2-1,-1-1,1 0,-8-8,11 9,1 1,0-1,0 0,1 0,-1-1,2 1,-1-1,1 0,0 1,1-2,0 1,0 0,1 0,0-1,0-8,1 7,1-1,0 1,0 0,1 0,0 0,1 0,0 0,0 1,1-1,9-14,-10 19,0-1,0 1,-1-1,0 0,0 0,0 0,-1 0,0 0,0 0,0 0,-1-1,0 1,0 0,0 0,-1-1,0 1,-1 0,1 0,-1 0,0 0,-3-5,-7-19,2 0,1 0,1-1,2 0,1 0,2 0,0-55,4-146,0 221,0 1,1-1,0 0,1 0,0 0,1 1,0 0,0 0,1 0,0 0,11-14,4-1,1 1,39-35,-48 48,0-2,-1 0,0-1,14-22,-15 20,1 0,15-15,-21 26,0 0,0 0,1 1,-1 0,1 0,0 0,0 1,1 0,10-4,30-8,-6 3,0-2,-1-2,-1-1,47-28,-84 44,-1 0,0 0,1 0,-1 1,1-1,0 0,-1 1,1 0,0-1,-1 1,1 0,0 0,-1 0,1 0,0 0,-1 0,1 0,0 0,-1 1,1-1,0 1,-1-1,1 1,-1 0,1 0,-1-1,1 1,-1 0,0 0,1 1,-1-1,0 0,0 0,0 1,0-1,1 2,5 6,-1 1,0 0,-1 0,5 14,-7-18,226 629,-229-632,37 127,-32-106,0-1,-2 1,1 36,-4-58,-1 0,1 1,0-1,-1 1,1-1,-1 0,1 1,-1-1,0 0,0 0,0 0,-1 1,1-1,0 0,-1-1,1 1,-1 0,0 0,0-1,1 1,-1-1,0 1,-4 1,-3 1,-1 0,1 0,-1-1,-16 3,16-4,-1 0,1 2,-11 3,15-4,0 1,1-1,0 1,-1 0,1 0,0 1,1-1,-1 1,1 0,0 1,-5 9,0 2,0 1,-8 29,-10 22,18-49,1 0,1 1,1-1,1 2,0-1,2 0,-1 31,3-15,2 0,2 1,11 51,-14-89,1 5,0 0,0 1,-1-1,0 0,0 9,0-13,0 0,-1 0,1 0,0 0,-1 0,1 0,-1 0,1 0,-1 0,1 0,-1 0,0 0,0 0,1 0,-1-1,0 1,0 0,0-1,0 1,0 0,0-1,0 1,0-1,0 1,0-1,0 0,0 0,0 1,0-1,-2 0,-20 1,0 0,-43-5,13-1,10 1,27 0</inkml:trace>
  <inkml:trace contextRef="#ctx0" brushRef="#br0" timeOffset="108715.3">3900 1713,'-23'1,"0"-2,0-1,0-1,-35-8,50 9,0-1,0 0,0-1,0 1,1-2,0 1,-1-1,2 0,-1 0,1-1,-1 0,1 0,1 0,0-1,-9-12,11 13,0 0,1 0,0-1,0 1,0 0,0-1,1 0,0-8,1-57,1 41,0-5,2 0,1 0,12-50,-13 75,0 0,-1 0,0-1,-1 1,0 0,-1-1,0 1,-1-1,0 1,-1-1,0 1,-1 0,-5-16,3 14,2 0,-1-1,2 0,-2-26,4-59,1 53,-1 42,0-22,1 0,1 0,7-37,-7 59,-1 1,1-1,0 1,0 0,0-1,0 1,0 0,1 0,0 1,-1-1,1 0,0 1,0 0,0-1,1 1,4-2,9-4,-1 0,22-5,-28 10,60-18,2 3,99-11,-137 25,-12 2,-1-1,0-1,39-13,-59 16,0 1,1-1,-1 1,0-1,0 1,1-1,-1 1,0 0,1 0,-1-1,0 1,1 0,-1 0,1 0,-1 1,0-1,1 0,-1 1,0-1,1 0,-1 1,0-1,0 1,0 0,1 0,0 0,0 1,-1 1,0-1,0 0,0 0,0 0,0 1,0-1,0 1,-1-1,1 0,-1 1,0-1,0 5,0 19,-2 0,-7 41,-2 25,11-65,1-1,1 1,2-1,0 0,2 0,0 0,2-1,1 0,22 43,-26-58,0 0,0 0,-1 1,6 19,-10-26,1-1,-1 1,0-1,1 1,-2-1,1 1,0-1,-1 1,1-1,-1 0,0 1,0-1,-1 0,1 1,-1-1,-2 5,-11 13,11-15,-1-1,1 1,1 0,-1 1,1-1,0 1,1-1,-1 1,-2 13,3 5,2 50,1-55,-1 1,-1-1,-6 40,5-55,0 1,0-1,-1 0,0 0,0 0,0 0,0 0,-1 0,0-1,0 0,0 0,0 0,-1 0,-6 4,2-3,0 1,0-1,0 0,-1-1,1 0,-1-1,-12 3,-10-2,0-1,0-2,-45-4,11 1,51 2</inkml:trace>
  <inkml:trace contextRef="#ctx0" brushRef="#br0" timeOffset="108716.3">4694 1695,'0'0,"-1"-1,1 1,0-1,-1 0,1 1,0-1,-1 1,1-1,-1 1,1-1,-1 1,1 0,-1-1,1 1,-1 0,1-1,-1 1,0 0,1 0,-1-1,1 1,-1 0,0 0,1 0,-2 0,-20-4,19 4,-26-3,19 3,1-1,-1 0,1 0,-1-1,1-1,-1 0,1 0,-11-5,13 4,0 0,1 0,-1 0,1-1,0 1,0-2,0 1,0-1,1 0,0 0,0 0,1-1,0 1,0-1,1 0,-1 0,1-1,1 1,0-1,0 1,0-1,0-11,0-18,6-60,-1 62,-4-67,0 98,-1 0,1-1,-1 1,0 0,0 0,0 0,0 0,-1 0,0 0,1 0,-1 1,-5-4,-10-16,1-1,2-1,-19-39,28 51,2 0,-1 0,2 0,0 0,0-1,1 1,0-23,6-336,-4 359,0-1,1 1,1-1,0 1,1 0,1 0,0 0,0 0,1 1,1 0,0 0,1 0,0 1,1-1,0 2,0-1,1 1,1 1,0 0,15-11,-13 14,0 0,1 1,0 1,0 0,0 1,0 0,1 1,20-1,23-4,-32 2,0 1,0 2,0 0,1 2,-1 1,1 1,38 8,-55-8,1 1,0 0,-1 1,1 0,-1 1,0 0,-1 0,1 1,9 8,-12-8,-1 0,1 0,-1 1,0 0,-1-1,0 1,0 1,0-1,-1 1,0-1,-1 1,4 15,-4-10,0 0,-1 1,0-1,-1 14,-1-21,1 0,-1 0,0 0,-1 0,0 0,0 0,0-1,0 1,-1 0,-6 9,-7 5,2 1,0 1,-12 25,23-40,0-1,1 1,-1 0,2 0,-1-1,1 1,0 1,0-1,0 0,1 0,1 0,-1 0,1 0,0 0,1 0,2 10,2-5,1 1,0-1,1 0,0-1,1 0,10 11,-9-11,0 0,-1 1,0 0,-1 0,8 17,-10-10,0 1,-1-1,-2 1,3 25,0-2,0 4,-1-1,-3 1,-4 56,2-98,0-1,0 1,-1-1,0 1,0-1,0 0,0 1,-1-1,1 0,-1 0,0 0,0 0,-1 0,1 0,-1-1,0 1,0-1,0 0,0 0,-1 0,1 0,-1 0,1-1,-1 1,0-1,0 0,0-1,-1 1,1-1,0 1,-1-1,1-1,-1 1,-5 0,-20 1,18-1,-1-1,1 2,0 0,-1 0,1 1,0 0,0 1,-19 10,28-12,1-1,0 1,0 0,0 0,0 0,0 0,0 0,1 1,-1-1,1 0,-1 1,1-1,0 1,0 0,0-1,0 1,1 0,-1-1,1 1,0 0,-1 0,1 0,1 2,-1 2,1 0,0 0,1 0,-1 0,1 0,1-1,-1 1,5 6,6 10</inkml:trace>
  <inkml:trace contextRef="#ctx0" brushRef="#br0" timeOffset="108717.3">5453 1554,'-3'2,"1"0,-1 0,0 0,0-1,0 1,0-1,0 0,-1 0,1 0,0 0,0 0,-1-1,1 0,-1 1,1-1,-6-1,4 1,1-1,-1 1,0-1,1 0,-1-1,1 1,-1-1,1 0,0 0,0 0,-5-3,6 1,0 1,0-1,0 1,1-1,0 0,-1 0,1 0,1 0,-1 0,1 0,-1-1,1 1,1-1,-1 1,0-1,1-7,0-1,0 0,1 1,1-1,5-21,11-22,-12 38,0 0,6-32,-11 43,-1 1,0-1,0 0,0 0,-1 0,1 0,-2 1,1-1,-1 0,0 1,-4-9,-1 2,0 1,-2 0,1 1,-1-1,-1 2,-20-19,19 19,0-1,0 0,1-1,0 0,-12-21,-78-146,89 160,1-1,1 0,1-1,1 1,1-2,-5-30,8 40,2-1,0 1,1 0,0-1,0 1,2 0,-1 0,2 0,-1 0,2 0,0 0,9-20,-8 25,-1 0,1 1,0 0,1 0,-1 0,1 1,0-1,1 1,-1 1,1-1,0 1,0 1,0-1,1 1,12-4,10-1,1 2,53-6,-45 8,25-7,-37 6,0 1,1 1,-1 1,47 3,-56 3,0 0,-1 1,31 14,-6-2,-29-13,-1 1,1 0,-1 1,-1 0,1 1,11 9,-19-13,0 1,0 0,0 0,-1 1,0-1,1 1,-1 0,-1 0,1 0,-1 0,0 0,0 0,-1 1,1-1,-1 1,0-1,0 7,0 11,-1 0,-1 1,-7 38,-21 68,18-91,2 1,1 1,-3 67,13-67,1-1,3 0,12 50,-16-82,0 0,-1-1,0 1,0 0,-1 0,0 0,-2 10,1-14,0-1,0 1,0 0,-1-1,0 1,1-1,-1 0,-1 1,1-1,0 0,-1 0,1-1,-1 1,0 0,0-1,-6 4,-1 0,-1 0,0 0,0-1,0-1,-15 4,-63 12,56-14,2-1,0-1,-47 0,59-4</inkml:trace>
  <inkml:trace contextRef="#ctx0" brushRef="#br0" timeOffset="108718.3">6158 1519,'-26'1,"12"0,0-1,0 0,0-2,-25-4,36 6,0-1,0 0,0 0,0 0,0-1,0 1,0-1,1 0,-1 1,1-1,-1 0,1-1,0 1,0 0,0-1,0 1,0-1,0 1,1-1,-1 0,1 0,0 0,0 0,0 0,0 0,-1-6,0-22,1 0,4-51,0 53,-2 0,-1 0,-7-51,-1 42,2 10,1 0,1 0,0-30,4 49,1 1,-1-1,1 1,1-1,0 1,0-1,1 1,0 0,0 0,1 0,0 1,0-1,1 1,8-10,-4 7,1 0,1 1,0 0,0 1,1 0,0 1,0 1,0-1,25-7,10 0,71-13,-46 12,-51 11,-6 1,1-1,-1 0,28-13,-39 15,0 0,-1 0,1 0,-1 0,0-1,0 0,0 1,0-1,0 0,0-1,-1 1,0 0,0-1,1 1,-2-1,1 0,0 0,-1 0,0 1,1-6,0-3,-1-1,-2-24,2-7,2 36,1 14,2 13,1 25,-1 0,-3 0,-4 86,1 11,1-129,0 0,1 0,1 0,0-1,0 1,8 14,36 64,-20-42,-8-14,-9-17,0 0,-2 1,0 0,-1 0,0 0,4 24,-8-26,-2-9,1-1,-1 1,0 0,-1 10,0-16,0 1,0-1,0 1,0-1,-1 1,1-1,-1 1,1-1,-1 0,1 1,-1-1,0 0,0 1,0-1,0 0,0 0,0 0,0 0,0 0,0 0,0 0,0 0,-1 0,1-1,-3 2,-11 2,-1 0,0-2,0 0,0 0,0-2,0 0,-18-2,-2 1,-186 10,168-6,-165 0,133-4,67 1</inkml:trace>
  <inkml:trace contextRef="#ctx0" brushRef="#br1" timeOffset="108719.3">2 2930,'-1'-98,"2"-109,0 202,-1 1,1 0,-1 0,1 0,0 0,1 0,-1 0,1 1,-1-1,1 0,0 1,1-1,-1 1,5-5,-5 6,0 0,0 1,0 0,0-1,0 1,0 0,0 0,0 0,1 0,-1 1,0-1,1 0,-1 1,0 0,1-1,-1 1,1 0,-1 0,0 1,1-1,-1 0,0 1,1 0,-1-1,0 1,3 1,3 3,0-1,0 1,-1 1,1-1,-1 1,-1 0,1 1,-1 0,0 0,-1 0,8 13,18 22,-30-41,0 1,0-1,1 0,-1 1,0-1,1 0,-1 0,1 0,-1 0,1 0,0 0,-1-1,1 1,2 0,-3-1,0 0,0 0,-1 0,1 0,0 0,0 0,0 0,0 0,0-1,0 1,0 0,0-1,-1 1,1-1,0 1,0-1,-1 1,1-1,0 0,0 0,3-4,0-1,0 0,-1 0,0 0,0 0,2-8,6-10,-5 13,1 0,0 0,0 1,1 0,15-14,-21 22,0 0,0 0,0 1,0-1,0 1,1 0,-1 0,0 0,1 0,-1 0,1 0,-1 1,1-1,3 0,-4 2,0-1,0 0,0 1,0-1,0 1,0 0,0 0,-1 0,1 0,0 0,0 0,-1 0,1 0,-1 1,1-1,-1 0,0 1,1 0,-1-1,0 1,1 2,2 3,-1-1,0 1,-1 0,4 13,-4-13,0 0,0 0,1 0,4 9,-6-15,-1 0,0-1,1 1,-1-1,1 1,-1 0,1-1,-1 1,1-1,-1 1,1-1,-1 0,1 1,-1-1,1 0,0 1,-1-1,1 0,0 0,-1 1,1-1,0 0,-1 0,1 0,0 0,-1 0,2 0,0-1,0 1,-1-1,1 0,0 1,-1-1,1 0,-1 0,1 0,-1 0,0 0,2-2,5-6,-1-1,12-17,-14 19,11-17,-7 11,0 1,1 0,11-12,-20 23,0 1,1 0,-1-1,1 1,-1 0,1 0,-1 0,1 0,0 0,-1 0,1 1,0-1,0 1,0-1,-1 1,1-1,0 1,0 0,0 0,0 0,2 0,-1 1,-1 0,0 0,1 0,-1 0,0 1,0-1,1 0,-1 1,0 0,-1-1,1 1,0 0,2 4,3 4,0 0,-1 1,-1 0,0 1,4 11,-8-19,12 26,-13-29,0-1,0 1,1-1,-1 1,0-1,0 1,1-1,-1 1,0-1,1 1,-1-1,1 1,-1-1,1 1,-1-1,1 0,-1 1,1-1,-1 0,1 0,-1 1,1-1,0 0,-1 0,1 0,-1 0,1 0,0 0,-1 0,1 0,0 0,-1 0,1 0,-1 0,1 0,0 0,-1 0,1-1,-1 1,1 0,-1 0,1-1,-1 1,1-1,6-6,0-1,-1 0,0-1,0 1,-1-1,4-10,13-19,-16 28,1 1,0-1,1 2,0-1,0 1,1 0,14-9,-21 15,0 1,0-1,1 1,-1 0,0 0,0 0,1 0,-1 0,1 1,-1-1,1 1,-1-1,1 1,-1 0,1 0,-1 0,1 0,-1 1,1-1,-1 1,1 0,-1-1,1 1,-1 0,0 0,1 0,-1 1,0-1,0 1,0-1,0 1,0-1,0 1,-1 0,1 0,-1 0,1 0,-1 0,1 1,0 2,11 29,-12-30,0 1,0-1,1 0,-1 0,1 0,0 0,0 0,0 0,1-1,-1 1,6 4,-7-7,0 0,1-1,-1 1,0-1,0 1,1-1,-1 1,0-1,0 0,1 0,-1 0,0 0,1 0,-1 0,0 0,1 0,-1 0,0-1,1 1,-1 0,0-1,1 0,30-17,-14 6,-15 11,-1 0,0 0,1 1,-1-1,1 0,-1 1,1 0,-1-1,1 1,-1 0,1 0,-1 1,1-1,0 0,-1 1,0-1,1 1,-1 0,1 0,-1 0,0 0,0 0,1 1,-1-1,0 1,0-1,0 1,-1 0,1 0,2 2,4 8,0-1,0 1,-1 1,7 19,4 4,-1-13,-16-23,-1 0,1 1,-1-1,1 0,-1 0,1 1,-1-1,1 0,-1 0,1 0,-1 1,1-1,-1 0,1 0,-1 0,1 0,-1 0,1 0,0 0,-1 0,1 0,-1-1,1 1,-1 0,1 0,-1 0,1-1,-1 1,1 0,-1 0,1-1,-1 1,0 0,1-1,-1 1,1-1,-1 1,0 0,1-1,-1 1,0-1,0 1,1-2,18-33,-13 24,0 0,0 0,1 0,11-13,-16 22,0 0,-1 0,1 0,0 1,1-1,-1 1,0-1,0 1,1 0,-1 0,0 0,1 0,-1 0,1 0,0 1,-1-1,1 1,-1 0,1 0,0 0,-1 0,1 0,0 0,-1 1,1-1,2 2,-1 0,0 0,-1 0,1 0,-1 0,0 1,0-1,0 1,0 0,0 0,-1 0,1 0,-1 0,0 1,0-1,0 1,0-1,1 5,-2-4,1 0,0-1,0 1,0 0,0-1,0 1,1-1,0 0,0 0,0 0,0 0,0 0,0-1,1 1,6 2,2 0,0-2,0 0,1 0,-1-1,1-1,0 0,-1-1,1 0,23-4,3-3,69-24,-24 6,-75 23,-1 0,1 1,0 0,0 1,-1 0,1 0,0 1,0 0,0 1,-1 0,1 0,-1 0,0 1,9 5,-14-7,1 0,-1-1,0 1,1 0,-1-1,1 0,-1 0,1 0,-1 0,1-1,-1 1,0-1,1 0,-1 0,0 0,0 0,0-1,1 1,-1-1,-1 0,1 0,4-3,-1 1,0 0,0 1,1-1,7-1,-13 4,0 1,0 0,0-1,0 1,0 0,0 0,0-1,0 1,0 0,1 0,-1 1,0-1,0 0,0 0,0 0,0 1,0-1,0 0,0 1,0-1,0 1,0 0,0-1,0 1,0 0,0-1,0 1,-1 0,2 1,1 2,-1 1,0-1,0 0,-1 1,3 8,5 12,-9-25,0 1,0-1,1 1,-1-1,0 0,0 1,1-1,-1 0,0 1,1-1,-1 0,1 1,-1-1,0 0,1 1,-1-1,1 0,-1 0,1 0,-1 1,0-1,1 0,-1 0,1 0,-1 0,1 0,-1 0,1 0,-1 0,1 0,-1 0,1 0,-1 0,1-1,-1 1,1 0,-1 0,1 0,-1-1,0 1,1 0,-1 0,1-1,-1 1,0 0,1-1,-1 1,0-1,0 1,1 0,-1-1,0 1,1-1,16-28,-15 24,7-12,-7 10,1 1,1 0,-1-1,1 1,5-6,-8 11,0 0,0 0,0 0,0 0,0 0,0 1,0-1,1 0,-1 1,0-1,1 1,-1-1,0 1,1-1,-1 1,0 0,1 0,-1 0,1-1,-1 2,1-1,-1 0,0 0,1 0,-1 1,0-1,1 0,-1 1,0-1,3 2,29 19,-30-18,0 0,1 0,-1-1,1 1,0-1,-1 0,1 0,0-1,0 1,1-1,-1 0,0 0,0 0,1-1,-1 1,0-1,1 0,5-1,18-4,-17 2,0 1,0 0,1 1,-1 0,22 2,-9 3,0 2,47 17,-42-13,41 10,-63-19,-1-1,1 0,-1 0,1 0,-1-1,12-2,-13 2,-1 0,0 0,0 0,1 1,-1-1,0 1,1 0,-1 0,0 1,1-1,-1 1,0 0,0 1,0-1,0 0,5 4,-2 0,0 1,0 0,0 0,-1 1,7 9,22 22,-33-36,1 1,0-1,0 0,0 0,0-1,0 1,0-1,1 1,-1-1,0 0,7 1,-5-2,-1-1,1 1,-1-1,1 0,-1 0,0-1,0 1,1-1,-1 0,0 0,4-3,-2 2,0 0,0 0,0 1,8-2,-4 1,-1 1,1-1,-1-1,0 1,0-2,0 1,-1-1,1 0,-1-1,0 0,-1-1,1 1,-1-1,6-9,-11 14,0 0,0 0,0 0,0 0,0 0,0 0,1 1,-1 0,0-1,1 1,-1 0,1 0,3-1,-4 2,0 0,0 0,0 0,0 0,0 0,0 0,0 0,0 1,-1-1,1 1,0 0,0 0,0-1,0 1,-1 0,1 0,-1 1,1-1,2 2,23 29,4 6,-29-37,0 1,-1 0,1-1,0 0,0 1,0-1,0 0,1 0,-1 0,0 0,0 0,1-1,-1 1,0-1,5 1,-6-1,1-1,-1 1,0 0,0 0,0-1,0 1,0-1,0 1,0-1,0 0,0 1,0-1,0 0,0 1,-1-1,1 0,0 0,0 0,-1 0,1 0,-1 0,1 0,-1 0,1-1,9-31,-8 23,-1 8,24-79,-22 74,0-1,0 1,1 1,0-1,0 0,0 1,1 0,9-9,-13 14,0 0,1 0,-1 0,0 0,1 0,-1 0,1 1,-1-1,1 1,-1-1,1 1,-1-1,1 1,-1 0,1 0,0 0,-1 0,1 0,-1 0,1 0,0 0,-1 1,1-1,2 2,2 1,0 0,0 1,0-1,9 9,-12-9,0 0,0 0,1-1,-1 1,1-1,0 0,-1 0,1 0,0 0,0-1,0 0,0 0,7 1,-1-3,0-1,0-1,0 0,-1 0,1-1,11-6,18-7,-26 13,0 0,0 0,1 1,17-1,-25 4,0-1,0 2,0-1,0 1,0 0,0 0,0 0,0 1,0 0,-1 0,1 1,5 3,-7-4,0 1,0 0,1-1,-1 1,1-1,0 0,6 1,-9-3,0 1,0-1,0 0,0-1,0 1,0 0,0-1,0 1,0-1,0 1,0-1,0 0,0 0,0 0,-1 0,1 0,0 0,2-3,-3 3,9-7,1-1,0 1,0 1,13-7,-21 13,0 0,0-1,-1 1,1 0,0 1,1-1,-1 0,0 1,0 0,0-1,0 1,0 1,0-1,1 0,-1 1,0-1,0 1,0 0,0 0,0 0,-1 1,1-1,5 4,0 1,-7-4,1-1,-1 1,1-1,0 0,0 0,-1 1,1-1,0 0,0 0,0-1,0 1,0 0,0-1,1 1,-1-1,0 0,0 0,0 1,0-1,1-1,-1 1,0 0,4-2,4 0,-1 0,1 0,-1 1,1 0,0 0,-1 1,1 1,0-1,-1 2,1-1,-1 1,1 1,-1 0,0 0,0 1,12 6,-20-10,6 4,0 0,1-1,-1 0,15 3,-20-6,0 0,1 1,-1-1,0 0,0-1,1 1,-1 0,0-1,0 1,1-1,-1 1,0-1,0 0,0 0,0 0,0 0,0-1,0 1,0-1,-1 1,3-3,18-24,-19 24,-1 1,0-1,1 1,0-1,0 1,0 0,0 0,0 0,0 1,1-1,-1 1,1 0,0 0,0 0,6-2,-2 2,-1 1,1 0,0 1,0 0,0 0,-1 0,1 1,0 1,0-1,-1 1,1 0,-1 1,0 0,1 0,-1 0,-1 1,1 0,10 8,9 9,0 2,-2 0,22 27,-23-26,3 6,-19-20,0-1,1-1,0 1,1-1,0-1,16 11,-24-17,0-1,-1 0,1 1,0-1,0 0,0 0,-1 1,1-1,0 0,0 0,0 0,-1 0,1 0,0 0,0 0,0-1,-1 1,1 0,0 0,0 0,-1-1,1 1,0-1,0 1,-1 0,1-1,0 1,-1-1,1 1,0-2,17-24,-16 22,-1 1,1 0,0 0,0 0,0 0,1 0,-1 1,4-4,1 3,0 0,0 1,0 0,0 0,1 1,-1 0,0 0,0 1,1 0,-1 0,1 1,8 1,-5-1,-1 0,0 0,0-2,1 1,17-4,-19 1,1-2,-1 1,0-1,-1 0,1-1,-1 0,0 0,0-1,-1 0,12-14,22-19,-39 37,1 1,-1 1,1-1,-1 0,1 1,0-1,0 1,0 0,0 0,0 0,0 0,0 0,0 1,3-1,1 1,-1 1,0 0,1 0,-1 0,6 3,17 3,-27-7,-1 0,1 0,0 0,-1 0,1 0,-1 0,1-1,0 1,-1 0,1-1,-1 1,1-1,-1 0,1 1,-1-1,1 0,-1 0,0 0,1 0,-1 0,0 0,0-1,0 1,0 0,2-3,2-4,-1 0,0-1,5-14,1-1,-8 19,0 1,1 0,-1 1,1-1,0 0,0 1,0 0,1-1,-1 1,1 0,-1 1,1-1,0 1,0-1,0 1,0 1,1-1,-1 0,0 1,1 0,-1 0,7 0,-1 0,1 2,0-1,-1 2,1-1,-1 1,0 1,0 0,17 7,-14-5,2 2,1-2,26 7,-38-11,1 0,0 0,0-1,0 0,0 0,0 0,0-1,0 1,0-1,0 0,-1-1,1 1,5-4,11-5,-11 4,0 1,0 1,12-4,-18 7,0 0,0 0,1 1,-1-1,0 1,0 0,0 0,1 1,-1-1,0 1,8 2,-3 2,0-1,1 1,-1 0,-1 1,1 0,-1 1,0 0,-1 0,7 8,33 27,-47-41,1 0,0-1,0 1,-1-1,1 1,0-1,0 1,0-1,0 0,0 0,0 1,0-1,0 0,0 0,0 0,0 0,0 0,0 0,0 0,0 0,0 0,0 0,0-1,0 1,-1 0,1-1,2 0,0-2,0 1,0-1,0 0,0 0,4-6,-5 6,1 0,-1 0,1 0,0 0,0 0,5-3,-2 4,0 0,0 0,0 0,0 1,1 0,-1 0,0 1,0 0,0 0,1 0,-1 1,10 2,-5-2,-7-1,-1 0,1-1,0 1,-1-1,1 0,-1 0,1-1,-1 1,1-1,5-3,-5 3,1-1,-1 1,0 0,1 1,0-1,5 0,-9 2,1 0,-1 0,0 0,1 0,-1 0,0 0,1 1,-1-1,0 0,0 1,0-1,1 1,-1 0,0-1,0 1,0 0,0 0,0-1,0 1,0 0,0 0,0 0,-1 0,1 0,0 1,0-1,0 1,3 7,-1 0,1 0,3 16,1 3,0-4</inkml:trace>
  <inkml:trace contextRef="#ctx0" brushRef="#br1" timeOffset="108720.3">55 2789</inkml:trace>
  <inkml:trace contextRef="#ctx0" brushRef="#br1" timeOffset="108721.3">214 2789</inkml:trace>
  <inkml:trace contextRef="#ctx0" brushRef="#br1" timeOffset="108722.3">267 2877</inkml:trace>
  <inkml:trace contextRef="#ctx0" brushRef="#br1" timeOffset="108723.3">232 2789</inkml:trace>
  <inkml:trace contextRef="#ctx0" brushRef="#br1" timeOffset="108724.3">232 2789</inkml:trace>
  <inkml:trace contextRef="#ctx0" brushRef="#br1" timeOffset="108725.3">690 2771</inkml:trace>
  <inkml:trace contextRef="#ctx0" brushRef="#br1" timeOffset="108726.3">355 2895</inkml:trace>
  <inkml:trace contextRef="#ctx0" brushRef="#br1" timeOffset="108727.3">514 2754</inkml:trace>
  <inkml:trace contextRef="#ctx0" brushRef="#br1" timeOffset="108728.3">337 2754</inkml:trace>
  <inkml:trace contextRef="#ctx0" brushRef="#br1" timeOffset="108729.3">1184 2842</inkml:trace>
  <inkml:trace contextRef="#ctx0" brushRef="#br1" timeOffset="108730.3">1184 2842</inkml:trace>
  <inkml:trace contextRef="#ctx0" brushRef="#br1" timeOffset="108731.3">1766 2860</inkml:trace>
  <inkml:trace contextRef="#ctx0" brushRef="#br1" timeOffset="108732.3">1766 2860,'6'3,"2"1</inkml:trace>
  <inkml:trace contextRef="#ctx0" brushRef="#br1" timeOffset="108733.3">2278 2754</inkml:trace>
  <inkml:trace contextRef="#ctx0" brushRef="#br1" timeOffset="108734.3">2489 2771</inkml:trace>
  <inkml:trace contextRef="#ctx0" brushRef="#br1" timeOffset="108735.3">2225 2771</inkml:trace>
  <inkml:trace contextRef="#ctx0" brushRef="#br1" timeOffset="108736.3">1043 2771</inkml:trace>
  <inkml:trace contextRef="#ctx0" brushRef="#br1" timeOffset="108737.3">849 2524</inkml:trace>
  <inkml:trace contextRef="#ctx0" brushRef="#br1" timeOffset="108738.3">3777 2754</inkml:trace>
  <inkml:trace contextRef="#ctx0" brushRef="#br1" timeOffset="108739.3">3777 2754</inkml:trace>
  <inkml:trace contextRef="#ctx0" brushRef="#br1" timeOffset="108740.3">4588 2807</inkml:trace>
  <inkml:trace contextRef="#ctx0" brushRef="#br1" timeOffset="108741.3">4588 2807</inkml:trace>
  <inkml:trace contextRef="#ctx0" brushRef="#br1" timeOffset="108742.3">5611 2789</inkml:trace>
  <inkml:trace contextRef="#ctx0" brushRef="#br1" timeOffset="108743.3">5611 2789,'6'3,"2"1</inkml:trace>
  <inkml:trace contextRef="#ctx0" brushRef="#br1" timeOffset="108744.3">6264 2666,'-3'-3,"-4"-4,-1-1</inkml:trace>
  <inkml:trace contextRef="#ctx0" brushRef="#br1" timeOffset="108745.3">5876 2454</inkml:trace>
  <inkml:trace contextRef="#ctx0" brushRef="#br2" timeOffset="108746.3">3583 2930,'860'0,"-821"-2,0-2,74-17,-72 12,-1 1,52-2,-26 12,-48-1,1 0,0-1,-1-1,28-5,-41 5,-1-1,1 0,-1 0,0 0,0-1,0 1,0-1,0 0,-1 0,1 0,-1-1,0 1,0-1,3-5,6-9,18-38,-4 6,31-29,11-17,-63 88,-1-1,0 0,0 0,-1 0,0 0,-1-1,0 1,-1-1,1-15,-2-4,-8-54,4 56,4 22,-1 1,1-1,0 1,0-1,0 1,1-1,0 1,-1-1,2 1,-1-1,0 1,1 0,0 0,0 0,0 0,4-6,-2 6,1-1,0 1,-1-1,1 1,1 1,-1-1,1 1,-1 0,1 0,0 0,6-1,6-1,0 0,1 2,-1 0,34-1,14-2,-61 5,0 0,0 0,-1-1,1 0,-1 1,1-2,-1 1,0 0,0-1,0 0,6-5,3-5,21-26,4-5,-20 28,2 0,0 1,1 0,0 2,1 1,38-16,-14 11,1 2,68-13,-102 25,1 0,-1 0,-1-1,1-1,16-8,-25 10,0 1,0-1,0 0,0 0,0-1,-1 1,1-1,-1 1,0-1,0 0,0-1,-1 1,1 0,-1-1,0 1,-1-1,3-7,7-52,-8 41,11-36,-12 51,1 0,0 1,0-1,1 1,0 0,1 0,-1 1,9-10,-4 8,-1 1,1 0,0 0,0 1,1 0,0 1,0 0,19-7,-7 3,-6 2,-1 0,-1-2,1 0,-1 0,-1-1,0-1,0 0,13-17,-6 4,-1-1,-1-1,22-44,-16 22,-6 12,2 0,40-56,-47 76,10-12,0-2,-2 0,-2-1,21-43,3-16,11-25,-24 49,-18 41,-2 0,12-36,-20 53,0 0,-1-1,1 1,-2-1,1 1,-1-1,-1 0,0 1,0-1,0 1,-5-16,0 10,1 0,-2 0,0 0,-1 1,0 0,-1 0,0 1,-1 1,0-1,-1 1,-1 1,1 0,-1 1,-1 0,0 1,0 0,-1 1,0 0,0 2,-19-7,-29-1,-1 3,-67-3,-127 9,245 4,0 0,1 1,-1 0,-23 7,30-7,-1 1,1 1,0-1,0 1,0 0,0 0,1 1,-1-1,1 1,0 0,0 0,-6 8,-6 13,0 2,2 0,-19 50,10-22,-4 15,3 1,3 2,-19 120,36-168,-1 0,-2 0,0-1,-14 31,15-46,1 0,-1-1,0 0,-1 0,0-1,0 0,-1 0,0 0,0-1,-15 9,5-6,1 0,-2 0,1-2,-30 8,-38 0,17-4,66-11,0 1,0-1,0 1,0 0,1 0,-1 0,0 1,0-1,1 1,-1-1,1 1,0 0,-1 0,1 0,0 0,0 0,0 1,0-1,1 1,-1-1,0 1,0 3,-1 2,1 0,1 1,-1-1,1 1,1-1,0 15,3 53,0-37,-3 46,-1-83,1 0,-1 0,1 0,-1 0,1-1,-1 1,0 0,0 0,0 0,0-1,0 1,-1 0,1-1,0 1,-1-1,1 0,-1 1,1-1,-1 0,0 0,0 0,1 0,-4 1,-5 2,0 0,-1-1,-14 2,-4 2,14-2,0 0,0 1,-18 11,28-14,0 1,-1 0,1 0,1 0,-1 1,1-1,0 1,0 0,0 1,1-1,-4 7,-48 119,39-86,-32 59,44-97,0-1,0 1,-1-1,1-1,-1 1,-1 0,1-1,-1 0,0-1,0 1,0-1,-1 0,1-1,-1 1,0-1,0-1,0 1,-1-1,1-1,-1 1,-14 0,-43-1,51-2,0 1,0 1,-1 0,-22 4,34-3,0-1,0 1,0-1,0 1,0 0,0 0,1 0,-1 1,1-1,-1 1,1-1,0 1,0 0,0 0,0 0,1 0,-1 0,1 0,0 0,0 1,0-1,0 0,0 6,-2 10,1-1,0 39,2-45,4 56,-2-49,0 0,-2 0,0 0,-4 23,1-32,0 0,-1 0,0 0,-1-1,0 0,-12 17,10-16,1 0,0 0,0 1,1 0,-4 14,7-18,0-1,1 0,-1 0,0-1,0 1,-6 9,7-14,-1 1,1 0,-1 0,0-1,1 1,-1-1,0 0,0 1,0-1,0 0,0 0,0 0,-1 0,1-1,0 1,0-1,-1 1,-2-1,-19 2,-1-2,-28-2,29 0,0 1,-29 3,46 0,-1 0,1 0,0 0,0 1,0 0,0 1,-11 7,-42 34,54-39,0 1,1-1,0 1,0 0,0 0,1 0,0 1,0 0,1-1,-3 10,-15 32,19-46,-1 0,1 0,-1 0,1-1,-1 1,0-1,0 1,0-1,-1 0,1 0,0 0,-1-1,1 1,-1-1,0 0,1 0,-1 0,0 0,-4 0,-11 1,0-2,-31-1,32 0,-4 0,6-1,-1 2,-21 2,33-1,0-1,-1 2,1-1,0 1,0 0,0 0,0 0,0 0,0 1,1 0,-5 4,-10 10,-26 30,30-30,-1-1,-22 18,32-29,-1-1,0 1,0-1,0-1,-1 1,1-1,-1-1,0 1,0-1,-9 1,-10 1,1-1</inkml:trace>
  <inkml:trace contextRef="#ctx0" brushRef="#br3" timeOffset="108747.3">4959 2965,'0'390,"-1"-373,-1 1,-4 21,2-20,-1 32,4 12,1-46</inkml:trace>
  <inkml:trace contextRef="#ctx0" brushRef="#br3" timeOffset="108748.3">6511 2912,'0'3,"-11"254,-1-146,7-47,-4 0,-19 74,22-120,0-3</inkml:trace>
  <inkml:trace contextRef="#ctx0" brushRef="#br3" timeOffset="108749.3">5594 3195,'80'-1,"89"3,-162-2,0 1,0 0,0 1,-1-1,1 2,0-1,-1 0,1 1,-1 1,0-1,0 1,0 0,-1 0,1 0,-1 1,0 0,8 10,-8-8,0 1,-1 0,1 0,-1 0,-1 1,0-1,0 1,-1 0,0 0,0 0,-1 0,0 0,-1 12,1-7,-2 0,0 0,-1-1,0 1,-7 22,7-31,1-1,-1 0,0 0,0-1,-1 1,1 0,-1-1,0 1,0-1,0 0,0 0,0 0,-1 0,1-1,-1 1,0-1,0 0,0 0,0 0,0-1,-9 3,-37 4,-1-1,0-3,-75-3,122-1,-12 0</inkml:trace>
  <inkml:trace contextRef="#ctx0" brushRef="#br3" timeOffset="108750.3">5682 3177,'1'35,"7"35,-3-35,0 39,-6 69,1-123</inkml:trace>
  <inkml:trace contextRef="#ctx0" brushRef="#br3" timeOffset="108751.3">5047 3389,'407'0,"-391"0</inkml:trace>
  <inkml:trace contextRef="#ctx0" brushRef="#br3" timeOffset="108752.3">6123 3371,'3'0,"4"0,4 0,3 0,5 0,2 0,1 0,2 0,1 0,-2 0,2 0,0 0,-2 0,-2 0,-1 0,-4 0</inkml:trace>
  <inkml:trace contextRef="#ctx0" brushRef="#br4" timeOffset="108753.3">9704 1854,'0'834,"0"-813</inkml:trace>
  <inkml:trace contextRef="#ctx0" brushRef="#br4" timeOffset="108754.3">9704 2736,'0'1,"0"0,1-1,-1 1,0 0,0-1,1 1,-1-1,0 1,1-1,-1 1,1 0,-1-1,1 0,-1 1,1-1,-1 1,1-1,-1 1,1-1,-1 0,1 0,0 1,-1-1,1 0,0 0,-1 1,2-1,22 3,-20-2,23 1,1-1,0-1,-1-2,1 0,-1-2,29-8,4 0,81-8,-85 16,-30 3,0-2,31-6,-17 1,0 2,1 1,79 3,-117 2,0 0,0 0,0 0,0 0,0-1,0 1,0-1,0 0,0 1,0-1,0-1,0 1,-1 0,1-1,0 1,-1-1,1 0,-1 0,0 0,0 0,1 0,-1-1,-1 1,1-1,0 1,-1-1,1 0,-1 1,0-1,0 0,0 0,0 0,0 0,-1 0,1 0,-1 0,0-6,0-9,-1 0,-1 1,-1-1,0 0,-1 1,-1 0,-11-26,6 17,2 0,-6-31,9 27,-3-21,-18-64,20 93,2 0,-4-35,0-4,6 42,0 0,2-20,0 22,0 0,-5-30,1 32</inkml:trace>
  <inkml:trace contextRef="#ctx0" brushRef="#br4" timeOffset="108755.3">9457 1837,'777'0,"-752"-1,36-7,13 0,122 7,-177 1</inkml:trace>
  <inkml:trace contextRef="#ctx0" brushRef="#br4" timeOffset="108756.3">9386 1819,'8'-9,"1"-1,0 1,0 1,1 0,0 0,1 1,-1 0,13-5,7-7,27-17,-1-4,-3-2,52-51,-90 75,0 0,-2-2,0 0,-1 0,10-25,18-29,-19 39,-2-1,0-1,22-69,-33 79,1 1,1 0,27-47,-37 71,1 1,0-1,0 1,0-1,0 1,0 0,0 0,0 0,0-1,1 1,-1 0,0 0,1 1,-1-1,1 0,-1 0,1 1,-1-1,1 1,0-1,-1 1,1 0,1-1,0 2,-1-1,0 1,0-1,0 1,0 0,0 0,0 0,0 0,0 0,0 1,0-1,0 0,-1 1,4 3,2 3,0 1,-1 1,0-1,0 1,6 15,19 58,-18-47,1-1,28 51,-29-64,2-1,0-1,19 20,-19-22,-1 0,-1 1,-1 1,-1 0,15 35,-5-10,-11-29,1-1,0 0,1-1,0 0,1-1,25 20,3 5,36 43,-57-60</inkml:trace>
  <inkml:trace contextRef="#ctx0" brushRef="#br4" timeOffset="108757.3">9951 2031,'2'49,"14"77,0-6,-15-99,0-6,-1-23,-2-83,4-142,-2 231,0-1,0 1,0 0,0-1,1 1,-1 0,1-1,0 1,0 0,0 0,0-1,0 1,0 0,1 0,-1 0,0 0,1 1,0-1,1-1,1 1,-1 0,1 0,-1 1,1 0,-1 0,1 0,0 0,-1 0,1 1,0-1,4 1,72 2,-56 0,0-2,-1 0,36-6,-57 6,0-1,0 1,0 0,0-1,0 1,0 0,0 0,0 0,0 0,0 1,0-1,0 0,0 1,0 0,-1-1,1 1,0 0,2 1,-3 0,1 0,0 0,-1 0,1 0,-1 0,0 1,0-1,0 1,0-1,0 1,-1-1,1 1,-1-1,1 4,11 55,7 47,-18-106,-1-1,0 1,0-1,1 1,-1 0,-1-1,1 1,0 0,0-1,0 1,-1-1,1 1,-1 0,1-1,-1 1,0-1,0 0,0 1,1-1,-1 1,0-1,-1 0,1 0,0 0,0 0,0 0,-1 0,1 0,-1 0,1 0,0 0,-4 0,-2 1,-1 0,0-1,0 0,0-1,-14 0,-14 1,7 3,-10 0,0 2,-66 20,86-1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2T11:35:24.985"/>
    </inkml:context>
    <inkml:brush xml:id="br0">
      <inkml:brushProperty name="width" value="0.1" units="cm"/>
      <inkml:brushProperty name="height" value="0.1" units="cm"/>
      <inkml:brushProperty name="color" value="#008C3A"/>
      <inkml:brushProperty name="ignorePressure" value="1"/>
    </inkml:brush>
  </inkml:definitions>
  <inkml:trace contextRef="#ctx0" brushRef="#br0">446 1343,'0'0,"-1"-1,1 1,0-1,0 1,-1-1,1 1,0-1,-1 1,1-1,-1 1,1-1,-1 1,1 0,-1-1,1 1,-1 0,1-1,-1 1,1 0,-1 0,0-1,1 1,-1 0,1 0,-2 0,-18-4,18 4,-26-2,-49 2,50 1,0-1,-28-4,48 3,1-1,-1 0,1-1,0 0,0 1,0-2,0 1,1-1,-1 0,1 0,-6-6,1 0,0-1,0 0,1 0,-9-15,6 7,1-1,-10-24,17 34,1 0,0 0,1 0,0 0,0 0,1-1,1-11,-1-4,1 13,0 0,0 0,1 0,3-16,-3 27,0-1,-1 1,1-1,0 1,0 0,0-1,0 1,1 0,-1 0,1-1,-1 1,1 0,0 1,0-1,0 0,0 0,0 1,0-1,0 1,0 0,1 0,-1 0,0 0,1 0,-1 0,5 0,0 0,0-1,0 1,0-1,-1 0,1-1,-1 0,1 0,-1 0,8-6,-11 6,0 1,0-1,0 0,-1 0,1 0,-1-1,1 1,-1 0,0-1,-1 0,1 1,0-1,-1 0,0 0,0 0,0 0,0-6,0-16,-3-44,0 52,1 0,0 0,2 0,0 1,1-1,5-20,-4 29,1 0,0 0,1 1,0-1,0 1,1 0,0 1,0-1,1 1,11-9,1 0,1 2,42-25,-52 34,0 1,-1 1,1-1,1 1,-1 1,0 0,1 1,-1 0,12 0,-2 0,-4-1,0-1,0 0,0-1,27-10,59-33,-49 21,-48 23,0 1,0-1,1 1,0 1,-1-1,1 1,0 0,-1 0,1 1,0 0,9 0,-12 1,1 0,-1 0,1 0,-1 1,1-1,-1 1,0 0,0-1,0 2,0-1,0 0,0 0,-1 1,1 0,-1-1,0 1,0 0,0 0,2 5,12 24,-2 1,-1 1,-2 0,-1 1,7 50,-15-75,-2 1,1-1,-1 0,-1 1,-3 19,2-21,1 0,0 0,0 1,1-1,0 0,1 1,2 12,13 29,-11-38,-1 0,0 1,-1-1,0 1,-1-1,0 1,-2 0,1 0,-3 20,1-27,0 0,1-1,0 1,0 0,0 0,1-1,0 1,1 0,2 8,2 2,2 0,9 16,-10-20,0 0,-1 1,-1 0,8 27,-12-39,-1 1,1-1,-1 0,0 0,0 1,0-1,0 0,0 0,0 0,-1 1,1-1,-1 0,1 0,-1 0,0 0,0 0,0 0,0 0,0 0,0 0,-1 0,1 0,-1-1,-2 4,0-3,0 1,-1-1,1 0,-1 0,1 0,-1-1,0 0,1 0,-1 0,-8 0,5 0,-1 0,0 1,1-1,-1 2,1-1,-12 6,15-5,0 0,0 0,1 0,0 1,0-1,0 1,0 0,0 1,1-1,0 0,-5 8,1 1,2-4,0 0,-1 0,0-1,-8 10,11-16,1 1,-1-1,0 0,-1 0,1 0,0 0,-1 0,1 0,0-1,-1 0,0 0,1 0,-1 0,0-1,-4 1,-27-1,19-1</inkml:trace>
  <inkml:trace contextRef="#ctx0" brushRef="#br0" timeOffset="12263.25">1029 1307</inkml:trace>
  <inkml:trace contextRef="#ctx0" brushRef="#br0" timeOffset="12264.25">1312 1342,'-8'1,"0"-1,0-1,0 0,1 0,-1 0,-14-5,18 4,1 1,0-1,0 0,0 0,0-1,0 1,0-1,1 1,-1-1,1 0,-1 0,1 0,0 0,1 0,-1-1,-2-5,1 1,1-1,0 0,0 1,1-1,0 0,0 0,1 0,2-15,-1 10,-1 0,-2-18,1 29,1-1,-1 1,0-1,0 1,-1 0,1 0,-1-1,0 1,1 0,-1 0,-1 1,-2-5,-4-1,0 0,-14-9,15 12,1 0,0-1,0 0,1 0,-12-13,10 6,1 0,0 0,0-1,2 0,-1 0,2 0,0-1,1 1,-2-18,1-13,4-76,1 71,0 37,0 0,1 1,0-1,1 0,1 1,0-1,0 1,1 0,1 1,0-1,10-13,5-4,1 2,46-45,-60 64,0 0,-1 0,0-1,-1 0,0 0,-1-1,9-20,-8 13,-1-1,-1 1,0-1,0-19,-3 31,0 0,0 1,0-1,0 1,1 0,0-1,0 1,0 0,1 0,0 0,0 0,0 0,0 1,1 0,5-6,-2 5,0 0,0 0,1 0,0 1,0 0,0 1,1-1,16-3,-3 2,0 1,0 1,1 1,-1 0,29 3,-48-1,1 1,-1-1,1 1,-1 0,1 0,-1 0,0 0,1 1,-1-1,0 1,0 0,0 0,0 0,0 0,0 0,-1 1,1-1,-1 1,1 0,-1 0,0 0,0 0,-1 0,1 0,-1 0,1 1,-1-1,0 1,0-1,0 5,2 11,-1 0,-1 0,0 1,-4 28,1-19,-8 87,5-83,2 0,1 0,1 0,6 45,-3-70,1 1,0 0,1-1,-1 0,2 0,-1 0,1 0,0-1,1 0,12 13,-9-10,0 1,-1 0,13 23,-13-15,-1 1,8 35,-10-31,14 35,-16-52,0 0,1 0,0 0,0-1,0 0,1 0,-1 0,1 0,8 6,-5-7,1 1,0-1,0 0,0-1,1 0,19 5,-22-8,1 1,-1 1,1-1,-1 1,0 0,0 1,-1 0,1 0,-1 0,1 1,-1 0,-1 0,7 7,-10-9,0 0,-1 0,0 0,1 1,-1-1,0 0,-1 1,1-1,0 0,-1 1,0-1,0 1,0-1,0 0,-1 1,1-1,-1 0,0 1,0-1,0 0,0 0,-1 1,1-1,-1 0,0 0,1-1,-2 1,1 0,0-1,0 1,-1-1,1 0,-1 0,0 0,0 0,0 0,0 0,0-1,0 0,-6 2,-25 6,28-8,0 0,-1 0,1 1,0 0,0 0,0 1,0 0,0 0,1 0,-1 1,1-1,0 1,-6 6,5-3,-1 1,1 0,1 0,0 0,0 1,-6 13,10-19,-1 0,0 0,0 0,0 0,0 0,0-1,-1 1,1-1,-1 1,0-1,0 0,0 0,0 0,0-1,0 1,0-1,-1 1,1-1,0 0,-1-1,1 1,-5 0,-10 1,0-1,0-1,-22-2,15 1,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2T11:31:10.562"/>
    </inkml:context>
    <inkml:brush xml:id="br0">
      <inkml:brushProperty name="width" value="0.025" units="cm"/>
      <inkml:brushProperty name="height" value="0.025" units="cm"/>
      <inkml:brushProperty name="color" value="#F6630D"/>
      <inkml:brushProperty name="ignorePressure" value="1"/>
    </inkml:brush>
  </inkml:definitions>
  <inkml:trace contextRef="#ctx0" brushRef="#br0">0 0,'1'0,"-1"1,1-1,-1 0,1 0,0 0,-1 1,1-1,-1 0,1 0,-1 1,1-1,-1 1,1-1,-1 0,1 1,-1-1,0 1,1-1,-1 1,0-1,1 1,-1 0,0-1,1 2,4 17,-4-15,8 48,-3-1,-2 1,-4 91,1 27,16-42,-1-15,-2 28,7 99,-22-120,2 31,-1-149,1-1,-1 1,0-1,0 1,0-1,1 1,-1-1,1 0,-1 1,1-1,1 3,-2-4,0 0,1 0,-1 0,0 1,0-1,1 0,-1 0,0 0,0 0,1 0,-1 0,0 0,0 1,1-1,-1 0,0 0,0 0,1 0,-1 0,0 0,1 0,-1-1,0 1,0 0,1 0,-1 0,0 0,0 0,1 0,-1 0,0-1,0 1,1 0,-1 0,0-1,3-1,-1-1,0 1,0-1,0 0,0 0,0 0,-1 0,3-5,9-2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2T11:30:40.602"/>
    </inkml:context>
    <inkml:brush xml:id="br0">
      <inkml:brushProperty name="width" value="0.025" units="cm"/>
      <inkml:brushProperty name="height" value="0.025" units="cm"/>
      <inkml:brushProperty name="color" value="#F6630D"/>
      <inkml:brushProperty name="ignorePressure" value="1"/>
    </inkml:brush>
  </inkml:definitions>
  <inkml:trace contextRef="#ctx0" brushRef="#br0">1 125,'0'728,"2"-679,14 75,-8-72,2 57,-9-100,0 1,1-1,0 0,1 0,0 0,1 0,5 10,-4-8,0 0,-1 0,6 22,-8-13,0-2</inkml:trace>
  <inkml:trace contextRef="#ctx0" brushRef="#br0" timeOffset="2046.53">212 143,'-1'1,"0"0,0 0,0 0,1 0,-1 0,0 0,0 0,1 0,-1 1,1-1,-1 0,1 0,0 0,-1 1,1-1,0 0,0 1,0 1,0-1,-6 51,2 1,5 70,0-49,-1 35,1 104,3-166,11 50,1 7,9 42,-15-102,-2 1,3 76,-11-104</inkml:trace>
  <inkml:trace contextRef="#ctx0" brushRef="#br0" timeOffset="3828.82">107 1324,'0'3,"0"4,0 7,0 4,0 2,0 7,0 4,0 3,0-1,0-6</inkml:trace>
  <inkml:trace contextRef="#ctx0" brushRef="#br0" timeOffset="5933.12">883 107,'0'681,"9"-552,1 4,-1-29,-1-9,-9-34,0-41,0 1,2 0,4 31,-1-38</inkml:trace>
  <inkml:trace contextRef="#ctx0" brushRef="#br0" timeOffset="8347.67">1148 178,'0'1255,"0"-1240</inkml:trace>
  <inkml:trace contextRef="#ctx0" brushRef="#br0" timeOffset="11118.31">1906 195,'-1'0,"1"1,-1-1,1 0,-1 0,1 0,-1 1,1-1,-1 0,1 1,-1-1,1 0,-1 1,1-1,0 1,-1-1,1 1,0-1,-1 0,1 1,0-1,0 1,-1 0,1-1,0 1,0-1,0 1,0 0,-4 20,4-17,-7 129,2-24,-7 552,14-432,-2-149,0-72</inkml:trace>
  <inkml:trace contextRef="#ctx0" brushRef="#br0" timeOffset="13025.15">2118 195,'0'1187,"0"-1164</inkml:trace>
  <inkml:trace contextRef="#ctx0" brushRef="#br0" timeOffset="14693.69">2541 230,'1'18,"1"0,1 0,9 32,1 7,-1 19,1 112,-14 78,-2-90,3-168,-1 42,13 96,-5-80,-7-47</inkml:trace>
  <inkml:trace contextRef="#ctx0" brushRef="#br0" timeOffset="16222.61">2804 213,'-1'1,"0"0,0 0,0 0,0 1,0-1,1 0,-1 0,0 1,1-1,-1 0,1 1,-1-1,1 0,0 1,0-1,-1 1,1-1,0 3,0-2,-7 83,5 136,3-121,0 474,0-548,7 38,1 17,-8-64</inkml:trace>
  <inkml:trace contextRef="#ctx0" brushRef="#br0" timeOffset="17465.27">2612 1289,'0'3,"0"7,0 8,0 4,0 4,0 0,0 0,0-6</inkml:trace>
  <inkml:trace contextRef="#ctx0" brushRef="#br0" timeOffset="19146.78">3388 36,'0'749,"18"-530,0 8,-16-199,5 37,1 20,-7-56,-1-3</inkml:trace>
  <inkml:trace contextRef="#ctx0" brushRef="#br0" timeOffset="20596.9">3564 18,'0'1011,"1"-999,1 1,0 0,1 0,0-1,10 22,3 18,7 84,-19-106,7 98,-5-47,-2-66,-4-15,0 1,0-1,0 0,0 0,0 0,0 0,0 0,0 0,0 0,0 0,0 1,0-1,0 0,1 0,-1 0,0 0,0 0,0 0,0 0,0 0,0 0,0 0,1 0,-1 0,0 0,0 0,0 0,0 1,0-1,0 0,1 0,-1 0,0-1,0 1,0 0,0 0,0 0,0 0,0 0,1 0,-1 0,0 0,0 0,0 0,0 0,0 0,2-2,-1 0,0 0,0 0,0 1,0-1,0-1,0 1,0-4,7-25</inkml:trace>
  <inkml:trace contextRef="#ctx0" brushRef="#br0" timeOffset="22635.44">4111 71,'0'782,"9"-648,1-5,-10-111,0 28,10 80,-6-92,0 56,-4-74</inkml:trace>
  <inkml:trace contextRef="#ctx0" brushRef="#br0" timeOffset="24782.71">4340 194,'0'1256,"0"-1249,0-5,-1 0,1 0,0 0,0 0,1 0,-1 0,0 0,1 0,-1 0,2 2,2 0</inkml:trace>
  <inkml:trace contextRef="#ctx0" brushRef="#br0" timeOffset="26281.7">4905 106,'0'7,"21"495,-21-497,17 132,-1 145,-14-251,0-1,12 52,3 20,-16-81,0-9,0 1,0 0,1-1,1 1,0-1,8 21,-6-25</inkml:trace>
  <inkml:trace contextRef="#ctx0" brushRef="#br0" timeOffset="27911.33">5187 0,'0'1127,"2"-1094,1-1,2 1,15 53,2 10,-20-86,-1-2,0 0,1 0,-1 0,2 0,-1 0,1 0,1-1,5 12,-8-19,-1 0,0 1,1-1,-1 0,0 1,1-1,-1 0,1 0,-1 1,0-1,1 0,-1 0,1 0,-1 0,0 0,1 1,-1-1,1 0,-1 0,1 0,-1 0,1 0,-1 0,0 0,1-1,-1 1,1 0,-1 0,1 0,-1 0,0-1,1 1,-1 0,1 0,-1 0,0-1,1 1,-1 0,0-1,1 1,-1 0,0-1,0 1,1-1,-1 1,0 0,0-1,0 1,0-1,1 1,-1 0,0-1,11-28,-9 26,9-3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2T11:30:35.006"/>
    </inkml:context>
    <inkml:brush xml:id="br0">
      <inkml:brushProperty name="width" value="0.025" units="cm"/>
      <inkml:brushProperty name="height" value="0.025" units="cm"/>
      <inkml:brushProperty name="color" value="#F6630D"/>
      <inkml:brushProperty name="ignorePressure" value="1"/>
    </inkml:brush>
  </inkml:definitions>
  <inkml:trace contextRef="#ctx0" brushRef="#br0">1 354,'3'-2,"0"1,0-1,0 1,0-1,0 1,0 0,0 0,1 0,-1 1,0-1,1 1,-1-1,0 1,5 1,4-2,500-5,-289 8,-53 0,185-4,-213-7,61 0,-32 9,581-10,16 2,-477 9,2451-1,-2483-18,-40 1,-44 15,174-11,568-43,473 56,-1067-20,-183 8,-90 8,312-13,-293 14,98-16,-121 12,44-6,168-16,34 6,-241 18,169-5,-93 6,220-4,-110 5,-36-5,108-1,299 9,-55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D1AE72B-00ED-4B9D-93EF-C4E7987E0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6</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la Wickramasinghe</dc:creator>
  <cp:keywords/>
  <dc:description/>
  <cp:lastModifiedBy>P Wickramasinghe</cp:lastModifiedBy>
  <cp:revision>55</cp:revision>
  <dcterms:created xsi:type="dcterms:W3CDTF">2021-10-11T22:48:00Z</dcterms:created>
  <dcterms:modified xsi:type="dcterms:W3CDTF">2021-12-08T00:11:00Z</dcterms:modified>
</cp:coreProperties>
</file>